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2281" w:rsidRDefault="00F32281" w:rsidP="00F32281">
      <w:pPr>
        <w:pStyle w:val="afa"/>
        <w:pBdr>
          <w:bottom w:val="single" w:sz="4" w:space="1" w:color="auto"/>
        </w:pBd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L-FARABI KAZAKH NATIONAL UNIVERSITY</w:t>
      </w:r>
    </w:p>
    <w:p w:rsidR="00F32281" w:rsidRDefault="00F32281" w:rsidP="00F32281">
      <w:pPr>
        <w:pStyle w:val="afa"/>
        <w:jc w:val="center"/>
        <w:rPr>
          <w:rFonts w:ascii="Times New Roman" w:hAnsi="Times New Roman" w:cs="Times New Roman"/>
          <w:lang w:val="en-US"/>
        </w:rPr>
      </w:pPr>
    </w:p>
    <w:p w:rsidR="00F32281" w:rsidRDefault="00F32281" w:rsidP="00F32281">
      <w:pPr>
        <w:pStyle w:val="afa"/>
        <w:jc w:val="center"/>
        <w:rPr>
          <w:rFonts w:ascii="Times New Roman" w:hAnsi="Times New Roman" w:cs="Times New Roman"/>
          <w:lang w:val="en-US"/>
        </w:rPr>
      </w:pPr>
    </w:p>
    <w:p w:rsidR="00F32281" w:rsidRDefault="00F32281" w:rsidP="00F32281">
      <w:pPr>
        <w:pStyle w:val="afa"/>
        <w:jc w:val="center"/>
        <w:rPr>
          <w:rFonts w:ascii="Times New Roman" w:hAnsi="Times New Roman" w:cs="Times New Roman"/>
          <w:lang w:val="en-US"/>
        </w:rPr>
      </w:pPr>
    </w:p>
    <w:p w:rsidR="00F32281" w:rsidRDefault="00F32281" w:rsidP="00F32281">
      <w:pPr>
        <w:pStyle w:val="afa"/>
        <w:jc w:val="center"/>
        <w:rPr>
          <w:rFonts w:ascii="Times New Roman" w:hAnsi="Times New Roman" w:cs="Times New Roman"/>
          <w:lang w:val="en-US"/>
        </w:rPr>
      </w:pPr>
    </w:p>
    <w:p w:rsidR="00F32281" w:rsidRDefault="00F32281" w:rsidP="00F32281">
      <w:pPr>
        <w:pStyle w:val="afa"/>
        <w:jc w:val="center"/>
        <w:rPr>
          <w:rFonts w:ascii="Times New Roman" w:hAnsi="Times New Roman" w:cs="Times New Roman"/>
          <w:lang w:val="en-US"/>
        </w:rPr>
      </w:pPr>
    </w:p>
    <w:p w:rsidR="00F32281" w:rsidRDefault="00F32281" w:rsidP="00F32281">
      <w:pPr>
        <w:pStyle w:val="afa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O.I. Ponomarenko</w:t>
      </w:r>
    </w:p>
    <w:p w:rsidR="00F32281" w:rsidRPr="00516E00" w:rsidRDefault="00F32281" w:rsidP="00F32281">
      <w:pPr>
        <w:pStyle w:val="afa"/>
        <w:jc w:val="center"/>
        <w:rPr>
          <w:rFonts w:ascii="Times New Roman" w:hAnsi="Times New Roman" w:cs="Times New Roman"/>
          <w:lang w:val="en-US"/>
        </w:rPr>
      </w:pPr>
      <w:r w:rsidRPr="00516E00">
        <w:rPr>
          <w:rFonts w:ascii="Times New Roman" w:hAnsi="Times New Roman" w:cs="Times New Roman"/>
          <w:lang w:val="en-US"/>
        </w:rPr>
        <w:t>I.V. Matveyeva</w:t>
      </w: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caps/>
          <w:sz w:val="28"/>
          <w:szCs w:val="28"/>
          <w:lang w:val="en-US"/>
        </w:rPr>
      </w:pPr>
      <w:r w:rsidRPr="00516E00">
        <w:rPr>
          <w:rFonts w:ascii="Times New Roman" w:hAnsi="Times New Roman" w:cs="Times New Roman"/>
          <w:caps/>
          <w:sz w:val="28"/>
          <w:szCs w:val="28"/>
          <w:lang w:val="en-US"/>
        </w:rPr>
        <w:t xml:space="preserve">Chemical properties </w:t>
      </w:r>
    </w:p>
    <w:p w:rsidR="00F32281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caps/>
          <w:sz w:val="28"/>
          <w:szCs w:val="28"/>
          <w:lang w:val="en-US"/>
        </w:rPr>
      </w:pPr>
      <w:r w:rsidRPr="00516E00">
        <w:rPr>
          <w:rFonts w:ascii="Times New Roman" w:hAnsi="Times New Roman" w:cs="Times New Roman"/>
          <w:caps/>
          <w:sz w:val="28"/>
          <w:szCs w:val="28"/>
          <w:lang w:val="en-US"/>
        </w:rPr>
        <w:t xml:space="preserve">of inorganic compounds </w:t>
      </w: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516E00">
        <w:rPr>
          <w:rFonts w:ascii="Times New Roman" w:hAnsi="Times New Roman" w:cs="Times New Roman"/>
          <w:caps/>
          <w:sz w:val="28"/>
          <w:szCs w:val="28"/>
          <w:lang w:val="en-US"/>
        </w:rPr>
        <w:t xml:space="preserve">of </w:t>
      </w:r>
      <w:r>
        <w:rPr>
          <w:rFonts w:ascii="Times New Roman" w:hAnsi="Times New Roman" w:cs="Times New Roman"/>
          <w:caps/>
          <w:sz w:val="28"/>
          <w:szCs w:val="28"/>
          <w:lang w:val="en-GB"/>
        </w:rPr>
        <w:t>S</w:t>
      </w:r>
      <w:r w:rsidRPr="00516E00">
        <w:rPr>
          <w:rFonts w:ascii="Times New Roman" w:hAnsi="Times New Roman" w:cs="Times New Roman"/>
          <w:caps/>
          <w:sz w:val="28"/>
          <w:szCs w:val="28"/>
          <w:lang w:val="en-US"/>
        </w:rPr>
        <w:t>-elements</w:t>
      </w:r>
    </w:p>
    <w:p w:rsidR="00F32281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0"/>
          <w:lang w:val="en-US"/>
        </w:rPr>
      </w:pPr>
      <w:r>
        <w:rPr>
          <w:rFonts w:ascii="Times New Roman" w:hAnsi="Times New Roman" w:cs="Times New Roman"/>
          <w:i/>
          <w:sz w:val="20"/>
          <w:szCs w:val="20"/>
          <w:lang w:val="en-US"/>
        </w:rPr>
        <w:t>Educational-</w:t>
      </w:r>
      <w:r w:rsidRPr="00516E00">
        <w:rPr>
          <w:rFonts w:ascii="Times New Roman" w:hAnsi="Times New Roman" w:cs="Times New Roman"/>
          <w:i/>
          <w:sz w:val="20"/>
          <w:szCs w:val="20"/>
          <w:lang w:val="en-US"/>
        </w:rPr>
        <w:t>methodological handbook</w:t>
      </w: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F32281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Almaty</w:t>
      </w:r>
    </w:p>
    <w:p w:rsidR="00F32281" w:rsidRPr="00516E00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kk-KZ"/>
        </w:rPr>
      </w:pPr>
      <w:r>
        <w:rPr>
          <w:rFonts w:ascii="Times New Roman" w:hAnsi="Times New Roman" w:cs="Times New Roman"/>
          <w:sz w:val="20"/>
          <w:szCs w:val="20"/>
          <w:lang w:val="kk-KZ"/>
        </w:rPr>
        <w:t>«</w:t>
      </w:r>
      <w:r>
        <w:rPr>
          <w:rFonts w:ascii="Times New Roman" w:hAnsi="Times New Roman" w:cs="Times New Roman"/>
          <w:sz w:val="20"/>
          <w:szCs w:val="20"/>
          <w:lang w:val="en-US"/>
        </w:rPr>
        <w:t>Qazaq University</w:t>
      </w:r>
      <w:r>
        <w:rPr>
          <w:rFonts w:ascii="Times New Roman" w:hAnsi="Times New Roman" w:cs="Times New Roman"/>
          <w:sz w:val="20"/>
          <w:szCs w:val="20"/>
          <w:lang w:val="kk-KZ"/>
        </w:rPr>
        <w:t>»</w:t>
      </w:r>
    </w:p>
    <w:p w:rsidR="00F32281" w:rsidRDefault="00F32281" w:rsidP="00F32281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2020</w:t>
      </w:r>
    </w:p>
    <w:p w:rsidR="00FC6DDC" w:rsidRPr="00F32281" w:rsidRDefault="00FC6DDC" w:rsidP="00F3228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F32281">
        <w:rPr>
          <w:rFonts w:ascii="Times New Roman" w:hAnsi="Times New Roman" w:cs="Times New Roman"/>
          <w:lang w:val="en-US"/>
        </w:rPr>
        <w:lastRenderedPageBreak/>
        <w:t xml:space="preserve">UDC </w:t>
      </w:r>
    </w:p>
    <w:p w:rsidR="00FC6DDC" w:rsidRPr="00F32281" w:rsidRDefault="00FC6DDC" w:rsidP="00F3228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F32281">
        <w:rPr>
          <w:rFonts w:ascii="Times New Roman" w:hAnsi="Times New Roman" w:cs="Times New Roman"/>
          <w:lang w:val="en-US"/>
        </w:rPr>
        <w:t>LBC</w:t>
      </w:r>
    </w:p>
    <w:p w:rsidR="00FC6DDC" w:rsidRPr="00F32281" w:rsidRDefault="00FC6DDC" w:rsidP="00F3228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F32281">
        <w:rPr>
          <w:rFonts w:ascii="Times New Roman" w:hAnsi="Times New Roman" w:cs="Times New Roman"/>
        </w:rPr>
        <w:t>Р</w:t>
      </w:r>
    </w:p>
    <w:p w:rsidR="007C7D69" w:rsidRPr="00F32281" w:rsidRDefault="007C7D69" w:rsidP="00F3228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F32281" w:rsidRDefault="00FC6DDC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i/>
          <w:sz w:val="18"/>
          <w:szCs w:val="18"/>
          <w:lang w:val="en-US"/>
        </w:rPr>
      </w:pPr>
      <w:r w:rsidRPr="00F32281">
        <w:rPr>
          <w:rFonts w:ascii="Times New Roman" w:hAnsi="Times New Roman" w:cs="Times New Roman"/>
          <w:i/>
          <w:sz w:val="18"/>
          <w:szCs w:val="18"/>
          <w:lang w:val="en-US"/>
        </w:rPr>
        <w:t xml:space="preserve">It is recommended for publication by the Academic Council </w:t>
      </w:r>
    </w:p>
    <w:p w:rsidR="00F32281" w:rsidRDefault="00FC6DDC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i/>
          <w:sz w:val="18"/>
          <w:szCs w:val="18"/>
          <w:lang w:val="en-US"/>
        </w:rPr>
      </w:pPr>
      <w:r w:rsidRPr="00F32281">
        <w:rPr>
          <w:rFonts w:ascii="Times New Roman" w:hAnsi="Times New Roman" w:cs="Times New Roman"/>
          <w:i/>
          <w:sz w:val="18"/>
          <w:szCs w:val="18"/>
          <w:lang w:val="en-US"/>
        </w:rPr>
        <w:t xml:space="preserve">of the Faculty of Chemistry and Chemical Technology </w:t>
      </w:r>
    </w:p>
    <w:p w:rsidR="00FC6DDC" w:rsidRPr="00F32281" w:rsidRDefault="00FC6DDC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i/>
          <w:sz w:val="18"/>
          <w:szCs w:val="18"/>
          <w:lang w:val="en-US"/>
        </w:rPr>
      </w:pPr>
      <w:r w:rsidRPr="00F32281">
        <w:rPr>
          <w:rFonts w:ascii="Times New Roman" w:hAnsi="Times New Roman" w:cs="Times New Roman"/>
          <w:i/>
          <w:sz w:val="18"/>
          <w:szCs w:val="18"/>
          <w:lang w:val="en-US"/>
        </w:rPr>
        <w:t>and RISO of al-Farabi Kazakh National University</w:t>
      </w:r>
    </w:p>
    <w:p w:rsidR="00FC6DDC" w:rsidRPr="00F32281" w:rsidRDefault="00FC6DDC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i/>
          <w:sz w:val="18"/>
          <w:szCs w:val="18"/>
          <w:lang w:val="en-US"/>
        </w:rPr>
      </w:pPr>
    </w:p>
    <w:p w:rsidR="00FC6DDC" w:rsidRPr="00F32281" w:rsidRDefault="00FC6DDC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i/>
          <w:sz w:val="18"/>
          <w:szCs w:val="18"/>
          <w:lang w:val="en-US"/>
        </w:rPr>
      </w:pPr>
    </w:p>
    <w:p w:rsidR="00F32281" w:rsidRPr="00F32281" w:rsidRDefault="00F32281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b/>
          <w:sz w:val="18"/>
          <w:szCs w:val="18"/>
          <w:lang w:val="en-US"/>
        </w:rPr>
      </w:pPr>
      <w:r w:rsidRPr="00F32281">
        <w:rPr>
          <w:rFonts w:ascii="Times New Roman" w:hAnsi="Times New Roman" w:cs="Times New Roman"/>
          <w:b/>
          <w:sz w:val="18"/>
          <w:szCs w:val="18"/>
          <w:lang w:val="en-US"/>
        </w:rPr>
        <w:t>Reviewer</w:t>
      </w:r>
    </w:p>
    <w:p w:rsidR="00FC6DDC" w:rsidRPr="00F32281" w:rsidRDefault="007221CD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sz w:val="18"/>
          <w:szCs w:val="18"/>
          <w:lang w:val="en-US"/>
        </w:rPr>
      </w:pPr>
      <w:r w:rsidRPr="00F32281">
        <w:rPr>
          <w:rFonts w:ascii="Times New Roman" w:hAnsi="Times New Roman" w:cs="Times New Roman"/>
          <w:sz w:val="18"/>
          <w:szCs w:val="18"/>
          <w:lang w:val="en-US"/>
        </w:rPr>
        <w:t xml:space="preserve">PhD </w:t>
      </w:r>
      <w:r w:rsidR="00F32281" w:rsidRPr="00F32281">
        <w:rPr>
          <w:rFonts w:ascii="Times New Roman" w:hAnsi="Times New Roman" w:cs="Times New Roman"/>
          <w:sz w:val="18"/>
          <w:szCs w:val="18"/>
          <w:lang w:val="en-US"/>
        </w:rPr>
        <w:t>Yarovaya Yelena</w:t>
      </w:r>
    </w:p>
    <w:p w:rsidR="00FC6DDC" w:rsidRPr="00F32281" w:rsidRDefault="00FC6DDC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i/>
          <w:lang w:val="en-US"/>
        </w:rPr>
      </w:pPr>
    </w:p>
    <w:p w:rsidR="00FC6DDC" w:rsidRPr="00F32281" w:rsidRDefault="00FC6DDC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i/>
          <w:lang w:val="en-US"/>
        </w:rPr>
      </w:pPr>
    </w:p>
    <w:p w:rsidR="007C7D69" w:rsidRPr="00F32281" w:rsidRDefault="007C7D69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i/>
          <w:lang w:val="en-US"/>
        </w:rPr>
      </w:pPr>
    </w:p>
    <w:p w:rsidR="007C7D69" w:rsidRDefault="007C7D69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i/>
          <w:lang w:val="en-US"/>
        </w:rPr>
      </w:pPr>
    </w:p>
    <w:p w:rsidR="00D378E3" w:rsidRDefault="00D378E3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i/>
          <w:lang w:val="en-US"/>
        </w:rPr>
      </w:pPr>
    </w:p>
    <w:p w:rsidR="00D378E3" w:rsidRDefault="00D378E3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i/>
          <w:lang w:val="en-US"/>
        </w:rPr>
      </w:pPr>
    </w:p>
    <w:p w:rsidR="00D378E3" w:rsidRDefault="00D378E3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i/>
          <w:lang w:val="en-US"/>
        </w:rPr>
      </w:pPr>
    </w:p>
    <w:p w:rsidR="007C7D69" w:rsidRPr="00F32281" w:rsidRDefault="007C7D69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i/>
          <w:lang w:val="en-US"/>
        </w:rPr>
      </w:pPr>
    </w:p>
    <w:p w:rsidR="00FC6DDC" w:rsidRPr="00F32281" w:rsidRDefault="00FC6DDC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i/>
          <w:lang w:val="en-US"/>
        </w:rPr>
      </w:pPr>
    </w:p>
    <w:p w:rsidR="00FC6DDC" w:rsidRPr="00F32281" w:rsidRDefault="00FC6DDC" w:rsidP="00D378E3">
      <w:pPr>
        <w:spacing w:after="0" w:line="240" w:lineRule="auto"/>
        <w:ind w:left="567"/>
        <w:rPr>
          <w:rFonts w:ascii="Times New Roman" w:hAnsi="Times New Roman" w:cs="Times New Roman"/>
          <w:b/>
          <w:lang w:val="en-US"/>
        </w:rPr>
      </w:pPr>
      <w:r w:rsidRPr="00F32281">
        <w:rPr>
          <w:rFonts w:ascii="Times New Roman" w:hAnsi="Times New Roman" w:cs="Times New Roman"/>
          <w:b/>
          <w:lang w:val="en-US"/>
        </w:rPr>
        <w:t>Ponomarenko</w:t>
      </w:r>
      <w:r w:rsidR="00FE702F" w:rsidRPr="00FE702F">
        <w:rPr>
          <w:rFonts w:ascii="Times New Roman" w:hAnsi="Times New Roman" w:cs="Times New Roman"/>
          <w:b/>
          <w:lang w:val="en-US"/>
        </w:rPr>
        <w:t xml:space="preserve"> </w:t>
      </w:r>
      <w:r w:rsidR="00FE702F" w:rsidRPr="00F32281">
        <w:rPr>
          <w:rFonts w:ascii="Times New Roman" w:hAnsi="Times New Roman" w:cs="Times New Roman"/>
          <w:b/>
          <w:lang w:val="en-US"/>
        </w:rPr>
        <w:t>O.I.</w:t>
      </w:r>
      <w:r w:rsidRPr="00F32281">
        <w:rPr>
          <w:rFonts w:ascii="Times New Roman" w:hAnsi="Times New Roman" w:cs="Times New Roman"/>
          <w:b/>
          <w:lang w:val="en-US"/>
        </w:rPr>
        <w:t>, Matveyeva</w:t>
      </w:r>
      <w:r w:rsidR="00FE702F" w:rsidRPr="00FE702F">
        <w:rPr>
          <w:rFonts w:ascii="Times New Roman" w:hAnsi="Times New Roman" w:cs="Times New Roman"/>
          <w:b/>
          <w:lang w:val="en-US"/>
        </w:rPr>
        <w:t xml:space="preserve"> </w:t>
      </w:r>
      <w:r w:rsidR="00FE702F" w:rsidRPr="00F32281">
        <w:rPr>
          <w:rFonts w:ascii="Times New Roman" w:hAnsi="Times New Roman" w:cs="Times New Roman"/>
          <w:b/>
          <w:lang w:val="en-US"/>
        </w:rPr>
        <w:t>I.V.</w:t>
      </w:r>
    </w:p>
    <w:p w:rsidR="00FC6DDC" w:rsidRPr="00F32281" w:rsidRDefault="00FC6DDC" w:rsidP="00D378E3">
      <w:pPr>
        <w:spacing w:after="0" w:line="240" w:lineRule="auto"/>
        <w:ind w:left="567" w:firstLine="284"/>
        <w:jc w:val="both"/>
        <w:rPr>
          <w:rFonts w:ascii="Times New Roman" w:hAnsi="Times New Roman" w:cs="Times New Roman"/>
          <w:lang w:val="en-US"/>
        </w:rPr>
      </w:pPr>
      <w:r w:rsidRPr="00F32281">
        <w:rPr>
          <w:rFonts w:ascii="Times New Roman" w:hAnsi="Times New Roman" w:cs="Times New Roman"/>
          <w:lang w:val="en-US"/>
        </w:rPr>
        <w:t xml:space="preserve">Chemical properties of inorganic compounds of s-elements: </w:t>
      </w:r>
      <w:r w:rsidRPr="00F32281">
        <w:rPr>
          <w:rFonts w:ascii="Times New Roman" w:hAnsi="Times New Roman" w:cs="Times New Roman"/>
          <w:noProof/>
          <w:lang w:val="en-US"/>
        </w:rPr>
        <w:t>educational</w:t>
      </w:r>
      <w:r w:rsidR="00F32281">
        <w:rPr>
          <w:rFonts w:ascii="Times New Roman" w:hAnsi="Times New Roman" w:cs="Times New Roman"/>
          <w:lang w:val="en-US"/>
        </w:rPr>
        <w:t>-</w:t>
      </w:r>
      <w:r w:rsidRPr="00F32281">
        <w:rPr>
          <w:rFonts w:ascii="Times New Roman" w:hAnsi="Times New Roman" w:cs="Times New Roman"/>
          <w:lang w:val="en-US"/>
        </w:rPr>
        <w:t>methodological handbook. – Almaty</w:t>
      </w:r>
      <w:r w:rsidR="00D378E3">
        <w:rPr>
          <w:rFonts w:ascii="Times New Roman" w:hAnsi="Times New Roman" w:cs="Times New Roman"/>
          <w:lang w:val="en-US"/>
        </w:rPr>
        <w:t>: Qazaq Uni</w:t>
      </w:r>
      <w:r w:rsidR="00FE702F">
        <w:rPr>
          <w:rFonts w:ascii="Times New Roman" w:hAnsi="Times New Roman" w:cs="Times New Roman"/>
          <w:lang w:val="en-US"/>
        </w:rPr>
        <w:softHyphen/>
      </w:r>
      <w:r w:rsidR="00D378E3">
        <w:rPr>
          <w:rFonts w:ascii="Times New Roman" w:hAnsi="Times New Roman" w:cs="Times New Roman"/>
          <w:lang w:val="en-US"/>
        </w:rPr>
        <w:t>versity, 2020</w:t>
      </w:r>
      <w:r w:rsidRPr="00F32281">
        <w:rPr>
          <w:rFonts w:ascii="Times New Roman" w:hAnsi="Times New Roman" w:cs="Times New Roman"/>
          <w:lang w:val="en-US"/>
        </w:rPr>
        <w:t xml:space="preserve">. – </w:t>
      </w:r>
      <w:r w:rsidR="00F916DE">
        <w:rPr>
          <w:rFonts w:ascii="Times New Roman" w:hAnsi="Times New Roman" w:cs="Times New Roman"/>
          <w:lang w:val="en-US"/>
        </w:rPr>
        <w:t>112</w:t>
      </w:r>
      <w:r w:rsidR="00D378E3">
        <w:rPr>
          <w:rFonts w:ascii="Times New Roman" w:hAnsi="Times New Roman" w:cs="Times New Roman"/>
          <w:lang w:val="en-US"/>
        </w:rPr>
        <w:t xml:space="preserve"> </w:t>
      </w:r>
      <w:r w:rsidRPr="00F32281">
        <w:rPr>
          <w:rFonts w:ascii="Times New Roman" w:hAnsi="Times New Roman" w:cs="Times New Roman"/>
          <w:lang w:val="en-US"/>
        </w:rPr>
        <w:t>p.</w:t>
      </w:r>
    </w:p>
    <w:p w:rsidR="00FC6DDC" w:rsidRPr="00F32281" w:rsidRDefault="00FC6DDC" w:rsidP="00D378E3">
      <w:pPr>
        <w:spacing w:after="0" w:line="240" w:lineRule="auto"/>
        <w:ind w:left="567" w:firstLine="284"/>
        <w:rPr>
          <w:rFonts w:ascii="Times New Roman" w:hAnsi="Times New Roman" w:cs="Times New Roman"/>
          <w:b/>
          <w:lang w:val="en-US"/>
        </w:rPr>
      </w:pPr>
      <w:r w:rsidRPr="00F32281">
        <w:rPr>
          <w:rFonts w:ascii="Times New Roman" w:hAnsi="Times New Roman" w:cs="Times New Roman"/>
          <w:b/>
          <w:lang w:val="en-US"/>
        </w:rPr>
        <w:t>ISBN</w:t>
      </w:r>
      <w:r w:rsidR="00F32281">
        <w:rPr>
          <w:rFonts w:ascii="Times New Roman" w:hAnsi="Times New Roman" w:cs="Times New Roman"/>
          <w:b/>
          <w:lang w:val="en-US"/>
        </w:rPr>
        <w:t xml:space="preserve"> 978-601-04-4524-6</w:t>
      </w:r>
    </w:p>
    <w:p w:rsidR="00FC6DDC" w:rsidRPr="00F32281" w:rsidRDefault="00FC6DDC" w:rsidP="00D378E3">
      <w:pPr>
        <w:spacing w:after="0" w:line="240" w:lineRule="auto"/>
        <w:ind w:left="567" w:firstLine="284"/>
        <w:jc w:val="center"/>
        <w:rPr>
          <w:rFonts w:ascii="Times New Roman" w:hAnsi="Times New Roman" w:cs="Times New Roman"/>
          <w:i/>
          <w:lang w:val="en-US"/>
        </w:rPr>
      </w:pPr>
    </w:p>
    <w:p w:rsidR="00FC6DDC" w:rsidRPr="00F32281" w:rsidRDefault="00FC6DDC" w:rsidP="00D378E3">
      <w:pPr>
        <w:spacing w:after="0" w:line="240" w:lineRule="auto"/>
        <w:ind w:left="567" w:firstLine="284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F32281">
        <w:rPr>
          <w:rFonts w:ascii="Times New Roman" w:hAnsi="Times New Roman" w:cs="Times New Roman"/>
          <w:sz w:val="18"/>
          <w:szCs w:val="18"/>
          <w:lang w:val="en-US"/>
        </w:rPr>
        <w:t>This educational-methodological handbook presents theoretical material on the basic physical, chemical properties</w:t>
      </w:r>
      <w:bookmarkStart w:id="0" w:name="_GoBack"/>
      <w:bookmarkEnd w:id="0"/>
      <w:r w:rsidRPr="00F32281">
        <w:rPr>
          <w:rFonts w:ascii="Times New Roman" w:hAnsi="Times New Roman" w:cs="Times New Roman"/>
          <w:sz w:val="18"/>
          <w:szCs w:val="18"/>
          <w:lang w:val="en-US"/>
        </w:rPr>
        <w:t xml:space="preserve"> of the main compounds of s-ele</w:t>
      </w:r>
      <w:r w:rsidR="00FE702F">
        <w:rPr>
          <w:rFonts w:ascii="Times New Roman" w:hAnsi="Times New Roman" w:cs="Times New Roman"/>
          <w:sz w:val="18"/>
          <w:szCs w:val="18"/>
          <w:lang w:val="en-US"/>
        </w:rPr>
        <w:softHyphen/>
      </w:r>
      <w:r w:rsidRPr="00F32281">
        <w:rPr>
          <w:rFonts w:ascii="Times New Roman" w:hAnsi="Times New Roman" w:cs="Times New Roman"/>
          <w:sz w:val="18"/>
          <w:szCs w:val="18"/>
          <w:lang w:val="en-US"/>
        </w:rPr>
        <w:t>ments, their methods of preparation, and the most important areas of appli</w:t>
      </w:r>
      <w:r w:rsidR="00FE702F">
        <w:rPr>
          <w:rFonts w:ascii="Times New Roman" w:hAnsi="Times New Roman" w:cs="Times New Roman"/>
          <w:sz w:val="18"/>
          <w:szCs w:val="18"/>
          <w:lang w:val="en-US"/>
        </w:rPr>
        <w:softHyphen/>
      </w:r>
      <w:r w:rsidRPr="00F32281">
        <w:rPr>
          <w:rFonts w:ascii="Times New Roman" w:hAnsi="Times New Roman" w:cs="Times New Roman"/>
          <w:sz w:val="18"/>
          <w:szCs w:val="18"/>
          <w:lang w:val="en-US"/>
        </w:rPr>
        <w:t>ca</w:t>
      </w:r>
      <w:r w:rsidR="00FE702F">
        <w:rPr>
          <w:rFonts w:ascii="Times New Roman" w:hAnsi="Times New Roman" w:cs="Times New Roman"/>
          <w:sz w:val="18"/>
          <w:szCs w:val="18"/>
          <w:lang w:val="en-US"/>
        </w:rPr>
        <w:softHyphen/>
      </w:r>
      <w:r w:rsidRPr="00F32281">
        <w:rPr>
          <w:rFonts w:ascii="Times New Roman" w:hAnsi="Times New Roman" w:cs="Times New Roman"/>
          <w:sz w:val="18"/>
          <w:szCs w:val="18"/>
          <w:lang w:val="en-US"/>
        </w:rPr>
        <w:t>tion.</w:t>
      </w:r>
    </w:p>
    <w:p w:rsidR="00FC6DDC" w:rsidRPr="00F32281" w:rsidRDefault="00FC6DDC" w:rsidP="00D378E3">
      <w:pPr>
        <w:spacing w:after="0" w:line="240" w:lineRule="auto"/>
        <w:ind w:left="567" w:firstLine="284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F32281">
        <w:rPr>
          <w:rFonts w:ascii="Times New Roman" w:hAnsi="Times New Roman" w:cs="Times New Roman"/>
          <w:sz w:val="18"/>
          <w:szCs w:val="18"/>
          <w:lang w:val="en-US"/>
        </w:rPr>
        <w:t>The educational-methodological handbook is intended for students of spe</w:t>
      </w:r>
      <w:r w:rsidR="00FE702F">
        <w:rPr>
          <w:rFonts w:ascii="Times New Roman" w:hAnsi="Times New Roman" w:cs="Times New Roman"/>
          <w:sz w:val="18"/>
          <w:szCs w:val="18"/>
          <w:lang w:val="en-US"/>
        </w:rPr>
        <w:softHyphen/>
      </w:r>
      <w:r w:rsidRPr="00F32281">
        <w:rPr>
          <w:rFonts w:ascii="Times New Roman" w:hAnsi="Times New Roman" w:cs="Times New Roman"/>
          <w:sz w:val="18"/>
          <w:szCs w:val="18"/>
          <w:lang w:val="en-US"/>
        </w:rPr>
        <w:t xml:space="preserve">cialties </w:t>
      </w:r>
      <w:r w:rsidR="00F50193">
        <w:rPr>
          <w:rFonts w:ascii="Times New Roman" w:hAnsi="Times New Roman" w:cs="Times New Roman"/>
          <w:sz w:val="18"/>
          <w:szCs w:val="18"/>
          <w:lang w:val="kk-KZ"/>
        </w:rPr>
        <w:t>«</w:t>
      </w:r>
      <w:r w:rsidR="00CD4CFA">
        <w:rPr>
          <w:rFonts w:ascii="Times New Roman" w:hAnsi="Times New Roman" w:cs="Times New Roman"/>
          <w:sz w:val="18"/>
          <w:szCs w:val="18"/>
          <w:lang w:val="en-US"/>
        </w:rPr>
        <w:t>6B05301</w:t>
      </w:r>
      <w:r w:rsidR="00F32281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="00FE702F" w:rsidRPr="00FE702F">
        <w:rPr>
          <w:rFonts w:ascii="Times New Roman" w:hAnsi="Times New Roman" w:cs="Times New Roman"/>
          <w:sz w:val="18"/>
          <w:szCs w:val="18"/>
          <w:lang w:val="en-US"/>
        </w:rPr>
        <w:t>–</w:t>
      </w:r>
      <w:r w:rsidRPr="00F32281">
        <w:rPr>
          <w:rFonts w:ascii="Times New Roman" w:hAnsi="Times New Roman" w:cs="Times New Roman"/>
          <w:sz w:val="18"/>
          <w:szCs w:val="18"/>
          <w:lang w:val="en-US"/>
        </w:rPr>
        <w:t xml:space="preserve"> Chemistry</w:t>
      </w:r>
      <w:r w:rsidR="00F50193">
        <w:rPr>
          <w:rFonts w:ascii="Times New Roman" w:hAnsi="Times New Roman" w:cs="Times New Roman"/>
          <w:sz w:val="18"/>
          <w:szCs w:val="18"/>
          <w:lang w:val="kk-KZ"/>
        </w:rPr>
        <w:t>»</w:t>
      </w:r>
      <w:r w:rsidR="00CD4CFA">
        <w:rPr>
          <w:rFonts w:ascii="Times New Roman" w:hAnsi="Times New Roman" w:cs="Times New Roman"/>
          <w:sz w:val="18"/>
          <w:szCs w:val="18"/>
          <w:lang w:val="en-US"/>
        </w:rPr>
        <w:t>,</w:t>
      </w:r>
      <w:r w:rsidRPr="00F32281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="00F50193">
        <w:rPr>
          <w:rFonts w:ascii="Times New Roman" w:hAnsi="Times New Roman" w:cs="Times New Roman"/>
          <w:sz w:val="18"/>
          <w:szCs w:val="18"/>
          <w:lang w:val="kk-KZ"/>
        </w:rPr>
        <w:t>«</w:t>
      </w:r>
      <w:r w:rsidR="00CD4CFA">
        <w:rPr>
          <w:rFonts w:ascii="Times New Roman" w:hAnsi="Times New Roman" w:cs="Times New Roman"/>
          <w:sz w:val="18"/>
          <w:szCs w:val="18"/>
          <w:lang w:val="en-US"/>
        </w:rPr>
        <w:t xml:space="preserve">6B07103 </w:t>
      </w:r>
      <w:r w:rsidR="00FE702F" w:rsidRPr="00FE702F">
        <w:rPr>
          <w:rFonts w:ascii="Times New Roman" w:hAnsi="Times New Roman" w:cs="Times New Roman"/>
          <w:sz w:val="18"/>
          <w:szCs w:val="18"/>
          <w:lang w:val="en-US"/>
        </w:rPr>
        <w:t>–</w:t>
      </w:r>
      <w:r w:rsidRPr="00F32281">
        <w:rPr>
          <w:rFonts w:ascii="Times New Roman" w:hAnsi="Times New Roman" w:cs="Times New Roman"/>
          <w:sz w:val="18"/>
          <w:szCs w:val="18"/>
          <w:lang w:val="en-US"/>
        </w:rPr>
        <w:t xml:space="preserve"> Chemical technology of inorganic substances</w:t>
      </w:r>
      <w:r w:rsidR="00F50193">
        <w:rPr>
          <w:rFonts w:ascii="Times New Roman" w:hAnsi="Times New Roman" w:cs="Times New Roman"/>
          <w:sz w:val="18"/>
          <w:szCs w:val="18"/>
          <w:lang w:val="kk-KZ"/>
        </w:rPr>
        <w:t>»</w:t>
      </w:r>
      <w:r w:rsidR="00CD4CFA">
        <w:rPr>
          <w:rFonts w:ascii="Times New Roman" w:hAnsi="Times New Roman" w:cs="Times New Roman"/>
          <w:sz w:val="18"/>
          <w:szCs w:val="18"/>
          <w:lang w:val="en-US"/>
        </w:rPr>
        <w:t xml:space="preserve"> and </w:t>
      </w:r>
      <w:r w:rsidR="00CD4CFA">
        <w:rPr>
          <w:rFonts w:ascii="Times New Roman" w:hAnsi="Times New Roman" w:cs="Times New Roman"/>
          <w:sz w:val="18"/>
          <w:szCs w:val="18"/>
          <w:lang w:val="kk-KZ"/>
        </w:rPr>
        <w:t>«</w:t>
      </w:r>
      <w:r w:rsidR="00CD4CFA">
        <w:rPr>
          <w:rFonts w:ascii="Times New Roman" w:hAnsi="Times New Roman" w:cs="Times New Roman"/>
          <w:sz w:val="18"/>
          <w:szCs w:val="18"/>
          <w:lang w:val="en-US"/>
        </w:rPr>
        <w:t xml:space="preserve">6B07102 </w:t>
      </w:r>
      <w:r w:rsidR="00CD4CFA" w:rsidRPr="00FE702F">
        <w:rPr>
          <w:rFonts w:ascii="Times New Roman" w:hAnsi="Times New Roman" w:cs="Times New Roman"/>
          <w:sz w:val="18"/>
          <w:szCs w:val="18"/>
          <w:lang w:val="en-US"/>
        </w:rPr>
        <w:t>–</w:t>
      </w:r>
      <w:r w:rsidR="00CD4CFA" w:rsidRPr="00F32281">
        <w:rPr>
          <w:rFonts w:ascii="Times New Roman" w:hAnsi="Times New Roman" w:cs="Times New Roman"/>
          <w:sz w:val="18"/>
          <w:szCs w:val="18"/>
          <w:lang w:val="en-US"/>
        </w:rPr>
        <w:t xml:space="preserve"> Chemical </w:t>
      </w:r>
      <w:r w:rsidR="00CD4CFA">
        <w:rPr>
          <w:rFonts w:ascii="Times New Roman" w:hAnsi="Times New Roman" w:cs="Times New Roman"/>
          <w:sz w:val="18"/>
          <w:szCs w:val="18"/>
          <w:lang w:val="en-US"/>
        </w:rPr>
        <w:t>engineering</w:t>
      </w:r>
      <w:r w:rsidR="00CD4CFA">
        <w:rPr>
          <w:rFonts w:ascii="Times New Roman" w:hAnsi="Times New Roman" w:cs="Times New Roman"/>
          <w:sz w:val="18"/>
          <w:szCs w:val="18"/>
          <w:lang w:val="kk-KZ"/>
        </w:rPr>
        <w:t>»</w:t>
      </w:r>
      <w:r w:rsidRPr="00F32281">
        <w:rPr>
          <w:rFonts w:ascii="Times New Roman" w:hAnsi="Times New Roman" w:cs="Times New Roman"/>
          <w:sz w:val="18"/>
          <w:szCs w:val="18"/>
          <w:lang w:val="en-US"/>
        </w:rPr>
        <w:t>.</w:t>
      </w:r>
    </w:p>
    <w:p w:rsidR="007C7D69" w:rsidRPr="00F32281" w:rsidRDefault="007C7D69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i/>
          <w:lang w:val="en-US"/>
        </w:rPr>
      </w:pPr>
    </w:p>
    <w:p w:rsidR="00FC6DDC" w:rsidRPr="00F32281" w:rsidRDefault="00FC6DDC" w:rsidP="00D378E3">
      <w:pPr>
        <w:spacing w:after="0" w:line="240" w:lineRule="auto"/>
        <w:ind w:left="567"/>
        <w:jc w:val="center"/>
        <w:rPr>
          <w:rFonts w:ascii="Times New Roman" w:hAnsi="Times New Roman" w:cs="Times New Roman"/>
          <w:i/>
          <w:lang w:val="en-US"/>
        </w:rPr>
      </w:pPr>
    </w:p>
    <w:p w:rsidR="00FC6DDC" w:rsidRPr="00D378E3" w:rsidRDefault="00FC6DDC" w:rsidP="00F32281">
      <w:pPr>
        <w:spacing w:after="0" w:line="240" w:lineRule="auto"/>
        <w:jc w:val="right"/>
        <w:rPr>
          <w:rFonts w:ascii="Times New Roman" w:hAnsi="Times New Roman" w:cs="Times New Roman"/>
          <w:b/>
          <w:lang w:val="en-US"/>
        </w:rPr>
      </w:pPr>
      <w:r w:rsidRPr="00D378E3">
        <w:rPr>
          <w:rFonts w:ascii="Times New Roman" w:hAnsi="Times New Roman" w:cs="Times New Roman"/>
          <w:b/>
          <w:lang w:val="en-US"/>
        </w:rPr>
        <w:t xml:space="preserve">UDC </w:t>
      </w:r>
    </w:p>
    <w:p w:rsidR="00703875" w:rsidRDefault="00FC6DDC" w:rsidP="00F32281">
      <w:pPr>
        <w:spacing w:after="0" w:line="240" w:lineRule="auto"/>
        <w:jc w:val="right"/>
        <w:rPr>
          <w:rFonts w:ascii="Times New Roman" w:hAnsi="Times New Roman" w:cs="Times New Roman"/>
          <w:b/>
          <w:lang w:val="en-US"/>
        </w:rPr>
      </w:pPr>
      <w:r w:rsidRPr="00D378E3">
        <w:rPr>
          <w:rFonts w:ascii="Times New Roman" w:hAnsi="Times New Roman" w:cs="Times New Roman"/>
          <w:b/>
          <w:lang w:val="en-US"/>
        </w:rPr>
        <w:t>LBC</w:t>
      </w:r>
    </w:p>
    <w:p w:rsidR="00D378E3" w:rsidRDefault="00D378E3" w:rsidP="00F32281">
      <w:pPr>
        <w:spacing w:after="0" w:line="240" w:lineRule="auto"/>
        <w:jc w:val="right"/>
        <w:rPr>
          <w:rFonts w:ascii="Times New Roman" w:hAnsi="Times New Roman" w:cs="Times New Roman"/>
          <w:b/>
          <w:lang w:val="en-US"/>
        </w:rPr>
      </w:pPr>
    </w:p>
    <w:p w:rsidR="00D378E3" w:rsidRPr="00D378E3" w:rsidRDefault="00D378E3" w:rsidP="00F32281">
      <w:pPr>
        <w:spacing w:after="0" w:line="240" w:lineRule="auto"/>
        <w:jc w:val="right"/>
        <w:rPr>
          <w:rFonts w:ascii="Times New Roman" w:hAnsi="Times New Roman" w:cs="Times New Roman"/>
          <w:b/>
          <w:lang w:val="en-US"/>
        </w:rPr>
      </w:pPr>
    </w:p>
    <w:p w:rsidR="00D378E3" w:rsidRPr="00516E00" w:rsidRDefault="00F32281" w:rsidP="00D378E3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D378E3">
        <w:rPr>
          <w:rFonts w:ascii="Times New Roman" w:hAnsi="Times New Roman" w:cs="Times New Roman"/>
          <w:sz w:val="16"/>
          <w:szCs w:val="16"/>
          <w:lang w:val="en-US"/>
        </w:rPr>
        <w:t>ISBN 978-601-04-4524-6</w:t>
      </w:r>
      <w:r w:rsidR="00F50193">
        <w:rPr>
          <w:rFonts w:ascii="Times New Roman" w:hAnsi="Times New Roman" w:cs="Times New Roman"/>
          <w:sz w:val="16"/>
          <w:szCs w:val="16"/>
          <w:lang w:val="en-US"/>
        </w:rPr>
        <w:t xml:space="preserve"> </w:t>
      </w:r>
      <w:r w:rsidR="00AC3745">
        <w:rPr>
          <w:rFonts w:ascii="Times New Roman" w:hAnsi="Times New Roman" w:cs="Times New Roman"/>
          <w:sz w:val="16"/>
          <w:szCs w:val="16"/>
          <w:lang w:val="en-US"/>
        </w:rPr>
        <w:t xml:space="preserve">                                        </w:t>
      </w:r>
      <w:r w:rsidR="00D378E3" w:rsidRPr="00516E00">
        <w:rPr>
          <w:rFonts w:ascii="Times New Roman" w:hAnsi="Times New Roman" w:cs="Times New Roman"/>
          <w:sz w:val="16"/>
          <w:szCs w:val="16"/>
          <w:lang w:val="en-US"/>
        </w:rPr>
        <w:t>© Ponomarenko O.I., Matveyeva I.V., 2020</w:t>
      </w:r>
    </w:p>
    <w:p w:rsidR="00A239F4" w:rsidRPr="005D4824" w:rsidRDefault="00A22DEC" w:rsidP="005D4824">
      <w:pPr>
        <w:spacing w:after="0" w:line="240" w:lineRule="auto"/>
        <w:jc w:val="center"/>
        <w:rPr>
          <w:rFonts w:ascii="Times New Roman" w:hAnsi="Times New Roman" w:cs="Times New Roman"/>
          <w:sz w:val="16"/>
          <w:szCs w:val="16"/>
          <w:lang w:val="en-US"/>
        </w:rPr>
      </w:pPr>
      <w:r>
        <w:rPr>
          <w:noProof/>
        </w:rPr>
        <w:pict>
          <v:rect id="Прямоугольник 1" o:spid="_x0000_s1039" style="position:absolute;left:0;text-align:left;margin-left:142.4pt;margin-top:16.45pt;width:25.05pt;height:20.0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" fillcolor="white [3212]" stroked="f" strokeweight="1pt"/>
        </w:pict>
      </w:r>
      <w:r w:rsidR="00AC3745">
        <w:rPr>
          <w:rFonts w:ascii="Times New Roman" w:hAnsi="Times New Roman" w:cs="Times New Roman"/>
          <w:sz w:val="16"/>
          <w:szCs w:val="16"/>
          <w:lang w:val="en-US"/>
        </w:rPr>
        <w:t xml:space="preserve">                                                       </w:t>
      </w:r>
      <w:r w:rsidR="00D378E3" w:rsidRPr="00516E00">
        <w:rPr>
          <w:rFonts w:ascii="Times New Roman" w:hAnsi="Times New Roman" w:cs="Times New Roman"/>
          <w:sz w:val="16"/>
          <w:szCs w:val="16"/>
          <w:lang w:val="en-US"/>
        </w:rPr>
        <w:t>© Al-Farabi KazNU, 2020</w:t>
      </w:r>
      <w:bookmarkStart w:id="1" w:name="_Toc500101332"/>
      <w:bookmarkEnd w:id="1"/>
    </w:p>
    <w:sectPr w:rsidR="00A239F4" w:rsidRPr="005D4824" w:rsidSect="00F32281">
      <w:footerReference w:type="default" r:id="rId8"/>
      <w:pgSz w:w="8392" w:h="11907" w:code="9"/>
      <w:pgMar w:top="1134" w:right="1134" w:bottom="1134" w:left="1134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2DEC" w:rsidRDefault="00A22DEC" w:rsidP="001F2361">
      <w:pPr>
        <w:spacing w:after="0" w:line="240" w:lineRule="auto"/>
      </w:pPr>
      <w:r>
        <w:separator/>
      </w:r>
    </w:p>
  </w:endnote>
  <w:endnote w:type="continuationSeparator" w:id="0">
    <w:p w:rsidR="00A22DEC" w:rsidRDefault="00A22DEC" w:rsidP="001F23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6141870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:rsidR="005E7990" w:rsidRDefault="005E7990" w:rsidP="00AC3745">
        <w:pPr>
          <w:pStyle w:val="aff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F32281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F32281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F32281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5D4824">
          <w:rPr>
            <w:rFonts w:ascii="Times New Roman" w:hAnsi="Times New Roman" w:cs="Times New Roman"/>
            <w:noProof/>
            <w:sz w:val="20"/>
            <w:szCs w:val="20"/>
          </w:rPr>
          <w:t>2</w:t>
        </w:r>
        <w:r w:rsidRPr="00F32281">
          <w:rPr>
            <w:rFonts w:ascii="Times New Roman" w:hAnsi="Times New Roman" w:cs="Times New Roman"/>
            <w:sz w:val="20"/>
            <w:szCs w:val="20"/>
          </w:rPr>
          <w:fldChar w:fldCharType="end"/>
        </w:r>
      </w:p>
      <w:p w:rsidR="005E7990" w:rsidRPr="00AC3745" w:rsidRDefault="00A22DEC" w:rsidP="00AC3745">
        <w:pPr>
          <w:pStyle w:val="aff"/>
          <w:jc w:val="center"/>
          <w:rPr>
            <w:rFonts w:ascii="Times New Roman" w:hAnsi="Times New Roman" w:cs="Times New Roman"/>
            <w:sz w:val="20"/>
            <w:szCs w:val="20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2DEC" w:rsidRDefault="00A22DEC" w:rsidP="001F2361">
      <w:pPr>
        <w:spacing w:after="0" w:line="240" w:lineRule="auto"/>
      </w:pPr>
      <w:r>
        <w:separator/>
      </w:r>
    </w:p>
  </w:footnote>
  <w:footnote w:type="continuationSeparator" w:id="0">
    <w:p w:rsidR="00A22DEC" w:rsidRDefault="00A22DEC" w:rsidP="001F23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14D05"/>
    <w:multiLevelType w:val="hybridMultilevel"/>
    <w:tmpl w:val="FDFEA7F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86C27"/>
    <w:multiLevelType w:val="hybridMultilevel"/>
    <w:tmpl w:val="8F08C11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2367"/>
    <w:multiLevelType w:val="hybridMultilevel"/>
    <w:tmpl w:val="0B1453CE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F31F3"/>
    <w:multiLevelType w:val="hybridMultilevel"/>
    <w:tmpl w:val="DDA22A32"/>
    <w:lvl w:ilvl="0" w:tplc="39BAE98A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36997"/>
    <w:multiLevelType w:val="hybridMultilevel"/>
    <w:tmpl w:val="CF0818FE"/>
    <w:lvl w:ilvl="0" w:tplc="17C0A8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10B07"/>
    <w:multiLevelType w:val="hybridMultilevel"/>
    <w:tmpl w:val="108E6860"/>
    <w:lvl w:ilvl="0" w:tplc="0419000F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440DD"/>
    <w:multiLevelType w:val="hybridMultilevel"/>
    <w:tmpl w:val="A6BE50D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764A9"/>
    <w:multiLevelType w:val="hybridMultilevel"/>
    <w:tmpl w:val="C2C226BC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1246E"/>
    <w:multiLevelType w:val="hybridMultilevel"/>
    <w:tmpl w:val="3FA6455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A7C37"/>
    <w:multiLevelType w:val="hybridMultilevel"/>
    <w:tmpl w:val="A42E1BA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601C2F"/>
    <w:multiLevelType w:val="hybridMultilevel"/>
    <w:tmpl w:val="FDFEA7F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6C536B"/>
    <w:multiLevelType w:val="hybridMultilevel"/>
    <w:tmpl w:val="AB86B5C8"/>
    <w:lvl w:ilvl="0" w:tplc="4212019E">
      <w:start w:val="1"/>
      <w:numFmt w:val="lowerLetter"/>
      <w:lvlText w:val="%1)"/>
      <w:lvlJc w:val="left"/>
      <w:pPr>
        <w:ind w:left="1429" w:hanging="360"/>
      </w:pPr>
      <w:rPr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1EFA10E7"/>
    <w:multiLevelType w:val="hybridMultilevel"/>
    <w:tmpl w:val="B7CECD42"/>
    <w:lvl w:ilvl="0" w:tplc="F8FEA9C8">
      <w:start w:val="1"/>
      <w:numFmt w:val="decimal"/>
      <w:lvlText w:val="%1)"/>
      <w:lvlJc w:val="left"/>
      <w:pPr>
        <w:ind w:left="2344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3064" w:hanging="360"/>
      </w:pPr>
    </w:lvl>
    <w:lvl w:ilvl="2" w:tplc="0419001B" w:tentative="1">
      <w:start w:val="1"/>
      <w:numFmt w:val="lowerRoman"/>
      <w:lvlText w:val="%3."/>
      <w:lvlJc w:val="right"/>
      <w:pPr>
        <w:ind w:left="3784" w:hanging="180"/>
      </w:pPr>
    </w:lvl>
    <w:lvl w:ilvl="3" w:tplc="0419000F" w:tentative="1">
      <w:start w:val="1"/>
      <w:numFmt w:val="decimal"/>
      <w:lvlText w:val="%4."/>
      <w:lvlJc w:val="left"/>
      <w:pPr>
        <w:ind w:left="4504" w:hanging="360"/>
      </w:pPr>
    </w:lvl>
    <w:lvl w:ilvl="4" w:tplc="04190019" w:tentative="1">
      <w:start w:val="1"/>
      <w:numFmt w:val="lowerLetter"/>
      <w:lvlText w:val="%5."/>
      <w:lvlJc w:val="left"/>
      <w:pPr>
        <w:ind w:left="5224" w:hanging="360"/>
      </w:pPr>
    </w:lvl>
    <w:lvl w:ilvl="5" w:tplc="0419001B" w:tentative="1">
      <w:start w:val="1"/>
      <w:numFmt w:val="lowerRoman"/>
      <w:lvlText w:val="%6."/>
      <w:lvlJc w:val="right"/>
      <w:pPr>
        <w:ind w:left="5944" w:hanging="180"/>
      </w:pPr>
    </w:lvl>
    <w:lvl w:ilvl="6" w:tplc="0419000F" w:tentative="1">
      <w:start w:val="1"/>
      <w:numFmt w:val="decimal"/>
      <w:lvlText w:val="%7."/>
      <w:lvlJc w:val="left"/>
      <w:pPr>
        <w:ind w:left="6664" w:hanging="360"/>
      </w:pPr>
    </w:lvl>
    <w:lvl w:ilvl="7" w:tplc="04190019" w:tentative="1">
      <w:start w:val="1"/>
      <w:numFmt w:val="lowerLetter"/>
      <w:lvlText w:val="%8."/>
      <w:lvlJc w:val="left"/>
      <w:pPr>
        <w:ind w:left="7384" w:hanging="360"/>
      </w:pPr>
    </w:lvl>
    <w:lvl w:ilvl="8" w:tplc="0419001B" w:tentative="1">
      <w:start w:val="1"/>
      <w:numFmt w:val="lowerRoman"/>
      <w:lvlText w:val="%9."/>
      <w:lvlJc w:val="right"/>
      <w:pPr>
        <w:ind w:left="8104" w:hanging="180"/>
      </w:pPr>
    </w:lvl>
  </w:abstractNum>
  <w:abstractNum w:abstractNumId="13" w15:restartNumberingAfterBreak="0">
    <w:nsid w:val="21F44488"/>
    <w:multiLevelType w:val="hybridMultilevel"/>
    <w:tmpl w:val="81286EE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4E20E0"/>
    <w:multiLevelType w:val="hybridMultilevel"/>
    <w:tmpl w:val="A0EABB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92132C"/>
    <w:multiLevelType w:val="hybridMultilevel"/>
    <w:tmpl w:val="4322C5B8"/>
    <w:lvl w:ilvl="0" w:tplc="04190011">
      <w:start w:val="1"/>
      <w:numFmt w:val="decimal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596193C"/>
    <w:multiLevelType w:val="hybridMultilevel"/>
    <w:tmpl w:val="A42E1BA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CD49E5"/>
    <w:multiLevelType w:val="hybridMultilevel"/>
    <w:tmpl w:val="CC185086"/>
    <w:lvl w:ilvl="0" w:tplc="2954E042">
      <w:start w:val="1"/>
      <w:numFmt w:val="decimal"/>
      <w:lvlText w:val="%1)"/>
      <w:lvlJc w:val="left"/>
      <w:pPr>
        <w:ind w:left="720" w:hanging="360"/>
      </w:pPr>
      <w:rPr>
        <w:rFonts w:hint="default"/>
        <w:w w:val="9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3A7BAF"/>
    <w:multiLevelType w:val="hybridMultilevel"/>
    <w:tmpl w:val="AABC7AF4"/>
    <w:lvl w:ilvl="0" w:tplc="458C7F8C">
      <w:start w:val="1"/>
      <w:numFmt w:val="decimal"/>
      <w:lvlText w:val="%1)"/>
      <w:lvlJc w:val="left"/>
      <w:pPr>
        <w:ind w:left="720" w:hanging="360"/>
      </w:pPr>
      <w:rPr>
        <w:rFonts w:hint="default"/>
        <w:sz w:val="28"/>
        <w:szCs w:val="28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464D98"/>
    <w:multiLevelType w:val="hybridMultilevel"/>
    <w:tmpl w:val="CC6E16F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0C2C39"/>
    <w:multiLevelType w:val="hybridMultilevel"/>
    <w:tmpl w:val="948EB8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523211"/>
    <w:multiLevelType w:val="hybridMultilevel"/>
    <w:tmpl w:val="ADEA6F4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94767E"/>
    <w:multiLevelType w:val="hybridMultilevel"/>
    <w:tmpl w:val="8F08C11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D47F7B"/>
    <w:multiLevelType w:val="hybridMultilevel"/>
    <w:tmpl w:val="A42E1BA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E5111DF"/>
    <w:multiLevelType w:val="hybridMultilevel"/>
    <w:tmpl w:val="D1925FF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F190A55"/>
    <w:multiLevelType w:val="hybridMultilevel"/>
    <w:tmpl w:val="33188F62"/>
    <w:lvl w:ilvl="0" w:tplc="04190011">
      <w:start w:val="1"/>
      <w:numFmt w:val="decimal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0EA3908"/>
    <w:multiLevelType w:val="hybridMultilevel"/>
    <w:tmpl w:val="1DC4357A"/>
    <w:lvl w:ilvl="0" w:tplc="F4C6E210">
      <w:start w:val="1"/>
      <w:numFmt w:val="decimal"/>
      <w:lvlText w:val="%1)"/>
      <w:lvlJc w:val="left"/>
      <w:pPr>
        <w:ind w:left="2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00" w:hanging="360"/>
      </w:pPr>
    </w:lvl>
    <w:lvl w:ilvl="2" w:tplc="0809001B" w:tentative="1">
      <w:start w:val="1"/>
      <w:numFmt w:val="lowerRoman"/>
      <w:lvlText w:val="%3."/>
      <w:lvlJc w:val="right"/>
      <w:pPr>
        <w:ind w:left="1720" w:hanging="180"/>
      </w:pPr>
    </w:lvl>
    <w:lvl w:ilvl="3" w:tplc="0809000F" w:tentative="1">
      <w:start w:val="1"/>
      <w:numFmt w:val="decimal"/>
      <w:lvlText w:val="%4."/>
      <w:lvlJc w:val="left"/>
      <w:pPr>
        <w:ind w:left="2440" w:hanging="360"/>
      </w:pPr>
    </w:lvl>
    <w:lvl w:ilvl="4" w:tplc="08090019" w:tentative="1">
      <w:start w:val="1"/>
      <w:numFmt w:val="lowerLetter"/>
      <w:lvlText w:val="%5."/>
      <w:lvlJc w:val="left"/>
      <w:pPr>
        <w:ind w:left="3160" w:hanging="360"/>
      </w:pPr>
    </w:lvl>
    <w:lvl w:ilvl="5" w:tplc="0809001B" w:tentative="1">
      <w:start w:val="1"/>
      <w:numFmt w:val="lowerRoman"/>
      <w:lvlText w:val="%6."/>
      <w:lvlJc w:val="right"/>
      <w:pPr>
        <w:ind w:left="3880" w:hanging="180"/>
      </w:pPr>
    </w:lvl>
    <w:lvl w:ilvl="6" w:tplc="0809000F" w:tentative="1">
      <w:start w:val="1"/>
      <w:numFmt w:val="decimal"/>
      <w:lvlText w:val="%7."/>
      <w:lvlJc w:val="left"/>
      <w:pPr>
        <w:ind w:left="4600" w:hanging="360"/>
      </w:pPr>
    </w:lvl>
    <w:lvl w:ilvl="7" w:tplc="08090019" w:tentative="1">
      <w:start w:val="1"/>
      <w:numFmt w:val="lowerLetter"/>
      <w:lvlText w:val="%8."/>
      <w:lvlJc w:val="left"/>
      <w:pPr>
        <w:ind w:left="5320" w:hanging="360"/>
      </w:pPr>
    </w:lvl>
    <w:lvl w:ilvl="8" w:tplc="08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27" w15:restartNumberingAfterBreak="0">
    <w:nsid w:val="31F07999"/>
    <w:multiLevelType w:val="hybridMultilevel"/>
    <w:tmpl w:val="AF48E17E"/>
    <w:lvl w:ilvl="0" w:tplc="3078C31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221565B"/>
    <w:multiLevelType w:val="hybridMultilevel"/>
    <w:tmpl w:val="47028088"/>
    <w:lvl w:ilvl="0" w:tplc="04190011">
      <w:start w:val="1"/>
      <w:numFmt w:val="decimal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34FE3F0F"/>
    <w:multiLevelType w:val="hybridMultilevel"/>
    <w:tmpl w:val="DD102D8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7C12C0"/>
    <w:multiLevelType w:val="hybridMultilevel"/>
    <w:tmpl w:val="0ABAF32C"/>
    <w:lvl w:ilvl="0" w:tplc="945ABF42">
      <w:start w:val="1"/>
      <w:numFmt w:val="lowerLetter"/>
      <w:lvlText w:val="%1)"/>
      <w:lvlJc w:val="left"/>
      <w:pPr>
        <w:ind w:left="720" w:hanging="360"/>
      </w:pPr>
      <w:rPr>
        <w:rFonts w:hint="default"/>
        <w:sz w:val="18"/>
        <w:szCs w:val="18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69B0C05"/>
    <w:multiLevelType w:val="hybridMultilevel"/>
    <w:tmpl w:val="A132853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88B66D0"/>
    <w:multiLevelType w:val="hybridMultilevel"/>
    <w:tmpl w:val="FDFEA7F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9040E2E"/>
    <w:multiLevelType w:val="hybridMultilevel"/>
    <w:tmpl w:val="F2C2BCA4"/>
    <w:lvl w:ilvl="0" w:tplc="5C76B910">
      <w:start w:val="1"/>
      <w:numFmt w:val="lowerLetter"/>
      <w:lvlText w:val="%1)"/>
      <w:lvlJc w:val="left"/>
      <w:pPr>
        <w:ind w:left="720" w:hanging="360"/>
      </w:pPr>
      <w:rPr>
        <w:rFonts w:hint="default"/>
        <w:sz w:val="18"/>
        <w:szCs w:val="18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AB85890"/>
    <w:multiLevelType w:val="hybridMultilevel"/>
    <w:tmpl w:val="CF0818FE"/>
    <w:lvl w:ilvl="0" w:tplc="17C0A8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BE154CE"/>
    <w:multiLevelType w:val="hybridMultilevel"/>
    <w:tmpl w:val="7700B0C4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C3F0481"/>
    <w:multiLevelType w:val="hybridMultilevel"/>
    <w:tmpl w:val="93FE042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CED0E1A"/>
    <w:multiLevelType w:val="hybridMultilevel"/>
    <w:tmpl w:val="55A2AB0A"/>
    <w:lvl w:ilvl="0" w:tplc="41EA2814">
      <w:start w:val="1"/>
      <w:numFmt w:val="lowerLetter"/>
      <w:lvlText w:val="%1)"/>
      <w:lvlJc w:val="left"/>
      <w:pPr>
        <w:ind w:left="720" w:hanging="360"/>
      </w:pPr>
      <w:rPr>
        <w:rFonts w:hint="default"/>
        <w:sz w:val="18"/>
        <w:szCs w:val="18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2741E92"/>
    <w:multiLevelType w:val="hybridMultilevel"/>
    <w:tmpl w:val="9E4431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2CD026E"/>
    <w:multiLevelType w:val="hybridMultilevel"/>
    <w:tmpl w:val="30E299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2F56439"/>
    <w:multiLevelType w:val="hybridMultilevel"/>
    <w:tmpl w:val="60C84C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3B8207B"/>
    <w:multiLevelType w:val="hybridMultilevel"/>
    <w:tmpl w:val="FE2ECD84"/>
    <w:lvl w:ilvl="0" w:tplc="B64619CE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3DB6142"/>
    <w:multiLevelType w:val="hybridMultilevel"/>
    <w:tmpl w:val="4A7864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5C723D8"/>
    <w:multiLevelType w:val="hybridMultilevel"/>
    <w:tmpl w:val="5A3ABD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66B340D"/>
    <w:multiLevelType w:val="hybridMultilevel"/>
    <w:tmpl w:val="B246C3BE"/>
    <w:lvl w:ilvl="0" w:tplc="F9CCAB9A">
      <w:start w:val="1"/>
      <w:numFmt w:val="decimal"/>
      <w:lvlText w:val="%1)"/>
      <w:lvlJc w:val="left"/>
      <w:pPr>
        <w:ind w:left="720" w:hanging="360"/>
      </w:pPr>
      <w:rPr>
        <w:rFonts w:hint="default"/>
        <w:sz w:val="28"/>
        <w:szCs w:val="28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8731828"/>
    <w:multiLevelType w:val="hybridMultilevel"/>
    <w:tmpl w:val="ED94FD9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DD4126D"/>
    <w:multiLevelType w:val="hybridMultilevel"/>
    <w:tmpl w:val="F282101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F4D160A"/>
    <w:multiLevelType w:val="hybridMultilevel"/>
    <w:tmpl w:val="800A742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F7F7546"/>
    <w:multiLevelType w:val="hybridMultilevel"/>
    <w:tmpl w:val="4A7864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FFE001A"/>
    <w:multiLevelType w:val="hybridMultilevel"/>
    <w:tmpl w:val="F59CE62E"/>
    <w:lvl w:ilvl="0" w:tplc="201675CA">
      <w:start w:val="1"/>
      <w:numFmt w:val="lowerLetter"/>
      <w:lvlText w:val="%1)"/>
      <w:lvlJc w:val="left"/>
      <w:pPr>
        <w:ind w:left="720" w:hanging="360"/>
      </w:pPr>
      <w:rPr>
        <w:rFonts w:hint="default"/>
        <w:sz w:val="18"/>
        <w:szCs w:val="18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05F0C08"/>
    <w:multiLevelType w:val="hybridMultilevel"/>
    <w:tmpl w:val="E780B986"/>
    <w:lvl w:ilvl="0" w:tplc="C7AE0D42">
      <w:start w:val="1"/>
      <w:numFmt w:val="lowerLetter"/>
      <w:lvlText w:val="%1)"/>
      <w:lvlJc w:val="left"/>
      <w:pPr>
        <w:ind w:left="720" w:hanging="360"/>
      </w:pPr>
      <w:rPr>
        <w:rFonts w:hint="default"/>
        <w:sz w:val="18"/>
        <w:szCs w:val="18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15F672A"/>
    <w:multiLevelType w:val="hybridMultilevel"/>
    <w:tmpl w:val="F7447F2C"/>
    <w:lvl w:ilvl="0" w:tplc="04190011">
      <w:start w:val="1"/>
      <w:numFmt w:val="decimal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53831362"/>
    <w:multiLevelType w:val="hybridMultilevel"/>
    <w:tmpl w:val="8F08C11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7FC1732"/>
    <w:multiLevelType w:val="hybridMultilevel"/>
    <w:tmpl w:val="F7E846FE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591C3F5B"/>
    <w:multiLevelType w:val="hybridMultilevel"/>
    <w:tmpl w:val="A454CE86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969670F"/>
    <w:multiLevelType w:val="hybridMultilevel"/>
    <w:tmpl w:val="DA7C8756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5B6D2F81"/>
    <w:multiLevelType w:val="hybridMultilevel"/>
    <w:tmpl w:val="A45AA598"/>
    <w:lvl w:ilvl="0" w:tplc="49106B46">
      <w:start w:val="1"/>
      <w:numFmt w:val="lowerLetter"/>
      <w:lvlText w:val="%1)"/>
      <w:lvlJc w:val="left"/>
      <w:pPr>
        <w:ind w:left="720" w:hanging="360"/>
      </w:pPr>
      <w:rPr>
        <w:rFonts w:hint="default"/>
        <w:sz w:val="18"/>
        <w:szCs w:val="18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C85269A"/>
    <w:multiLevelType w:val="hybridMultilevel"/>
    <w:tmpl w:val="A42E1BA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D2B7A1D"/>
    <w:multiLevelType w:val="hybridMultilevel"/>
    <w:tmpl w:val="6D90C45E"/>
    <w:lvl w:ilvl="0" w:tplc="29586852">
      <w:start w:val="100"/>
      <w:numFmt w:val="bullet"/>
      <w:lvlText w:val="–"/>
      <w:lvlJc w:val="left"/>
      <w:pPr>
        <w:ind w:left="303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02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74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46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18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0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2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34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063" w:hanging="360"/>
      </w:pPr>
      <w:rPr>
        <w:rFonts w:ascii="Wingdings" w:hAnsi="Wingdings" w:hint="default"/>
      </w:rPr>
    </w:lvl>
  </w:abstractNum>
  <w:abstractNum w:abstractNumId="59" w15:restartNumberingAfterBreak="0">
    <w:nsid w:val="60E21522"/>
    <w:multiLevelType w:val="hybridMultilevel"/>
    <w:tmpl w:val="C40A6D74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3F32371"/>
    <w:multiLevelType w:val="hybridMultilevel"/>
    <w:tmpl w:val="FDFEA7F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B403F73"/>
    <w:multiLevelType w:val="hybridMultilevel"/>
    <w:tmpl w:val="35961430"/>
    <w:lvl w:ilvl="0" w:tplc="EF9A9012">
      <w:start w:val="1"/>
      <w:numFmt w:val="lowerLetter"/>
      <w:lvlText w:val="%1)"/>
      <w:lvlJc w:val="left"/>
      <w:pPr>
        <w:ind w:left="720" w:hanging="360"/>
      </w:pPr>
      <w:rPr>
        <w:rFonts w:hint="default"/>
        <w:sz w:val="18"/>
        <w:szCs w:val="18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B8E647D"/>
    <w:multiLevelType w:val="hybridMultilevel"/>
    <w:tmpl w:val="D99E17B8"/>
    <w:lvl w:ilvl="0" w:tplc="542C6CB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CF3691E"/>
    <w:multiLevelType w:val="hybridMultilevel"/>
    <w:tmpl w:val="EE1A0CB6"/>
    <w:lvl w:ilvl="0" w:tplc="E6969C78">
      <w:start w:val="1"/>
      <w:numFmt w:val="lowerLetter"/>
      <w:lvlText w:val="%1)"/>
      <w:lvlJc w:val="left"/>
      <w:pPr>
        <w:ind w:left="720" w:hanging="360"/>
      </w:pPr>
      <w:rPr>
        <w:rFonts w:hint="default"/>
        <w:sz w:val="18"/>
        <w:szCs w:val="18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E4358FB"/>
    <w:multiLevelType w:val="hybridMultilevel"/>
    <w:tmpl w:val="B8FC2FE4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6F130858"/>
    <w:multiLevelType w:val="hybridMultilevel"/>
    <w:tmpl w:val="8F08C11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F7D7032"/>
    <w:multiLevelType w:val="hybridMultilevel"/>
    <w:tmpl w:val="306E6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F84695F"/>
    <w:multiLevelType w:val="hybridMultilevel"/>
    <w:tmpl w:val="D92862DC"/>
    <w:lvl w:ilvl="0" w:tplc="04190011">
      <w:start w:val="1"/>
      <w:numFmt w:val="decimal"/>
      <w:lvlText w:val="%1)"/>
      <w:lvlJc w:val="left"/>
      <w:pPr>
        <w:ind w:left="1080" w:hanging="360"/>
      </w:pPr>
      <w:rPr>
        <w:rFonts w:hint="default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8" w15:restartNumberingAfterBreak="0">
    <w:nsid w:val="714707D6"/>
    <w:multiLevelType w:val="hybridMultilevel"/>
    <w:tmpl w:val="D776737A"/>
    <w:lvl w:ilvl="0" w:tplc="90AEE280">
      <w:start w:val="1"/>
      <w:numFmt w:val="lowerLetter"/>
      <w:lvlText w:val="%1)"/>
      <w:lvlJc w:val="left"/>
      <w:pPr>
        <w:ind w:left="720" w:hanging="360"/>
      </w:pPr>
      <w:rPr>
        <w:rFonts w:hint="default"/>
        <w:sz w:val="18"/>
        <w:szCs w:val="18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2E87650"/>
    <w:multiLevelType w:val="hybridMultilevel"/>
    <w:tmpl w:val="A692E10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41D5864"/>
    <w:multiLevelType w:val="hybridMultilevel"/>
    <w:tmpl w:val="52C6D56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7A846F0"/>
    <w:multiLevelType w:val="hybridMultilevel"/>
    <w:tmpl w:val="BBE488B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86E62E8"/>
    <w:multiLevelType w:val="hybridMultilevel"/>
    <w:tmpl w:val="65BA175A"/>
    <w:lvl w:ilvl="0" w:tplc="04190017">
      <w:start w:val="1"/>
      <w:numFmt w:val="lowerLetter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3" w15:restartNumberingAfterBreak="0">
    <w:nsid w:val="7B66474A"/>
    <w:multiLevelType w:val="hybridMultilevel"/>
    <w:tmpl w:val="7CDED40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D7D01DB"/>
    <w:multiLevelType w:val="hybridMultilevel"/>
    <w:tmpl w:val="F5C2CF9C"/>
    <w:lvl w:ilvl="0" w:tplc="BB4A96A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E9D175A"/>
    <w:multiLevelType w:val="hybridMultilevel"/>
    <w:tmpl w:val="CF0818FE"/>
    <w:lvl w:ilvl="0" w:tplc="17C0A8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F147218"/>
    <w:multiLevelType w:val="hybridMultilevel"/>
    <w:tmpl w:val="CB46D234"/>
    <w:lvl w:ilvl="0" w:tplc="C59EC640">
      <w:start w:val="1"/>
      <w:numFmt w:val="lowerLetter"/>
      <w:lvlText w:val="%1)"/>
      <w:lvlJc w:val="left"/>
      <w:pPr>
        <w:ind w:left="720" w:hanging="360"/>
      </w:pPr>
      <w:rPr>
        <w:rFonts w:hint="default"/>
        <w:sz w:val="18"/>
        <w:szCs w:val="18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FD44B17"/>
    <w:multiLevelType w:val="hybridMultilevel"/>
    <w:tmpl w:val="026A0840"/>
    <w:lvl w:ilvl="0" w:tplc="F8AEE0FE">
      <w:start w:val="1"/>
      <w:numFmt w:val="lowerLetter"/>
      <w:lvlText w:val="%1)"/>
      <w:lvlJc w:val="left"/>
      <w:pPr>
        <w:ind w:left="720" w:hanging="360"/>
      </w:pPr>
      <w:rPr>
        <w:rFonts w:hint="default"/>
        <w:sz w:val="18"/>
        <w:szCs w:val="18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6"/>
  </w:num>
  <w:num w:numId="3">
    <w:abstractNumId w:val="31"/>
  </w:num>
  <w:num w:numId="4">
    <w:abstractNumId w:val="5"/>
  </w:num>
  <w:num w:numId="5">
    <w:abstractNumId w:val="6"/>
  </w:num>
  <w:num w:numId="6">
    <w:abstractNumId w:val="74"/>
  </w:num>
  <w:num w:numId="7">
    <w:abstractNumId w:val="8"/>
  </w:num>
  <w:num w:numId="8">
    <w:abstractNumId w:val="13"/>
  </w:num>
  <w:num w:numId="9">
    <w:abstractNumId w:val="34"/>
  </w:num>
  <w:num w:numId="10">
    <w:abstractNumId w:val="16"/>
  </w:num>
  <w:num w:numId="11">
    <w:abstractNumId w:val="65"/>
  </w:num>
  <w:num w:numId="12">
    <w:abstractNumId w:val="32"/>
  </w:num>
  <w:num w:numId="13">
    <w:abstractNumId w:val="71"/>
  </w:num>
  <w:num w:numId="14">
    <w:abstractNumId w:val="41"/>
  </w:num>
  <w:num w:numId="15">
    <w:abstractNumId w:val="17"/>
  </w:num>
  <w:num w:numId="16">
    <w:abstractNumId w:val="29"/>
  </w:num>
  <w:num w:numId="17">
    <w:abstractNumId w:val="19"/>
  </w:num>
  <w:num w:numId="18">
    <w:abstractNumId w:val="45"/>
  </w:num>
  <w:num w:numId="19">
    <w:abstractNumId w:val="54"/>
  </w:num>
  <w:num w:numId="20">
    <w:abstractNumId w:val="42"/>
  </w:num>
  <w:num w:numId="21">
    <w:abstractNumId w:val="22"/>
  </w:num>
  <w:num w:numId="22">
    <w:abstractNumId w:val="10"/>
  </w:num>
  <w:num w:numId="23">
    <w:abstractNumId w:val="9"/>
  </w:num>
  <w:num w:numId="24">
    <w:abstractNumId w:val="4"/>
  </w:num>
  <w:num w:numId="25">
    <w:abstractNumId w:val="57"/>
  </w:num>
  <w:num w:numId="26">
    <w:abstractNumId w:val="1"/>
  </w:num>
  <w:num w:numId="27">
    <w:abstractNumId w:val="60"/>
  </w:num>
  <w:num w:numId="28">
    <w:abstractNumId w:val="73"/>
  </w:num>
  <w:num w:numId="29">
    <w:abstractNumId w:val="21"/>
  </w:num>
  <w:num w:numId="30">
    <w:abstractNumId w:val="27"/>
  </w:num>
  <w:num w:numId="31">
    <w:abstractNumId w:val="38"/>
  </w:num>
  <w:num w:numId="32">
    <w:abstractNumId w:val="66"/>
  </w:num>
  <w:num w:numId="33">
    <w:abstractNumId w:val="20"/>
  </w:num>
  <w:num w:numId="34">
    <w:abstractNumId w:val="46"/>
  </w:num>
  <w:num w:numId="35">
    <w:abstractNumId w:val="70"/>
  </w:num>
  <w:num w:numId="36">
    <w:abstractNumId w:val="26"/>
  </w:num>
  <w:num w:numId="37">
    <w:abstractNumId w:val="43"/>
  </w:num>
  <w:num w:numId="38">
    <w:abstractNumId w:val="14"/>
  </w:num>
  <w:num w:numId="39">
    <w:abstractNumId w:val="39"/>
  </w:num>
  <w:num w:numId="40">
    <w:abstractNumId w:val="0"/>
  </w:num>
  <w:num w:numId="41">
    <w:abstractNumId w:val="48"/>
  </w:num>
  <w:num w:numId="42">
    <w:abstractNumId w:val="75"/>
  </w:num>
  <w:num w:numId="43">
    <w:abstractNumId w:val="3"/>
  </w:num>
  <w:num w:numId="44">
    <w:abstractNumId w:val="40"/>
  </w:num>
  <w:num w:numId="45">
    <w:abstractNumId w:val="62"/>
  </w:num>
  <w:num w:numId="46">
    <w:abstractNumId w:val="2"/>
  </w:num>
  <w:num w:numId="47">
    <w:abstractNumId w:val="35"/>
  </w:num>
  <w:num w:numId="48">
    <w:abstractNumId w:val="18"/>
  </w:num>
  <w:num w:numId="49">
    <w:abstractNumId w:val="44"/>
  </w:num>
  <w:num w:numId="50">
    <w:abstractNumId w:val="47"/>
  </w:num>
  <w:num w:numId="51">
    <w:abstractNumId w:val="67"/>
  </w:num>
  <w:num w:numId="52">
    <w:abstractNumId w:val="51"/>
  </w:num>
  <w:num w:numId="53">
    <w:abstractNumId w:val="25"/>
  </w:num>
  <w:num w:numId="54">
    <w:abstractNumId w:val="28"/>
  </w:num>
  <w:num w:numId="55">
    <w:abstractNumId w:val="15"/>
  </w:num>
  <w:num w:numId="56">
    <w:abstractNumId w:val="23"/>
  </w:num>
  <w:num w:numId="57">
    <w:abstractNumId w:val="52"/>
  </w:num>
  <w:num w:numId="58">
    <w:abstractNumId w:val="69"/>
  </w:num>
  <w:num w:numId="59">
    <w:abstractNumId w:val="24"/>
  </w:num>
  <w:num w:numId="60">
    <w:abstractNumId w:val="37"/>
  </w:num>
  <w:num w:numId="61">
    <w:abstractNumId w:val="50"/>
  </w:num>
  <w:num w:numId="62">
    <w:abstractNumId w:val="68"/>
  </w:num>
  <w:num w:numId="63">
    <w:abstractNumId w:val="63"/>
  </w:num>
  <w:num w:numId="64">
    <w:abstractNumId w:val="7"/>
  </w:num>
  <w:num w:numId="65">
    <w:abstractNumId w:val="61"/>
  </w:num>
  <w:num w:numId="66">
    <w:abstractNumId w:val="56"/>
  </w:num>
  <w:num w:numId="67">
    <w:abstractNumId w:val="33"/>
  </w:num>
  <w:num w:numId="68">
    <w:abstractNumId w:val="30"/>
  </w:num>
  <w:num w:numId="69">
    <w:abstractNumId w:val="76"/>
  </w:num>
  <w:num w:numId="70">
    <w:abstractNumId w:val="77"/>
  </w:num>
  <w:num w:numId="71">
    <w:abstractNumId w:val="49"/>
  </w:num>
  <w:num w:numId="72">
    <w:abstractNumId w:val="59"/>
  </w:num>
  <w:num w:numId="73">
    <w:abstractNumId w:val="11"/>
  </w:num>
  <w:num w:numId="74">
    <w:abstractNumId w:val="72"/>
  </w:num>
  <w:num w:numId="75">
    <w:abstractNumId w:val="53"/>
  </w:num>
  <w:num w:numId="76">
    <w:abstractNumId w:val="64"/>
  </w:num>
  <w:num w:numId="77">
    <w:abstractNumId w:val="55"/>
  </w:num>
  <w:num w:numId="78">
    <w:abstractNumId w:val="58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wMLAwMTOzMLAwNDVW0lEKTi0uzszPAykwrgUA3nxIDywAAAA="/>
  </w:docVars>
  <w:rsids>
    <w:rsidRoot w:val="00A243F5"/>
    <w:rsid w:val="0000038B"/>
    <w:rsid w:val="00000E71"/>
    <w:rsid w:val="000023B1"/>
    <w:rsid w:val="00003A9C"/>
    <w:rsid w:val="00004A67"/>
    <w:rsid w:val="000067CE"/>
    <w:rsid w:val="000071FB"/>
    <w:rsid w:val="0001071C"/>
    <w:rsid w:val="00012DCB"/>
    <w:rsid w:val="00013422"/>
    <w:rsid w:val="00015CF1"/>
    <w:rsid w:val="0001610A"/>
    <w:rsid w:val="000166F4"/>
    <w:rsid w:val="00021847"/>
    <w:rsid w:val="00025820"/>
    <w:rsid w:val="00026781"/>
    <w:rsid w:val="00027B81"/>
    <w:rsid w:val="00027E7B"/>
    <w:rsid w:val="00030162"/>
    <w:rsid w:val="00031530"/>
    <w:rsid w:val="000352B5"/>
    <w:rsid w:val="00035508"/>
    <w:rsid w:val="00035C63"/>
    <w:rsid w:val="00040B4D"/>
    <w:rsid w:val="00042476"/>
    <w:rsid w:val="00042BEE"/>
    <w:rsid w:val="00046929"/>
    <w:rsid w:val="00046CFB"/>
    <w:rsid w:val="0005163C"/>
    <w:rsid w:val="000548B3"/>
    <w:rsid w:val="00055371"/>
    <w:rsid w:val="000555F4"/>
    <w:rsid w:val="000569B5"/>
    <w:rsid w:val="00063865"/>
    <w:rsid w:val="00064A9B"/>
    <w:rsid w:val="00066A68"/>
    <w:rsid w:val="00070315"/>
    <w:rsid w:val="00072A7E"/>
    <w:rsid w:val="0007420D"/>
    <w:rsid w:val="000743EF"/>
    <w:rsid w:val="0007552B"/>
    <w:rsid w:val="00076945"/>
    <w:rsid w:val="00076DC2"/>
    <w:rsid w:val="00076FD0"/>
    <w:rsid w:val="0008109F"/>
    <w:rsid w:val="000819D6"/>
    <w:rsid w:val="00084484"/>
    <w:rsid w:val="000845A7"/>
    <w:rsid w:val="00084E27"/>
    <w:rsid w:val="00085D9A"/>
    <w:rsid w:val="0008607C"/>
    <w:rsid w:val="0008621F"/>
    <w:rsid w:val="000903FD"/>
    <w:rsid w:val="0009292E"/>
    <w:rsid w:val="000943D2"/>
    <w:rsid w:val="00096E8E"/>
    <w:rsid w:val="00097170"/>
    <w:rsid w:val="000A3698"/>
    <w:rsid w:val="000A3BB5"/>
    <w:rsid w:val="000A48D1"/>
    <w:rsid w:val="000A4D9E"/>
    <w:rsid w:val="000A6618"/>
    <w:rsid w:val="000A765B"/>
    <w:rsid w:val="000B0E43"/>
    <w:rsid w:val="000B357A"/>
    <w:rsid w:val="000B3778"/>
    <w:rsid w:val="000B6525"/>
    <w:rsid w:val="000B6855"/>
    <w:rsid w:val="000B6F54"/>
    <w:rsid w:val="000B6FD9"/>
    <w:rsid w:val="000C05EA"/>
    <w:rsid w:val="000C0F03"/>
    <w:rsid w:val="000C15DE"/>
    <w:rsid w:val="000C41E8"/>
    <w:rsid w:val="000C4663"/>
    <w:rsid w:val="000C6E31"/>
    <w:rsid w:val="000D2080"/>
    <w:rsid w:val="000D2E08"/>
    <w:rsid w:val="000D3B8E"/>
    <w:rsid w:val="000D616D"/>
    <w:rsid w:val="000D6597"/>
    <w:rsid w:val="000D68FB"/>
    <w:rsid w:val="000D7A42"/>
    <w:rsid w:val="000D7C14"/>
    <w:rsid w:val="000E1862"/>
    <w:rsid w:val="000E1983"/>
    <w:rsid w:val="000E29FF"/>
    <w:rsid w:val="000E71FF"/>
    <w:rsid w:val="000E7317"/>
    <w:rsid w:val="000E7C1A"/>
    <w:rsid w:val="000F19F3"/>
    <w:rsid w:val="000F23F3"/>
    <w:rsid w:val="000F28E2"/>
    <w:rsid w:val="000F38EB"/>
    <w:rsid w:val="000F4F0D"/>
    <w:rsid w:val="000F5A83"/>
    <w:rsid w:val="000F6C08"/>
    <w:rsid w:val="00101BE3"/>
    <w:rsid w:val="00107A62"/>
    <w:rsid w:val="001102BA"/>
    <w:rsid w:val="001111BF"/>
    <w:rsid w:val="0011162B"/>
    <w:rsid w:val="00112CAD"/>
    <w:rsid w:val="00113CAD"/>
    <w:rsid w:val="001142E1"/>
    <w:rsid w:val="00115C36"/>
    <w:rsid w:val="00124879"/>
    <w:rsid w:val="0012534C"/>
    <w:rsid w:val="00126F87"/>
    <w:rsid w:val="00131EEC"/>
    <w:rsid w:val="00133D75"/>
    <w:rsid w:val="00134814"/>
    <w:rsid w:val="00134F10"/>
    <w:rsid w:val="001366EE"/>
    <w:rsid w:val="00136A9F"/>
    <w:rsid w:val="00137C84"/>
    <w:rsid w:val="00137FF1"/>
    <w:rsid w:val="00142D61"/>
    <w:rsid w:val="00147596"/>
    <w:rsid w:val="00153991"/>
    <w:rsid w:val="00154703"/>
    <w:rsid w:val="00156DA0"/>
    <w:rsid w:val="00157109"/>
    <w:rsid w:val="0016235B"/>
    <w:rsid w:val="00164CFF"/>
    <w:rsid w:val="00164DFB"/>
    <w:rsid w:val="0016629F"/>
    <w:rsid w:val="001704A3"/>
    <w:rsid w:val="001708FF"/>
    <w:rsid w:val="001719C3"/>
    <w:rsid w:val="001742E5"/>
    <w:rsid w:val="00174856"/>
    <w:rsid w:val="001749EE"/>
    <w:rsid w:val="00175156"/>
    <w:rsid w:val="0018143F"/>
    <w:rsid w:val="0018344C"/>
    <w:rsid w:val="00183505"/>
    <w:rsid w:val="00183CA1"/>
    <w:rsid w:val="001908F8"/>
    <w:rsid w:val="00191E85"/>
    <w:rsid w:val="001931C9"/>
    <w:rsid w:val="00193855"/>
    <w:rsid w:val="00193C9B"/>
    <w:rsid w:val="00193D46"/>
    <w:rsid w:val="00195169"/>
    <w:rsid w:val="001A0D2A"/>
    <w:rsid w:val="001A5062"/>
    <w:rsid w:val="001A67F5"/>
    <w:rsid w:val="001A7CC2"/>
    <w:rsid w:val="001B1829"/>
    <w:rsid w:val="001B1957"/>
    <w:rsid w:val="001B1ABD"/>
    <w:rsid w:val="001B661D"/>
    <w:rsid w:val="001B7F9B"/>
    <w:rsid w:val="001C13D4"/>
    <w:rsid w:val="001C19E6"/>
    <w:rsid w:val="001C3E4F"/>
    <w:rsid w:val="001C5586"/>
    <w:rsid w:val="001C60F8"/>
    <w:rsid w:val="001C7A3D"/>
    <w:rsid w:val="001D1487"/>
    <w:rsid w:val="001D1B6B"/>
    <w:rsid w:val="001D3D9F"/>
    <w:rsid w:val="001D5292"/>
    <w:rsid w:val="001D645B"/>
    <w:rsid w:val="001D7494"/>
    <w:rsid w:val="001D7EE8"/>
    <w:rsid w:val="001E3525"/>
    <w:rsid w:val="001E714A"/>
    <w:rsid w:val="001F193B"/>
    <w:rsid w:val="001F19B6"/>
    <w:rsid w:val="001F1CAF"/>
    <w:rsid w:val="001F1CC7"/>
    <w:rsid w:val="001F2361"/>
    <w:rsid w:val="001F38A1"/>
    <w:rsid w:val="001F3FCC"/>
    <w:rsid w:val="001F7BA7"/>
    <w:rsid w:val="001F7D71"/>
    <w:rsid w:val="00204F41"/>
    <w:rsid w:val="00205504"/>
    <w:rsid w:val="002066D8"/>
    <w:rsid w:val="00206831"/>
    <w:rsid w:val="00206C60"/>
    <w:rsid w:val="00207097"/>
    <w:rsid w:val="00207C7B"/>
    <w:rsid w:val="00211439"/>
    <w:rsid w:val="002133CF"/>
    <w:rsid w:val="00213538"/>
    <w:rsid w:val="00213FEF"/>
    <w:rsid w:val="00216C22"/>
    <w:rsid w:val="00220EEF"/>
    <w:rsid w:val="002219D4"/>
    <w:rsid w:val="00224F0A"/>
    <w:rsid w:val="002266E4"/>
    <w:rsid w:val="00230637"/>
    <w:rsid w:val="0023094E"/>
    <w:rsid w:val="0023258B"/>
    <w:rsid w:val="00232D4B"/>
    <w:rsid w:val="00233BA0"/>
    <w:rsid w:val="00235BBB"/>
    <w:rsid w:val="00236AFE"/>
    <w:rsid w:val="0023757C"/>
    <w:rsid w:val="00242697"/>
    <w:rsid w:val="0024497C"/>
    <w:rsid w:val="00245928"/>
    <w:rsid w:val="00245A08"/>
    <w:rsid w:val="0024630D"/>
    <w:rsid w:val="00251E2D"/>
    <w:rsid w:val="002530AD"/>
    <w:rsid w:val="00254D03"/>
    <w:rsid w:val="00254D8F"/>
    <w:rsid w:val="002550A8"/>
    <w:rsid w:val="00255C1F"/>
    <w:rsid w:val="00257421"/>
    <w:rsid w:val="00257D8D"/>
    <w:rsid w:val="00264428"/>
    <w:rsid w:val="00264E9C"/>
    <w:rsid w:val="00265A4A"/>
    <w:rsid w:val="00266854"/>
    <w:rsid w:val="00270F06"/>
    <w:rsid w:val="00273491"/>
    <w:rsid w:val="002765BC"/>
    <w:rsid w:val="00277210"/>
    <w:rsid w:val="0027774B"/>
    <w:rsid w:val="00280842"/>
    <w:rsid w:val="002826A1"/>
    <w:rsid w:val="002833DA"/>
    <w:rsid w:val="002837CC"/>
    <w:rsid w:val="00284AF2"/>
    <w:rsid w:val="00284EA7"/>
    <w:rsid w:val="00285718"/>
    <w:rsid w:val="00285756"/>
    <w:rsid w:val="00285D12"/>
    <w:rsid w:val="0029022B"/>
    <w:rsid w:val="00290DF1"/>
    <w:rsid w:val="0029106E"/>
    <w:rsid w:val="002918C8"/>
    <w:rsid w:val="002925AF"/>
    <w:rsid w:val="002928E0"/>
    <w:rsid w:val="00293203"/>
    <w:rsid w:val="00293B8F"/>
    <w:rsid w:val="002961FF"/>
    <w:rsid w:val="002A13D9"/>
    <w:rsid w:val="002A1457"/>
    <w:rsid w:val="002A2680"/>
    <w:rsid w:val="002A31E7"/>
    <w:rsid w:val="002A46C1"/>
    <w:rsid w:val="002B0479"/>
    <w:rsid w:val="002B0BF6"/>
    <w:rsid w:val="002B12C5"/>
    <w:rsid w:val="002B19AC"/>
    <w:rsid w:val="002B4730"/>
    <w:rsid w:val="002B5485"/>
    <w:rsid w:val="002B629B"/>
    <w:rsid w:val="002B68D9"/>
    <w:rsid w:val="002B7DCF"/>
    <w:rsid w:val="002C0E8D"/>
    <w:rsid w:val="002C2B7E"/>
    <w:rsid w:val="002C2C1A"/>
    <w:rsid w:val="002C4B75"/>
    <w:rsid w:val="002C712E"/>
    <w:rsid w:val="002D03DA"/>
    <w:rsid w:val="002D1430"/>
    <w:rsid w:val="002D1AF9"/>
    <w:rsid w:val="002D2F58"/>
    <w:rsid w:val="002D689A"/>
    <w:rsid w:val="002E2F3A"/>
    <w:rsid w:val="002E339C"/>
    <w:rsid w:val="002E3A2D"/>
    <w:rsid w:val="002E52E2"/>
    <w:rsid w:val="002E55C6"/>
    <w:rsid w:val="002E5B5C"/>
    <w:rsid w:val="002E605F"/>
    <w:rsid w:val="002E6E3E"/>
    <w:rsid w:val="002F04E2"/>
    <w:rsid w:val="002F10C4"/>
    <w:rsid w:val="002F3422"/>
    <w:rsid w:val="002F4A01"/>
    <w:rsid w:val="002F58A9"/>
    <w:rsid w:val="002F5A77"/>
    <w:rsid w:val="002F6023"/>
    <w:rsid w:val="00301A06"/>
    <w:rsid w:val="00301F7B"/>
    <w:rsid w:val="00301FBE"/>
    <w:rsid w:val="00305CEF"/>
    <w:rsid w:val="00307B15"/>
    <w:rsid w:val="00307EE0"/>
    <w:rsid w:val="0031069B"/>
    <w:rsid w:val="003135D0"/>
    <w:rsid w:val="00313D15"/>
    <w:rsid w:val="0031402A"/>
    <w:rsid w:val="003144AE"/>
    <w:rsid w:val="0031450E"/>
    <w:rsid w:val="00315056"/>
    <w:rsid w:val="003152A9"/>
    <w:rsid w:val="003156C7"/>
    <w:rsid w:val="00316AFF"/>
    <w:rsid w:val="00317B99"/>
    <w:rsid w:val="0032143B"/>
    <w:rsid w:val="00324C55"/>
    <w:rsid w:val="00324D37"/>
    <w:rsid w:val="00325636"/>
    <w:rsid w:val="003267CE"/>
    <w:rsid w:val="00327050"/>
    <w:rsid w:val="003270F7"/>
    <w:rsid w:val="0033056F"/>
    <w:rsid w:val="00332160"/>
    <w:rsid w:val="00332E90"/>
    <w:rsid w:val="00333827"/>
    <w:rsid w:val="00340CA9"/>
    <w:rsid w:val="00341E17"/>
    <w:rsid w:val="00343BD3"/>
    <w:rsid w:val="0034526B"/>
    <w:rsid w:val="00346AED"/>
    <w:rsid w:val="0035206D"/>
    <w:rsid w:val="00352E51"/>
    <w:rsid w:val="00353BD8"/>
    <w:rsid w:val="00354D1E"/>
    <w:rsid w:val="00355363"/>
    <w:rsid w:val="00356295"/>
    <w:rsid w:val="00360BAC"/>
    <w:rsid w:val="00360DFB"/>
    <w:rsid w:val="003611C9"/>
    <w:rsid w:val="00362161"/>
    <w:rsid w:val="00362849"/>
    <w:rsid w:val="00362DCD"/>
    <w:rsid w:val="003631BA"/>
    <w:rsid w:val="00364C9C"/>
    <w:rsid w:val="00364E24"/>
    <w:rsid w:val="00365361"/>
    <w:rsid w:val="00365DEC"/>
    <w:rsid w:val="00371384"/>
    <w:rsid w:val="00376E17"/>
    <w:rsid w:val="0037719E"/>
    <w:rsid w:val="003775F6"/>
    <w:rsid w:val="0038138D"/>
    <w:rsid w:val="00381618"/>
    <w:rsid w:val="003820BB"/>
    <w:rsid w:val="00384C3F"/>
    <w:rsid w:val="00385EEB"/>
    <w:rsid w:val="00387313"/>
    <w:rsid w:val="0039196E"/>
    <w:rsid w:val="003920B2"/>
    <w:rsid w:val="00392278"/>
    <w:rsid w:val="00394D9B"/>
    <w:rsid w:val="00397C1F"/>
    <w:rsid w:val="003A0FA7"/>
    <w:rsid w:val="003A2224"/>
    <w:rsid w:val="003A293A"/>
    <w:rsid w:val="003A3F18"/>
    <w:rsid w:val="003A459E"/>
    <w:rsid w:val="003A5FA8"/>
    <w:rsid w:val="003A7EDB"/>
    <w:rsid w:val="003B50F3"/>
    <w:rsid w:val="003B77EE"/>
    <w:rsid w:val="003C059D"/>
    <w:rsid w:val="003C0C71"/>
    <w:rsid w:val="003C3878"/>
    <w:rsid w:val="003C4199"/>
    <w:rsid w:val="003C7859"/>
    <w:rsid w:val="003D097A"/>
    <w:rsid w:val="003D113C"/>
    <w:rsid w:val="003D39D3"/>
    <w:rsid w:val="003D3A09"/>
    <w:rsid w:val="003D4E82"/>
    <w:rsid w:val="003E18AD"/>
    <w:rsid w:val="003E1A54"/>
    <w:rsid w:val="003E1ED8"/>
    <w:rsid w:val="003E31B2"/>
    <w:rsid w:val="003E41D4"/>
    <w:rsid w:val="003E4C82"/>
    <w:rsid w:val="003E55FD"/>
    <w:rsid w:val="003E7857"/>
    <w:rsid w:val="003E7A57"/>
    <w:rsid w:val="003E7B6A"/>
    <w:rsid w:val="003F48DB"/>
    <w:rsid w:val="00400106"/>
    <w:rsid w:val="00400736"/>
    <w:rsid w:val="00402167"/>
    <w:rsid w:val="00403B25"/>
    <w:rsid w:val="00404302"/>
    <w:rsid w:val="004054FF"/>
    <w:rsid w:val="00411440"/>
    <w:rsid w:val="00411A26"/>
    <w:rsid w:val="00413446"/>
    <w:rsid w:val="00414414"/>
    <w:rsid w:val="0042078D"/>
    <w:rsid w:val="0042130A"/>
    <w:rsid w:val="00426BFF"/>
    <w:rsid w:val="00427D7D"/>
    <w:rsid w:val="004301B8"/>
    <w:rsid w:val="004319D0"/>
    <w:rsid w:val="004324F6"/>
    <w:rsid w:val="0043326C"/>
    <w:rsid w:val="00436F06"/>
    <w:rsid w:val="00437DF2"/>
    <w:rsid w:val="004401EB"/>
    <w:rsid w:val="00440D65"/>
    <w:rsid w:val="0044101B"/>
    <w:rsid w:val="00441343"/>
    <w:rsid w:val="004421F0"/>
    <w:rsid w:val="00453D4C"/>
    <w:rsid w:val="00454B56"/>
    <w:rsid w:val="00454E03"/>
    <w:rsid w:val="00456E86"/>
    <w:rsid w:val="00457A00"/>
    <w:rsid w:val="0046529B"/>
    <w:rsid w:val="00467937"/>
    <w:rsid w:val="00470ABD"/>
    <w:rsid w:val="00471C7B"/>
    <w:rsid w:val="00473C02"/>
    <w:rsid w:val="00474EB7"/>
    <w:rsid w:val="00475D91"/>
    <w:rsid w:val="0047691E"/>
    <w:rsid w:val="0048002B"/>
    <w:rsid w:val="00481358"/>
    <w:rsid w:val="0048300F"/>
    <w:rsid w:val="0048325C"/>
    <w:rsid w:val="0048361F"/>
    <w:rsid w:val="004856AA"/>
    <w:rsid w:val="004863A7"/>
    <w:rsid w:val="0049113F"/>
    <w:rsid w:val="00491A1A"/>
    <w:rsid w:val="00494E57"/>
    <w:rsid w:val="00496C41"/>
    <w:rsid w:val="004A41C6"/>
    <w:rsid w:val="004B124A"/>
    <w:rsid w:val="004B394B"/>
    <w:rsid w:val="004B3ABF"/>
    <w:rsid w:val="004B513F"/>
    <w:rsid w:val="004C184B"/>
    <w:rsid w:val="004C2804"/>
    <w:rsid w:val="004C2A58"/>
    <w:rsid w:val="004C3C02"/>
    <w:rsid w:val="004C499F"/>
    <w:rsid w:val="004C6344"/>
    <w:rsid w:val="004C646D"/>
    <w:rsid w:val="004C6864"/>
    <w:rsid w:val="004D0AF7"/>
    <w:rsid w:val="004D219F"/>
    <w:rsid w:val="004D33AB"/>
    <w:rsid w:val="004D5528"/>
    <w:rsid w:val="004D590F"/>
    <w:rsid w:val="004D7A64"/>
    <w:rsid w:val="004E0040"/>
    <w:rsid w:val="004E138F"/>
    <w:rsid w:val="004E532C"/>
    <w:rsid w:val="004E60DD"/>
    <w:rsid w:val="004E7ABF"/>
    <w:rsid w:val="004E7C0F"/>
    <w:rsid w:val="004F27FA"/>
    <w:rsid w:val="004F2BD7"/>
    <w:rsid w:val="004F682D"/>
    <w:rsid w:val="004F736C"/>
    <w:rsid w:val="005019B4"/>
    <w:rsid w:val="00503828"/>
    <w:rsid w:val="00503AD6"/>
    <w:rsid w:val="0050447D"/>
    <w:rsid w:val="005075AC"/>
    <w:rsid w:val="005110AF"/>
    <w:rsid w:val="0051326A"/>
    <w:rsid w:val="00513DEA"/>
    <w:rsid w:val="00516164"/>
    <w:rsid w:val="00517F0C"/>
    <w:rsid w:val="00520A79"/>
    <w:rsid w:val="0052321B"/>
    <w:rsid w:val="005245F2"/>
    <w:rsid w:val="00524D06"/>
    <w:rsid w:val="0052573E"/>
    <w:rsid w:val="00526B0F"/>
    <w:rsid w:val="005319FD"/>
    <w:rsid w:val="00537AAE"/>
    <w:rsid w:val="00545CB7"/>
    <w:rsid w:val="00545EB0"/>
    <w:rsid w:val="005474E4"/>
    <w:rsid w:val="00547586"/>
    <w:rsid w:val="005514D2"/>
    <w:rsid w:val="00553986"/>
    <w:rsid w:val="00554D73"/>
    <w:rsid w:val="00555EA2"/>
    <w:rsid w:val="0055662C"/>
    <w:rsid w:val="00563140"/>
    <w:rsid w:val="00565115"/>
    <w:rsid w:val="00570914"/>
    <w:rsid w:val="00571DF7"/>
    <w:rsid w:val="005722DD"/>
    <w:rsid w:val="005732F4"/>
    <w:rsid w:val="0057359F"/>
    <w:rsid w:val="00576324"/>
    <w:rsid w:val="00576697"/>
    <w:rsid w:val="00576FC5"/>
    <w:rsid w:val="005804B2"/>
    <w:rsid w:val="00581D23"/>
    <w:rsid w:val="005830D3"/>
    <w:rsid w:val="00583B61"/>
    <w:rsid w:val="00584BC9"/>
    <w:rsid w:val="00584D9E"/>
    <w:rsid w:val="0058512F"/>
    <w:rsid w:val="00585ACB"/>
    <w:rsid w:val="00587830"/>
    <w:rsid w:val="005900C1"/>
    <w:rsid w:val="00590424"/>
    <w:rsid w:val="005928E2"/>
    <w:rsid w:val="0059304E"/>
    <w:rsid w:val="005936B6"/>
    <w:rsid w:val="00596B0C"/>
    <w:rsid w:val="005A0887"/>
    <w:rsid w:val="005A29DA"/>
    <w:rsid w:val="005A2C63"/>
    <w:rsid w:val="005A3A74"/>
    <w:rsid w:val="005A3DEA"/>
    <w:rsid w:val="005A442A"/>
    <w:rsid w:val="005A4524"/>
    <w:rsid w:val="005B09BA"/>
    <w:rsid w:val="005B0C11"/>
    <w:rsid w:val="005B2FF5"/>
    <w:rsid w:val="005B420C"/>
    <w:rsid w:val="005B6299"/>
    <w:rsid w:val="005B6CC9"/>
    <w:rsid w:val="005C262A"/>
    <w:rsid w:val="005C3C71"/>
    <w:rsid w:val="005C5CBC"/>
    <w:rsid w:val="005C5D20"/>
    <w:rsid w:val="005C6C03"/>
    <w:rsid w:val="005D1147"/>
    <w:rsid w:val="005D169C"/>
    <w:rsid w:val="005D1879"/>
    <w:rsid w:val="005D2905"/>
    <w:rsid w:val="005D295D"/>
    <w:rsid w:val="005D46F3"/>
    <w:rsid w:val="005D4824"/>
    <w:rsid w:val="005D6BE8"/>
    <w:rsid w:val="005E1C42"/>
    <w:rsid w:val="005E2053"/>
    <w:rsid w:val="005E3F44"/>
    <w:rsid w:val="005E6731"/>
    <w:rsid w:val="005E7990"/>
    <w:rsid w:val="005E7D08"/>
    <w:rsid w:val="005F025D"/>
    <w:rsid w:val="005F080D"/>
    <w:rsid w:val="005F344E"/>
    <w:rsid w:val="005F465C"/>
    <w:rsid w:val="0060158F"/>
    <w:rsid w:val="006018AA"/>
    <w:rsid w:val="0060360A"/>
    <w:rsid w:val="00603A4D"/>
    <w:rsid w:val="00603DB1"/>
    <w:rsid w:val="00605C99"/>
    <w:rsid w:val="006115A0"/>
    <w:rsid w:val="00612A30"/>
    <w:rsid w:val="006138EA"/>
    <w:rsid w:val="00621E38"/>
    <w:rsid w:val="006335F6"/>
    <w:rsid w:val="00634CD3"/>
    <w:rsid w:val="006374A3"/>
    <w:rsid w:val="00640DF5"/>
    <w:rsid w:val="00647269"/>
    <w:rsid w:val="00651F66"/>
    <w:rsid w:val="00655796"/>
    <w:rsid w:val="006570D3"/>
    <w:rsid w:val="00657663"/>
    <w:rsid w:val="00657C71"/>
    <w:rsid w:val="00661D59"/>
    <w:rsid w:val="00662B17"/>
    <w:rsid w:val="0066404C"/>
    <w:rsid w:val="006652D1"/>
    <w:rsid w:val="0066597C"/>
    <w:rsid w:val="006804C7"/>
    <w:rsid w:val="0068091B"/>
    <w:rsid w:val="0068092A"/>
    <w:rsid w:val="00681D85"/>
    <w:rsid w:val="006824E0"/>
    <w:rsid w:val="00682B26"/>
    <w:rsid w:val="0068334A"/>
    <w:rsid w:val="00687685"/>
    <w:rsid w:val="006915CE"/>
    <w:rsid w:val="006928DC"/>
    <w:rsid w:val="00692FE1"/>
    <w:rsid w:val="006951C2"/>
    <w:rsid w:val="00695864"/>
    <w:rsid w:val="006A1C51"/>
    <w:rsid w:val="006A3586"/>
    <w:rsid w:val="006A46CF"/>
    <w:rsid w:val="006A54F2"/>
    <w:rsid w:val="006A707A"/>
    <w:rsid w:val="006A70DC"/>
    <w:rsid w:val="006B0B2F"/>
    <w:rsid w:val="006B449F"/>
    <w:rsid w:val="006B65C1"/>
    <w:rsid w:val="006C010D"/>
    <w:rsid w:val="006C0184"/>
    <w:rsid w:val="006C0935"/>
    <w:rsid w:val="006C2786"/>
    <w:rsid w:val="006C43AD"/>
    <w:rsid w:val="006C59CA"/>
    <w:rsid w:val="006C666B"/>
    <w:rsid w:val="006C7AA1"/>
    <w:rsid w:val="006D0465"/>
    <w:rsid w:val="006D17FB"/>
    <w:rsid w:val="006D4019"/>
    <w:rsid w:val="006E0E20"/>
    <w:rsid w:val="006E2CB0"/>
    <w:rsid w:val="006E5DCE"/>
    <w:rsid w:val="006E63D5"/>
    <w:rsid w:val="006F01AE"/>
    <w:rsid w:val="006F1F71"/>
    <w:rsid w:val="006F3BCC"/>
    <w:rsid w:val="006F3D22"/>
    <w:rsid w:val="006F4B95"/>
    <w:rsid w:val="006F619E"/>
    <w:rsid w:val="006F67E4"/>
    <w:rsid w:val="00700DFA"/>
    <w:rsid w:val="00702966"/>
    <w:rsid w:val="00703828"/>
    <w:rsid w:val="00703875"/>
    <w:rsid w:val="007068BD"/>
    <w:rsid w:val="00710C1F"/>
    <w:rsid w:val="0071206E"/>
    <w:rsid w:val="00715140"/>
    <w:rsid w:val="007207C9"/>
    <w:rsid w:val="007221CD"/>
    <w:rsid w:val="0072422F"/>
    <w:rsid w:val="00727920"/>
    <w:rsid w:val="007308A4"/>
    <w:rsid w:val="0073135A"/>
    <w:rsid w:val="0073153D"/>
    <w:rsid w:val="0073383D"/>
    <w:rsid w:val="0073512A"/>
    <w:rsid w:val="0074124A"/>
    <w:rsid w:val="007412EB"/>
    <w:rsid w:val="0074302D"/>
    <w:rsid w:val="007444F1"/>
    <w:rsid w:val="00744E16"/>
    <w:rsid w:val="00745C34"/>
    <w:rsid w:val="0074635E"/>
    <w:rsid w:val="00747AD4"/>
    <w:rsid w:val="00754E27"/>
    <w:rsid w:val="00757F05"/>
    <w:rsid w:val="007626A4"/>
    <w:rsid w:val="00762888"/>
    <w:rsid w:val="00763287"/>
    <w:rsid w:val="00763713"/>
    <w:rsid w:val="00764217"/>
    <w:rsid w:val="00764FFC"/>
    <w:rsid w:val="007667CE"/>
    <w:rsid w:val="00766C03"/>
    <w:rsid w:val="00770D59"/>
    <w:rsid w:val="00772549"/>
    <w:rsid w:val="00772B0F"/>
    <w:rsid w:val="00775DC8"/>
    <w:rsid w:val="007766CF"/>
    <w:rsid w:val="0077696B"/>
    <w:rsid w:val="00783A9D"/>
    <w:rsid w:val="007840FA"/>
    <w:rsid w:val="007849E5"/>
    <w:rsid w:val="00785637"/>
    <w:rsid w:val="00785E01"/>
    <w:rsid w:val="007876BC"/>
    <w:rsid w:val="00790027"/>
    <w:rsid w:val="00790683"/>
    <w:rsid w:val="00791A5B"/>
    <w:rsid w:val="00792C01"/>
    <w:rsid w:val="007937A0"/>
    <w:rsid w:val="007947EF"/>
    <w:rsid w:val="0079546B"/>
    <w:rsid w:val="00795EB4"/>
    <w:rsid w:val="007A3780"/>
    <w:rsid w:val="007A7380"/>
    <w:rsid w:val="007A7F80"/>
    <w:rsid w:val="007B52A7"/>
    <w:rsid w:val="007B5345"/>
    <w:rsid w:val="007B5450"/>
    <w:rsid w:val="007B573D"/>
    <w:rsid w:val="007B68D7"/>
    <w:rsid w:val="007B711E"/>
    <w:rsid w:val="007C044C"/>
    <w:rsid w:val="007C1343"/>
    <w:rsid w:val="007C41EF"/>
    <w:rsid w:val="007C4215"/>
    <w:rsid w:val="007C4963"/>
    <w:rsid w:val="007C60A0"/>
    <w:rsid w:val="007C7D69"/>
    <w:rsid w:val="007D0579"/>
    <w:rsid w:val="007D3647"/>
    <w:rsid w:val="007D42B9"/>
    <w:rsid w:val="007D4711"/>
    <w:rsid w:val="007D4A57"/>
    <w:rsid w:val="007D4CEE"/>
    <w:rsid w:val="007E5084"/>
    <w:rsid w:val="007E6AFA"/>
    <w:rsid w:val="007E764B"/>
    <w:rsid w:val="007E7DD2"/>
    <w:rsid w:val="007F1680"/>
    <w:rsid w:val="007F538E"/>
    <w:rsid w:val="007F71FB"/>
    <w:rsid w:val="007F7238"/>
    <w:rsid w:val="007F7E32"/>
    <w:rsid w:val="00800D30"/>
    <w:rsid w:val="008031C1"/>
    <w:rsid w:val="00803380"/>
    <w:rsid w:val="00803B1C"/>
    <w:rsid w:val="008110F2"/>
    <w:rsid w:val="00816347"/>
    <w:rsid w:val="00817052"/>
    <w:rsid w:val="00817921"/>
    <w:rsid w:val="008224CB"/>
    <w:rsid w:val="00826E7D"/>
    <w:rsid w:val="00830A41"/>
    <w:rsid w:val="00833B78"/>
    <w:rsid w:val="0083495F"/>
    <w:rsid w:val="008352A7"/>
    <w:rsid w:val="0083553F"/>
    <w:rsid w:val="0084287F"/>
    <w:rsid w:val="0084349A"/>
    <w:rsid w:val="0084422F"/>
    <w:rsid w:val="0084448A"/>
    <w:rsid w:val="00845EF2"/>
    <w:rsid w:val="00846C43"/>
    <w:rsid w:val="00846D5A"/>
    <w:rsid w:val="008472E7"/>
    <w:rsid w:val="00851223"/>
    <w:rsid w:val="0085198E"/>
    <w:rsid w:val="00851FC2"/>
    <w:rsid w:val="00852C63"/>
    <w:rsid w:val="00855A8A"/>
    <w:rsid w:val="0085718F"/>
    <w:rsid w:val="00860A6D"/>
    <w:rsid w:val="00861A45"/>
    <w:rsid w:val="0086505D"/>
    <w:rsid w:val="0086534C"/>
    <w:rsid w:val="00867678"/>
    <w:rsid w:val="00870121"/>
    <w:rsid w:val="00870CCE"/>
    <w:rsid w:val="00871F44"/>
    <w:rsid w:val="0087568D"/>
    <w:rsid w:val="00876F14"/>
    <w:rsid w:val="00880934"/>
    <w:rsid w:val="00881A12"/>
    <w:rsid w:val="00882179"/>
    <w:rsid w:val="00882865"/>
    <w:rsid w:val="00882FAC"/>
    <w:rsid w:val="00883FA2"/>
    <w:rsid w:val="008852A9"/>
    <w:rsid w:val="0088624F"/>
    <w:rsid w:val="00887B3D"/>
    <w:rsid w:val="00890909"/>
    <w:rsid w:val="008912DE"/>
    <w:rsid w:val="008914FB"/>
    <w:rsid w:val="00891FDE"/>
    <w:rsid w:val="00892D44"/>
    <w:rsid w:val="00893CE4"/>
    <w:rsid w:val="0089406C"/>
    <w:rsid w:val="008946E7"/>
    <w:rsid w:val="00896508"/>
    <w:rsid w:val="00896AF6"/>
    <w:rsid w:val="008A06EB"/>
    <w:rsid w:val="008A4058"/>
    <w:rsid w:val="008A4104"/>
    <w:rsid w:val="008A6083"/>
    <w:rsid w:val="008A6CAD"/>
    <w:rsid w:val="008A72F4"/>
    <w:rsid w:val="008A77F8"/>
    <w:rsid w:val="008A781A"/>
    <w:rsid w:val="008B08CB"/>
    <w:rsid w:val="008B1407"/>
    <w:rsid w:val="008B1488"/>
    <w:rsid w:val="008B1C05"/>
    <w:rsid w:val="008B224B"/>
    <w:rsid w:val="008B22B3"/>
    <w:rsid w:val="008B3F7A"/>
    <w:rsid w:val="008B4552"/>
    <w:rsid w:val="008B4CAA"/>
    <w:rsid w:val="008B5B3A"/>
    <w:rsid w:val="008B5EC3"/>
    <w:rsid w:val="008C09D1"/>
    <w:rsid w:val="008C0BA7"/>
    <w:rsid w:val="008C2CB0"/>
    <w:rsid w:val="008C4D2B"/>
    <w:rsid w:val="008C4FE8"/>
    <w:rsid w:val="008D0C80"/>
    <w:rsid w:val="008D10DE"/>
    <w:rsid w:val="008D1788"/>
    <w:rsid w:val="008D21F1"/>
    <w:rsid w:val="008D32B1"/>
    <w:rsid w:val="008D5A52"/>
    <w:rsid w:val="008D7401"/>
    <w:rsid w:val="008E0454"/>
    <w:rsid w:val="008E1904"/>
    <w:rsid w:val="008E4A44"/>
    <w:rsid w:val="008E7E8D"/>
    <w:rsid w:val="008F4AAB"/>
    <w:rsid w:val="008F570D"/>
    <w:rsid w:val="008F6251"/>
    <w:rsid w:val="008F6779"/>
    <w:rsid w:val="008F7D75"/>
    <w:rsid w:val="009008FA"/>
    <w:rsid w:val="00901B84"/>
    <w:rsid w:val="009050D7"/>
    <w:rsid w:val="00907482"/>
    <w:rsid w:val="009102A8"/>
    <w:rsid w:val="00911632"/>
    <w:rsid w:val="00913128"/>
    <w:rsid w:val="00913DE3"/>
    <w:rsid w:val="00914D25"/>
    <w:rsid w:val="0091512E"/>
    <w:rsid w:val="0091564B"/>
    <w:rsid w:val="00915932"/>
    <w:rsid w:val="00915C08"/>
    <w:rsid w:val="00917630"/>
    <w:rsid w:val="00920B11"/>
    <w:rsid w:val="0092107E"/>
    <w:rsid w:val="00921948"/>
    <w:rsid w:val="00923AB2"/>
    <w:rsid w:val="00925117"/>
    <w:rsid w:val="00927FE7"/>
    <w:rsid w:val="0093062C"/>
    <w:rsid w:val="0093148E"/>
    <w:rsid w:val="00932473"/>
    <w:rsid w:val="009327B0"/>
    <w:rsid w:val="00934881"/>
    <w:rsid w:val="009371B9"/>
    <w:rsid w:val="00937E9D"/>
    <w:rsid w:val="00944853"/>
    <w:rsid w:val="00946411"/>
    <w:rsid w:val="0094786D"/>
    <w:rsid w:val="00947D13"/>
    <w:rsid w:val="009500E0"/>
    <w:rsid w:val="009506A1"/>
    <w:rsid w:val="00950FAE"/>
    <w:rsid w:val="0095677D"/>
    <w:rsid w:val="00962439"/>
    <w:rsid w:val="00964C65"/>
    <w:rsid w:val="009673F1"/>
    <w:rsid w:val="0096748D"/>
    <w:rsid w:val="009678B9"/>
    <w:rsid w:val="009702DA"/>
    <w:rsid w:val="00972A6E"/>
    <w:rsid w:val="00974577"/>
    <w:rsid w:val="0097530F"/>
    <w:rsid w:val="0097717D"/>
    <w:rsid w:val="009772CD"/>
    <w:rsid w:val="00983605"/>
    <w:rsid w:val="0098558C"/>
    <w:rsid w:val="00986019"/>
    <w:rsid w:val="00986C54"/>
    <w:rsid w:val="00990385"/>
    <w:rsid w:val="00990B64"/>
    <w:rsid w:val="00996294"/>
    <w:rsid w:val="009965B3"/>
    <w:rsid w:val="009A0717"/>
    <w:rsid w:val="009A68D7"/>
    <w:rsid w:val="009B2998"/>
    <w:rsid w:val="009B2FE7"/>
    <w:rsid w:val="009B432E"/>
    <w:rsid w:val="009C0F4D"/>
    <w:rsid w:val="009C2664"/>
    <w:rsid w:val="009C321F"/>
    <w:rsid w:val="009C458D"/>
    <w:rsid w:val="009C4643"/>
    <w:rsid w:val="009C6552"/>
    <w:rsid w:val="009D21B8"/>
    <w:rsid w:val="009D2D3C"/>
    <w:rsid w:val="009D3BBF"/>
    <w:rsid w:val="009D4AAC"/>
    <w:rsid w:val="009D561A"/>
    <w:rsid w:val="009D70BF"/>
    <w:rsid w:val="009E310B"/>
    <w:rsid w:val="009E55CC"/>
    <w:rsid w:val="009E5EFA"/>
    <w:rsid w:val="009E6C7A"/>
    <w:rsid w:val="009E762B"/>
    <w:rsid w:val="009F4CF0"/>
    <w:rsid w:val="009F5A60"/>
    <w:rsid w:val="009F6393"/>
    <w:rsid w:val="009F7F72"/>
    <w:rsid w:val="00A00AAF"/>
    <w:rsid w:val="00A013C8"/>
    <w:rsid w:val="00A02CC0"/>
    <w:rsid w:val="00A0373C"/>
    <w:rsid w:val="00A05B8F"/>
    <w:rsid w:val="00A0647B"/>
    <w:rsid w:val="00A06BAD"/>
    <w:rsid w:val="00A10835"/>
    <w:rsid w:val="00A11FC5"/>
    <w:rsid w:val="00A12E0E"/>
    <w:rsid w:val="00A140EF"/>
    <w:rsid w:val="00A16001"/>
    <w:rsid w:val="00A22DEC"/>
    <w:rsid w:val="00A239F4"/>
    <w:rsid w:val="00A243F5"/>
    <w:rsid w:val="00A24B37"/>
    <w:rsid w:val="00A26E62"/>
    <w:rsid w:val="00A34B99"/>
    <w:rsid w:val="00A35F3D"/>
    <w:rsid w:val="00A37788"/>
    <w:rsid w:val="00A401E0"/>
    <w:rsid w:val="00A43251"/>
    <w:rsid w:val="00A46C10"/>
    <w:rsid w:val="00A576EF"/>
    <w:rsid w:val="00A57F70"/>
    <w:rsid w:val="00A61AB5"/>
    <w:rsid w:val="00A623DB"/>
    <w:rsid w:val="00A62958"/>
    <w:rsid w:val="00A64F54"/>
    <w:rsid w:val="00A67061"/>
    <w:rsid w:val="00A672DA"/>
    <w:rsid w:val="00A675BC"/>
    <w:rsid w:val="00A716BF"/>
    <w:rsid w:val="00A73DE8"/>
    <w:rsid w:val="00A742CD"/>
    <w:rsid w:val="00A75249"/>
    <w:rsid w:val="00A75349"/>
    <w:rsid w:val="00A809B1"/>
    <w:rsid w:val="00A82511"/>
    <w:rsid w:val="00A82CCB"/>
    <w:rsid w:val="00A833F5"/>
    <w:rsid w:val="00A83BA0"/>
    <w:rsid w:val="00A85629"/>
    <w:rsid w:val="00A86B17"/>
    <w:rsid w:val="00A90748"/>
    <w:rsid w:val="00A9243C"/>
    <w:rsid w:val="00A92ED0"/>
    <w:rsid w:val="00A948B4"/>
    <w:rsid w:val="00A95CBD"/>
    <w:rsid w:val="00AA09F5"/>
    <w:rsid w:val="00AA3342"/>
    <w:rsid w:val="00AA41A9"/>
    <w:rsid w:val="00AA4F16"/>
    <w:rsid w:val="00AA5E46"/>
    <w:rsid w:val="00AB1A63"/>
    <w:rsid w:val="00AB26B8"/>
    <w:rsid w:val="00AB292C"/>
    <w:rsid w:val="00AB32D0"/>
    <w:rsid w:val="00AB38A0"/>
    <w:rsid w:val="00AB51BB"/>
    <w:rsid w:val="00AB74FE"/>
    <w:rsid w:val="00AB7A02"/>
    <w:rsid w:val="00AC0394"/>
    <w:rsid w:val="00AC0519"/>
    <w:rsid w:val="00AC21B1"/>
    <w:rsid w:val="00AC3745"/>
    <w:rsid w:val="00AC3D76"/>
    <w:rsid w:val="00AC4590"/>
    <w:rsid w:val="00AC50A8"/>
    <w:rsid w:val="00AC7321"/>
    <w:rsid w:val="00AC74FE"/>
    <w:rsid w:val="00AD0AC6"/>
    <w:rsid w:val="00AD4DC0"/>
    <w:rsid w:val="00AD7FB5"/>
    <w:rsid w:val="00AE00EB"/>
    <w:rsid w:val="00AE0A93"/>
    <w:rsid w:val="00AE159E"/>
    <w:rsid w:val="00AE199C"/>
    <w:rsid w:val="00AE1C8F"/>
    <w:rsid w:val="00AE2A7F"/>
    <w:rsid w:val="00AF13DB"/>
    <w:rsid w:val="00AF461B"/>
    <w:rsid w:val="00AF4EA7"/>
    <w:rsid w:val="00AF626E"/>
    <w:rsid w:val="00B028A0"/>
    <w:rsid w:val="00B02AB7"/>
    <w:rsid w:val="00B05987"/>
    <w:rsid w:val="00B05A1A"/>
    <w:rsid w:val="00B06C13"/>
    <w:rsid w:val="00B104E7"/>
    <w:rsid w:val="00B11708"/>
    <w:rsid w:val="00B14397"/>
    <w:rsid w:val="00B145A3"/>
    <w:rsid w:val="00B1607D"/>
    <w:rsid w:val="00B166CE"/>
    <w:rsid w:val="00B16D28"/>
    <w:rsid w:val="00B179A0"/>
    <w:rsid w:val="00B3182B"/>
    <w:rsid w:val="00B31FB7"/>
    <w:rsid w:val="00B3290A"/>
    <w:rsid w:val="00B339F0"/>
    <w:rsid w:val="00B3482D"/>
    <w:rsid w:val="00B36486"/>
    <w:rsid w:val="00B4154B"/>
    <w:rsid w:val="00B43015"/>
    <w:rsid w:val="00B4371F"/>
    <w:rsid w:val="00B44996"/>
    <w:rsid w:val="00B45237"/>
    <w:rsid w:val="00B5003A"/>
    <w:rsid w:val="00B50879"/>
    <w:rsid w:val="00B5188F"/>
    <w:rsid w:val="00B55231"/>
    <w:rsid w:val="00B56FA8"/>
    <w:rsid w:val="00B60697"/>
    <w:rsid w:val="00B64AA6"/>
    <w:rsid w:val="00B64E64"/>
    <w:rsid w:val="00B65143"/>
    <w:rsid w:val="00B656D2"/>
    <w:rsid w:val="00B65905"/>
    <w:rsid w:val="00B65A12"/>
    <w:rsid w:val="00B669C6"/>
    <w:rsid w:val="00B674DD"/>
    <w:rsid w:val="00B71E86"/>
    <w:rsid w:val="00B72E62"/>
    <w:rsid w:val="00B74101"/>
    <w:rsid w:val="00B747C8"/>
    <w:rsid w:val="00B755E6"/>
    <w:rsid w:val="00B758BC"/>
    <w:rsid w:val="00B8307E"/>
    <w:rsid w:val="00B8495C"/>
    <w:rsid w:val="00B87510"/>
    <w:rsid w:val="00B92305"/>
    <w:rsid w:val="00B93399"/>
    <w:rsid w:val="00B95E1B"/>
    <w:rsid w:val="00B97C65"/>
    <w:rsid w:val="00B97F8C"/>
    <w:rsid w:val="00BA0CED"/>
    <w:rsid w:val="00BA145A"/>
    <w:rsid w:val="00BA21D2"/>
    <w:rsid w:val="00BA2DE0"/>
    <w:rsid w:val="00BA38D7"/>
    <w:rsid w:val="00BA4BEF"/>
    <w:rsid w:val="00BA75B0"/>
    <w:rsid w:val="00BA7E98"/>
    <w:rsid w:val="00BB0947"/>
    <w:rsid w:val="00BB1D3C"/>
    <w:rsid w:val="00BB589B"/>
    <w:rsid w:val="00BC1EF6"/>
    <w:rsid w:val="00BC2065"/>
    <w:rsid w:val="00BC5162"/>
    <w:rsid w:val="00BC57E3"/>
    <w:rsid w:val="00BC70C4"/>
    <w:rsid w:val="00BD0927"/>
    <w:rsid w:val="00BD1C04"/>
    <w:rsid w:val="00BD23E8"/>
    <w:rsid w:val="00BD2485"/>
    <w:rsid w:val="00BD2B9B"/>
    <w:rsid w:val="00BD429E"/>
    <w:rsid w:val="00BD4C81"/>
    <w:rsid w:val="00BD5456"/>
    <w:rsid w:val="00BE074C"/>
    <w:rsid w:val="00BE11A6"/>
    <w:rsid w:val="00BE2A8D"/>
    <w:rsid w:val="00BE4058"/>
    <w:rsid w:val="00BE4E06"/>
    <w:rsid w:val="00BE4EFE"/>
    <w:rsid w:val="00BF1583"/>
    <w:rsid w:val="00BF167C"/>
    <w:rsid w:val="00BF2660"/>
    <w:rsid w:val="00BF7F1B"/>
    <w:rsid w:val="00C00BAF"/>
    <w:rsid w:val="00C00C69"/>
    <w:rsid w:val="00C00D45"/>
    <w:rsid w:val="00C02042"/>
    <w:rsid w:val="00C03A16"/>
    <w:rsid w:val="00C040CB"/>
    <w:rsid w:val="00C06931"/>
    <w:rsid w:val="00C075FF"/>
    <w:rsid w:val="00C07C6B"/>
    <w:rsid w:val="00C11A3C"/>
    <w:rsid w:val="00C12731"/>
    <w:rsid w:val="00C16511"/>
    <w:rsid w:val="00C16B10"/>
    <w:rsid w:val="00C20765"/>
    <w:rsid w:val="00C20B7A"/>
    <w:rsid w:val="00C25CE6"/>
    <w:rsid w:val="00C3170C"/>
    <w:rsid w:val="00C319FE"/>
    <w:rsid w:val="00C32B3A"/>
    <w:rsid w:val="00C33481"/>
    <w:rsid w:val="00C34B28"/>
    <w:rsid w:val="00C34E6A"/>
    <w:rsid w:val="00C354D7"/>
    <w:rsid w:val="00C35EAC"/>
    <w:rsid w:val="00C42624"/>
    <w:rsid w:val="00C4387B"/>
    <w:rsid w:val="00C45B13"/>
    <w:rsid w:val="00C45DA8"/>
    <w:rsid w:val="00C46852"/>
    <w:rsid w:val="00C518BA"/>
    <w:rsid w:val="00C51A5B"/>
    <w:rsid w:val="00C52079"/>
    <w:rsid w:val="00C521E3"/>
    <w:rsid w:val="00C545AE"/>
    <w:rsid w:val="00C551E1"/>
    <w:rsid w:val="00C56020"/>
    <w:rsid w:val="00C5786E"/>
    <w:rsid w:val="00C60037"/>
    <w:rsid w:val="00C6279B"/>
    <w:rsid w:val="00C63D54"/>
    <w:rsid w:val="00C64227"/>
    <w:rsid w:val="00C704BE"/>
    <w:rsid w:val="00C72586"/>
    <w:rsid w:val="00C7331C"/>
    <w:rsid w:val="00C8114C"/>
    <w:rsid w:val="00C83123"/>
    <w:rsid w:val="00C83D7B"/>
    <w:rsid w:val="00C861A2"/>
    <w:rsid w:val="00C8684C"/>
    <w:rsid w:val="00C911C5"/>
    <w:rsid w:val="00C917B1"/>
    <w:rsid w:val="00C91A8D"/>
    <w:rsid w:val="00C93B10"/>
    <w:rsid w:val="00CA13E3"/>
    <w:rsid w:val="00CA298F"/>
    <w:rsid w:val="00CA382F"/>
    <w:rsid w:val="00CA40AC"/>
    <w:rsid w:val="00CA68CC"/>
    <w:rsid w:val="00CB0082"/>
    <w:rsid w:val="00CB19F6"/>
    <w:rsid w:val="00CB5D9A"/>
    <w:rsid w:val="00CB7ABF"/>
    <w:rsid w:val="00CC0F85"/>
    <w:rsid w:val="00CC1904"/>
    <w:rsid w:val="00CC24B7"/>
    <w:rsid w:val="00CC31F8"/>
    <w:rsid w:val="00CC3B6D"/>
    <w:rsid w:val="00CC485F"/>
    <w:rsid w:val="00CD109A"/>
    <w:rsid w:val="00CD15AB"/>
    <w:rsid w:val="00CD2EBE"/>
    <w:rsid w:val="00CD3A4B"/>
    <w:rsid w:val="00CD3E34"/>
    <w:rsid w:val="00CD4CFA"/>
    <w:rsid w:val="00CE4ACB"/>
    <w:rsid w:val="00CE4DA7"/>
    <w:rsid w:val="00CE50D5"/>
    <w:rsid w:val="00CE6D01"/>
    <w:rsid w:val="00CE73EB"/>
    <w:rsid w:val="00CF0E57"/>
    <w:rsid w:val="00CF1AED"/>
    <w:rsid w:val="00CF2383"/>
    <w:rsid w:val="00CF374D"/>
    <w:rsid w:val="00CF394B"/>
    <w:rsid w:val="00CF4397"/>
    <w:rsid w:val="00CF5970"/>
    <w:rsid w:val="00CF6442"/>
    <w:rsid w:val="00CF6B9E"/>
    <w:rsid w:val="00CF6FBE"/>
    <w:rsid w:val="00CF703B"/>
    <w:rsid w:val="00D0061F"/>
    <w:rsid w:val="00D0073F"/>
    <w:rsid w:val="00D008CC"/>
    <w:rsid w:val="00D016E1"/>
    <w:rsid w:val="00D03D06"/>
    <w:rsid w:val="00D05C91"/>
    <w:rsid w:val="00D07190"/>
    <w:rsid w:val="00D1269C"/>
    <w:rsid w:val="00D13D2A"/>
    <w:rsid w:val="00D14FDE"/>
    <w:rsid w:val="00D16C70"/>
    <w:rsid w:val="00D17623"/>
    <w:rsid w:val="00D17D91"/>
    <w:rsid w:val="00D20E1C"/>
    <w:rsid w:val="00D27F37"/>
    <w:rsid w:val="00D30FC7"/>
    <w:rsid w:val="00D31B64"/>
    <w:rsid w:val="00D32DB8"/>
    <w:rsid w:val="00D375D5"/>
    <w:rsid w:val="00D378E3"/>
    <w:rsid w:val="00D40055"/>
    <w:rsid w:val="00D41F59"/>
    <w:rsid w:val="00D43D51"/>
    <w:rsid w:val="00D4765D"/>
    <w:rsid w:val="00D47B8B"/>
    <w:rsid w:val="00D521DA"/>
    <w:rsid w:val="00D54BAB"/>
    <w:rsid w:val="00D56EC0"/>
    <w:rsid w:val="00D6070C"/>
    <w:rsid w:val="00D63063"/>
    <w:rsid w:val="00D66073"/>
    <w:rsid w:val="00D674D6"/>
    <w:rsid w:val="00D71212"/>
    <w:rsid w:val="00D717F8"/>
    <w:rsid w:val="00D71A55"/>
    <w:rsid w:val="00D72312"/>
    <w:rsid w:val="00D73BAA"/>
    <w:rsid w:val="00D748A9"/>
    <w:rsid w:val="00D75DAD"/>
    <w:rsid w:val="00D7662D"/>
    <w:rsid w:val="00D77123"/>
    <w:rsid w:val="00D8177C"/>
    <w:rsid w:val="00D83B3B"/>
    <w:rsid w:val="00D84631"/>
    <w:rsid w:val="00D848DF"/>
    <w:rsid w:val="00D84913"/>
    <w:rsid w:val="00D87EB0"/>
    <w:rsid w:val="00D9047A"/>
    <w:rsid w:val="00D921DB"/>
    <w:rsid w:val="00D92C3C"/>
    <w:rsid w:val="00D931BC"/>
    <w:rsid w:val="00D93AFA"/>
    <w:rsid w:val="00D93E8B"/>
    <w:rsid w:val="00D9587D"/>
    <w:rsid w:val="00D9748B"/>
    <w:rsid w:val="00DA05BB"/>
    <w:rsid w:val="00DA2DE6"/>
    <w:rsid w:val="00DA3C2C"/>
    <w:rsid w:val="00DA538C"/>
    <w:rsid w:val="00DA59BD"/>
    <w:rsid w:val="00DA7FEA"/>
    <w:rsid w:val="00DB0B8A"/>
    <w:rsid w:val="00DB14ED"/>
    <w:rsid w:val="00DB2ABF"/>
    <w:rsid w:val="00DB5F80"/>
    <w:rsid w:val="00DB6175"/>
    <w:rsid w:val="00DB6EE1"/>
    <w:rsid w:val="00DB78D0"/>
    <w:rsid w:val="00DC0AC0"/>
    <w:rsid w:val="00DC0E0D"/>
    <w:rsid w:val="00DC1C01"/>
    <w:rsid w:val="00DC6DC8"/>
    <w:rsid w:val="00DC7CB2"/>
    <w:rsid w:val="00DD4F4C"/>
    <w:rsid w:val="00DD522A"/>
    <w:rsid w:val="00DD572C"/>
    <w:rsid w:val="00DD65CE"/>
    <w:rsid w:val="00DD66B7"/>
    <w:rsid w:val="00DD6D0F"/>
    <w:rsid w:val="00DE0990"/>
    <w:rsid w:val="00DE11A9"/>
    <w:rsid w:val="00DE28B4"/>
    <w:rsid w:val="00DE49EB"/>
    <w:rsid w:val="00DE5AA0"/>
    <w:rsid w:val="00DE7210"/>
    <w:rsid w:val="00DE742B"/>
    <w:rsid w:val="00DE7C84"/>
    <w:rsid w:val="00DF1DC7"/>
    <w:rsid w:val="00DF2F20"/>
    <w:rsid w:val="00DF484D"/>
    <w:rsid w:val="00DF495A"/>
    <w:rsid w:val="00DF5D50"/>
    <w:rsid w:val="00DF5DB7"/>
    <w:rsid w:val="00DF6767"/>
    <w:rsid w:val="00E018B1"/>
    <w:rsid w:val="00E038C2"/>
    <w:rsid w:val="00E1108A"/>
    <w:rsid w:val="00E159CD"/>
    <w:rsid w:val="00E15E51"/>
    <w:rsid w:val="00E16A1E"/>
    <w:rsid w:val="00E177FC"/>
    <w:rsid w:val="00E230BA"/>
    <w:rsid w:val="00E240D5"/>
    <w:rsid w:val="00E268FE"/>
    <w:rsid w:val="00E34DC5"/>
    <w:rsid w:val="00E35731"/>
    <w:rsid w:val="00E35E5A"/>
    <w:rsid w:val="00E3660F"/>
    <w:rsid w:val="00E37469"/>
    <w:rsid w:val="00E37FA6"/>
    <w:rsid w:val="00E41CFD"/>
    <w:rsid w:val="00E43A79"/>
    <w:rsid w:val="00E43C48"/>
    <w:rsid w:val="00E44660"/>
    <w:rsid w:val="00E44F04"/>
    <w:rsid w:val="00E455D9"/>
    <w:rsid w:val="00E463DC"/>
    <w:rsid w:val="00E47C59"/>
    <w:rsid w:val="00E50A26"/>
    <w:rsid w:val="00E50C5F"/>
    <w:rsid w:val="00E51386"/>
    <w:rsid w:val="00E536F2"/>
    <w:rsid w:val="00E53D27"/>
    <w:rsid w:val="00E54A8B"/>
    <w:rsid w:val="00E54F43"/>
    <w:rsid w:val="00E565DF"/>
    <w:rsid w:val="00E60FDF"/>
    <w:rsid w:val="00E6127F"/>
    <w:rsid w:val="00E6179A"/>
    <w:rsid w:val="00E6203B"/>
    <w:rsid w:val="00E6280C"/>
    <w:rsid w:val="00E63879"/>
    <w:rsid w:val="00E640F0"/>
    <w:rsid w:val="00E6484E"/>
    <w:rsid w:val="00E65ADB"/>
    <w:rsid w:val="00E70295"/>
    <w:rsid w:val="00E7106D"/>
    <w:rsid w:val="00E7163B"/>
    <w:rsid w:val="00E72B35"/>
    <w:rsid w:val="00E74C3B"/>
    <w:rsid w:val="00E75666"/>
    <w:rsid w:val="00E80DCD"/>
    <w:rsid w:val="00E81C23"/>
    <w:rsid w:val="00E82DCD"/>
    <w:rsid w:val="00E857B1"/>
    <w:rsid w:val="00E866D9"/>
    <w:rsid w:val="00E868A5"/>
    <w:rsid w:val="00E879B8"/>
    <w:rsid w:val="00E91DB9"/>
    <w:rsid w:val="00E9219E"/>
    <w:rsid w:val="00E93078"/>
    <w:rsid w:val="00E94F9D"/>
    <w:rsid w:val="00E96180"/>
    <w:rsid w:val="00EA0BF4"/>
    <w:rsid w:val="00EA0E48"/>
    <w:rsid w:val="00EA0F66"/>
    <w:rsid w:val="00EA717D"/>
    <w:rsid w:val="00EB1432"/>
    <w:rsid w:val="00EB2A21"/>
    <w:rsid w:val="00EB2AE6"/>
    <w:rsid w:val="00EB49B2"/>
    <w:rsid w:val="00EC048D"/>
    <w:rsid w:val="00EC0B30"/>
    <w:rsid w:val="00EC25C3"/>
    <w:rsid w:val="00EC2E4D"/>
    <w:rsid w:val="00EC3BDA"/>
    <w:rsid w:val="00EC6821"/>
    <w:rsid w:val="00EC6A51"/>
    <w:rsid w:val="00EC71C2"/>
    <w:rsid w:val="00ED0E88"/>
    <w:rsid w:val="00ED0F4E"/>
    <w:rsid w:val="00ED1737"/>
    <w:rsid w:val="00ED231B"/>
    <w:rsid w:val="00ED3051"/>
    <w:rsid w:val="00ED6346"/>
    <w:rsid w:val="00ED6488"/>
    <w:rsid w:val="00ED7971"/>
    <w:rsid w:val="00EE144C"/>
    <w:rsid w:val="00EE37C0"/>
    <w:rsid w:val="00EE37F5"/>
    <w:rsid w:val="00EE4CCB"/>
    <w:rsid w:val="00EE5A59"/>
    <w:rsid w:val="00EF1A17"/>
    <w:rsid w:val="00EF1C25"/>
    <w:rsid w:val="00EF4DFD"/>
    <w:rsid w:val="00EF59F7"/>
    <w:rsid w:val="00EF67F6"/>
    <w:rsid w:val="00EF7FA6"/>
    <w:rsid w:val="00F0002E"/>
    <w:rsid w:val="00F00F21"/>
    <w:rsid w:val="00F04CB8"/>
    <w:rsid w:val="00F055DC"/>
    <w:rsid w:val="00F059D3"/>
    <w:rsid w:val="00F109DA"/>
    <w:rsid w:val="00F109F9"/>
    <w:rsid w:val="00F11C6E"/>
    <w:rsid w:val="00F14B76"/>
    <w:rsid w:val="00F211A7"/>
    <w:rsid w:val="00F2734D"/>
    <w:rsid w:val="00F3017D"/>
    <w:rsid w:val="00F312A9"/>
    <w:rsid w:val="00F32281"/>
    <w:rsid w:val="00F32712"/>
    <w:rsid w:val="00F32D5F"/>
    <w:rsid w:val="00F34297"/>
    <w:rsid w:val="00F3628D"/>
    <w:rsid w:val="00F371AD"/>
    <w:rsid w:val="00F3778A"/>
    <w:rsid w:val="00F44711"/>
    <w:rsid w:val="00F44D1A"/>
    <w:rsid w:val="00F44E73"/>
    <w:rsid w:val="00F50193"/>
    <w:rsid w:val="00F510D8"/>
    <w:rsid w:val="00F52965"/>
    <w:rsid w:val="00F54532"/>
    <w:rsid w:val="00F55715"/>
    <w:rsid w:val="00F55F38"/>
    <w:rsid w:val="00F56897"/>
    <w:rsid w:val="00F61BD7"/>
    <w:rsid w:val="00F62771"/>
    <w:rsid w:val="00F62CE3"/>
    <w:rsid w:val="00F6304B"/>
    <w:rsid w:val="00F63675"/>
    <w:rsid w:val="00F65611"/>
    <w:rsid w:val="00F66AC6"/>
    <w:rsid w:val="00F704A0"/>
    <w:rsid w:val="00F70AFF"/>
    <w:rsid w:val="00F72B5F"/>
    <w:rsid w:val="00F735AE"/>
    <w:rsid w:val="00F735E1"/>
    <w:rsid w:val="00F8095A"/>
    <w:rsid w:val="00F8148A"/>
    <w:rsid w:val="00F81A9B"/>
    <w:rsid w:val="00F82B49"/>
    <w:rsid w:val="00F8301A"/>
    <w:rsid w:val="00F8431D"/>
    <w:rsid w:val="00F85B5C"/>
    <w:rsid w:val="00F876E6"/>
    <w:rsid w:val="00F87920"/>
    <w:rsid w:val="00F87F64"/>
    <w:rsid w:val="00F916DE"/>
    <w:rsid w:val="00F93274"/>
    <w:rsid w:val="00F93482"/>
    <w:rsid w:val="00FA10C4"/>
    <w:rsid w:val="00FA1B19"/>
    <w:rsid w:val="00FA1C21"/>
    <w:rsid w:val="00FA442B"/>
    <w:rsid w:val="00FA7E9B"/>
    <w:rsid w:val="00FB1608"/>
    <w:rsid w:val="00FB329F"/>
    <w:rsid w:val="00FB331D"/>
    <w:rsid w:val="00FB487E"/>
    <w:rsid w:val="00FB5015"/>
    <w:rsid w:val="00FB6959"/>
    <w:rsid w:val="00FB7851"/>
    <w:rsid w:val="00FC0299"/>
    <w:rsid w:val="00FC1175"/>
    <w:rsid w:val="00FC13EE"/>
    <w:rsid w:val="00FC255C"/>
    <w:rsid w:val="00FC2697"/>
    <w:rsid w:val="00FC2778"/>
    <w:rsid w:val="00FC2B7F"/>
    <w:rsid w:val="00FC4136"/>
    <w:rsid w:val="00FC622B"/>
    <w:rsid w:val="00FC6DDC"/>
    <w:rsid w:val="00FC6E20"/>
    <w:rsid w:val="00FC7CDE"/>
    <w:rsid w:val="00FD279B"/>
    <w:rsid w:val="00FD377F"/>
    <w:rsid w:val="00FD6255"/>
    <w:rsid w:val="00FD6960"/>
    <w:rsid w:val="00FE586B"/>
    <w:rsid w:val="00FE702F"/>
    <w:rsid w:val="00FE7F92"/>
    <w:rsid w:val="00FF521E"/>
    <w:rsid w:val="00FF6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48E553EB"/>
  <w15:docId w15:val="{B18EF22E-A91B-4157-8263-2D47B947F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C6552"/>
  </w:style>
  <w:style w:type="paragraph" w:styleId="1">
    <w:name w:val="heading 1"/>
    <w:basedOn w:val="a"/>
    <w:next w:val="a"/>
    <w:link w:val="10"/>
    <w:uiPriority w:val="9"/>
    <w:qFormat/>
    <w:rsid w:val="009C65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55363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55363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355363"/>
    <w:pPr>
      <w:keepNext/>
      <w:keepLines/>
      <w:spacing w:before="40" w:after="0" w:line="276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93D46"/>
    <w:pPr>
      <w:spacing w:before="240" w:after="60" w:line="276" w:lineRule="auto"/>
      <w:outlineLvl w:val="6"/>
    </w:pPr>
    <w:rPr>
      <w:rFonts w:ascii="Calibri" w:eastAsia="Times New Roman" w:hAnsi="Calibri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C6552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9C655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TOC Heading"/>
    <w:basedOn w:val="1"/>
    <w:next w:val="a"/>
    <w:uiPriority w:val="39"/>
    <w:unhideWhenUsed/>
    <w:qFormat/>
    <w:rsid w:val="009C6552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9C655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9C6552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9C6552"/>
    <w:pPr>
      <w:spacing w:after="100"/>
      <w:ind w:left="440"/>
    </w:pPr>
  </w:style>
  <w:style w:type="character" w:customStyle="1" w:styleId="20">
    <w:name w:val="Заголовок 2 Знак"/>
    <w:basedOn w:val="a0"/>
    <w:link w:val="2"/>
    <w:uiPriority w:val="9"/>
    <w:rsid w:val="0035536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35536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rsid w:val="0035536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a5">
    <w:name w:val="Table Grid"/>
    <w:basedOn w:val="a1"/>
    <w:uiPriority w:val="59"/>
    <w:rsid w:val="003553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355363"/>
    <w:pPr>
      <w:spacing w:after="200" w:line="276" w:lineRule="auto"/>
      <w:ind w:left="720"/>
      <w:contextualSpacing/>
    </w:pPr>
  </w:style>
  <w:style w:type="character" w:styleId="a7">
    <w:name w:val="FollowedHyperlink"/>
    <w:basedOn w:val="a0"/>
    <w:uiPriority w:val="99"/>
    <w:semiHidden/>
    <w:unhideWhenUsed/>
    <w:rsid w:val="00355363"/>
    <w:rPr>
      <w:color w:val="954F72" w:themeColor="followedHyperlink"/>
      <w:u w:val="single"/>
    </w:rPr>
  </w:style>
  <w:style w:type="paragraph" w:styleId="a8">
    <w:name w:val="Normal (Web)"/>
    <w:basedOn w:val="a"/>
    <w:uiPriority w:val="99"/>
    <w:unhideWhenUsed/>
    <w:rsid w:val="003553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3553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355363"/>
    <w:rPr>
      <w:rFonts w:ascii="Tahoma" w:hAnsi="Tahoma" w:cs="Tahoma"/>
      <w:sz w:val="16"/>
      <w:szCs w:val="16"/>
    </w:rPr>
  </w:style>
  <w:style w:type="character" w:styleId="ab">
    <w:name w:val="Placeholder Text"/>
    <w:basedOn w:val="a0"/>
    <w:uiPriority w:val="99"/>
    <w:semiHidden/>
    <w:rsid w:val="00355363"/>
    <w:rPr>
      <w:color w:val="808080"/>
    </w:rPr>
  </w:style>
  <w:style w:type="character" w:customStyle="1" w:styleId="2Georgia85pt0pt">
    <w:name w:val="Основной текст (2) + Georgia;8;5 pt;Интервал 0 pt"/>
    <w:basedOn w:val="a0"/>
    <w:rsid w:val="00355363"/>
    <w:rPr>
      <w:rFonts w:ascii="Georgia" w:eastAsia="Georgia" w:hAnsi="Georgia" w:cs="Georgia"/>
      <w:b w:val="0"/>
      <w:bCs w:val="0"/>
      <w:i w:val="0"/>
      <w:iCs w:val="0"/>
      <w:smallCaps w:val="0"/>
      <w:strike w:val="0"/>
      <w:color w:val="000000"/>
      <w:spacing w:val="-10"/>
      <w:w w:val="100"/>
      <w:position w:val="0"/>
      <w:sz w:val="17"/>
      <w:szCs w:val="17"/>
      <w:u w:val="none"/>
      <w:lang w:val="en-US" w:eastAsia="en-US" w:bidi="en-US"/>
    </w:rPr>
  </w:style>
  <w:style w:type="character" w:customStyle="1" w:styleId="22">
    <w:name w:val="Основной текст (2)_"/>
    <w:basedOn w:val="a0"/>
    <w:link w:val="23"/>
    <w:rsid w:val="00355363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character" w:customStyle="1" w:styleId="2Georgia85pt">
    <w:name w:val="Основной текст (2) + Georgia;8;5 pt"/>
    <w:basedOn w:val="22"/>
    <w:rsid w:val="00355363"/>
    <w:rPr>
      <w:rFonts w:ascii="Georgia" w:eastAsia="Georgia" w:hAnsi="Georgia" w:cs="Georgia"/>
      <w:color w:val="000000"/>
      <w:spacing w:val="0"/>
      <w:w w:val="100"/>
      <w:position w:val="0"/>
      <w:sz w:val="17"/>
      <w:szCs w:val="17"/>
      <w:shd w:val="clear" w:color="auto" w:fill="FFFFFF"/>
      <w:lang w:val="en-US" w:eastAsia="en-US" w:bidi="en-US"/>
    </w:rPr>
  </w:style>
  <w:style w:type="paragraph" w:customStyle="1" w:styleId="23">
    <w:name w:val="Основной текст (2)"/>
    <w:basedOn w:val="a"/>
    <w:link w:val="22"/>
    <w:rsid w:val="00355363"/>
    <w:pPr>
      <w:widowControl w:val="0"/>
      <w:shd w:val="clear" w:color="auto" w:fill="FFFFFF"/>
      <w:spacing w:before="120" w:after="120" w:line="283" w:lineRule="exact"/>
      <w:ind w:hanging="760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30Exact">
    <w:name w:val="Основной текст (30) Exact"/>
    <w:basedOn w:val="a0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9"/>
      <w:szCs w:val="19"/>
      <w:u w:val="none"/>
    </w:rPr>
  </w:style>
  <w:style w:type="character" w:customStyle="1" w:styleId="300">
    <w:name w:val="Основной текст (30)_"/>
    <w:basedOn w:val="a0"/>
    <w:link w:val="301"/>
    <w:rsid w:val="00355363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301">
    <w:name w:val="Основной текст (30)"/>
    <w:basedOn w:val="a"/>
    <w:link w:val="300"/>
    <w:rsid w:val="00355363"/>
    <w:pPr>
      <w:widowControl w:val="0"/>
      <w:shd w:val="clear" w:color="auto" w:fill="FFFFFF"/>
      <w:spacing w:after="0" w:line="230" w:lineRule="exact"/>
      <w:jc w:val="right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58">
    <w:name w:val="Основной текст (58)_"/>
    <w:basedOn w:val="a0"/>
    <w:link w:val="580"/>
    <w:rsid w:val="00355363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character" w:customStyle="1" w:styleId="58Exact">
    <w:name w:val="Основной текст (58) Exact"/>
    <w:basedOn w:val="58"/>
    <w:rsid w:val="00355363"/>
    <w:rPr>
      <w:rFonts w:ascii="Times New Roman" w:eastAsia="Times New Roman" w:hAnsi="Times New Roman" w:cs="Times New Roman"/>
      <w:color w:val="000000"/>
      <w:spacing w:val="0"/>
      <w:w w:val="100"/>
      <w:position w:val="0"/>
      <w:sz w:val="19"/>
      <w:szCs w:val="19"/>
      <w:shd w:val="clear" w:color="auto" w:fill="FFFFFF"/>
      <w:lang w:val="en-US" w:eastAsia="en-US" w:bidi="en-US"/>
    </w:rPr>
  </w:style>
  <w:style w:type="paragraph" w:customStyle="1" w:styleId="580">
    <w:name w:val="Основной текст (58)"/>
    <w:basedOn w:val="a"/>
    <w:link w:val="58"/>
    <w:rsid w:val="00355363"/>
    <w:pPr>
      <w:widowControl w:val="0"/>
      <w:shd w:val="clear" w:color="auto" w:fill="FFFFFF"/>
      <w:spacing w:before="120" w:after="180" w:line="0" w:lineRule="atLeast"/>
      <w:jc w:val="center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27pt">
    <w:name w:val="Основной текст (2) + 7 pt"/>
    <w:basedOn w:val="22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4"/>
      <w:szCs w:val="14"/>
      <w:u w:val="none"/>
      <w:shd w:val="clear" w:color="auto" w:fill="FFFFFF"/>
      <w:lang w:val="ru-RU" w:eastAsia="ru-RU" w:bidi="ru-RU"/>
    </w:rPr>
  </w:style>
  <w:style w:type="character" w:customStyle="1" w:styleId="2Georgia5pt">
    <w:name w:val="Основной текст (2) + Georgia;5 pt"/>
    <w:basedOn w:val="22"/>
    <w:rsid w:val="00355363"/>
    <w:rPr>
      <w:rFonts w:ascii="Georgia" w:eastAsia="Georgia" w:hAnsi="Georgia" w:cs="Georgi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0"/>
      <w:szCs w:val="10"/>
      <w:u w:val="none"/>
      <w:shd w:val="clear" w:color="auto" w:fill="FFFFFF"/>
      <w:lang w:val="en-US" w:eastAsia="en-US" w:bidi="en-US"/>
    </w:rPr>
  </w:style>
  <w:style w:type="character" w:customStyle="1" w:styleId="2Exact">
    <w:name w:val="Основной текст (2) Exact"/>
    <w:basedOn w:val="a0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9"/>
      <w:szCs w:val="19"/>
      <w:u w:val="none"/>
    </w:rPr>
  </w:style>
  <w:style w:type="character" w:customStyle="1" w:styleId="2Exact0">
    <w:name w:val="Основной текст (2) + Курсив Exact"/>
    <w:basedOn w:val="22"/>
    <w:rsid w:val="00355363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en-US" w:eastAsia="en-US" w:bidi="en-US"/>
    </w:rPr>
  </w:style>
  <w:style w:type="character" w:customStyle="1" w:styleId="28ptExact">
    <w:name w:val="Основной текст (2) + 8 pt;Малые прописные Exact"/>
    <w:basedOn w:val="22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16"/>
      <w:szCs w:val="16"/>
      <w:u w:val="none"/>
      <w:shd w:val="clear" w:color="auto" w:fill="FFFFFF"/>
      <w:lang w:val="ru-RU" w:eastAsia="ru-RU" w:bidi="ru-RU"/>
    </w:rPr>
  </w:style>
  <w:style w:type="character" w:customStyle="1" w:styleId="2Georgia85ptExact">
    <w:name w:val="Основной текст (2) + Georgia;8;5 pt Exact"/>
    <w:basedOn w:val="22"/>
    <w:rsid w:val="00355363"/>
    <w:rPr>
      <w:rFonts w:ascii="Georgia" w:eastAsia="Georgia" w:hAnsi="Georgia" w:cs="Georgi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shd w:val="clear" w:color="auto" w:fill="FFFFFF"/>
      <w:lang w:val="en-US" w:eastAsia="en-US" w:bidi="en-US"/>
    </w:rPr>
  </w:style>
  <w:style w:type="character" w:styleId="ac">
    <w:name w:val="annotation reference"/>
    <w:basedOn w:val="a0"/>
    <w:uiPriority w:val="99"/>
    <w:semiHidden/>
    <w:unhideWhenUsed/>
    <w:rsid w:val="00355363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355363"/>
    <w:pPr>
      <w:spacing w:after="200"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355363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355363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355363"/>
    <w:rPr>
      <w:b/>
      <w:bCs/>
      <w:sz w:val="20"/>
      <w:szCs w:val="20"/>
    </w:rPr>
  </w:style>
  <w:style w:type="paragraph" w:styleId="af1">
    <w:name w:val="Revision"/>
    <w:hidden/>
    <w:uiPriority w:val="99"/>
    <w:semiHidden/>
    <w:rsid w:val="00355363"/>
    <w:pPr>
      <w:spacing w:after="0" w:line="240" w:lineRule="auto"/>
    </w:pPr>
  </w:style>
  <w:style w:type="character" w:customStyle="1" w:styleId="24">
    <w:name w:val="Основной текст (2) + Курсив"/>
    <w:basedOn w:val="22"/>
    <w:rsid w:val="00355363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19"/>
      <w:szCs w:val="19"/>
      <w:shd w:val="clear" w:color="auto" w:fill="FFFFFF"/>
      <w:lang w:val="ru-RU" w:eastAsia="ru-RU" w:bidi="ru-RU"/>
    </w:rPr>
  </w:style>
  <w:style w:type="character" w:customStyle="1" w:styleId="285pt">
    <w:name w:val="Основной текст (2) + 8;5 pt;Малые прописные"/>
    <w:basedOn w:val="22"/>
    <w:rsid w:val="00355363"/>
    <w:rPr>
      <w:rFonts w:ascii="Times New Roman" w:eastAsia="Times New Roman" w:hAnsi="Times New Roman" w:cs="Times New Roman"/>
      <w:smallCaps/>
      <w:color w:val="000000"/>
      <w:spacing w:val="0"/>
      <w:w w:val="100"/>
      <w:position w:val="0"/>
      <w:sz w:val="17"/>
      <w:szCs w:val="17"/>
      <w:shd w:val="clear" w:color="auto" w:fill="FFFFFF"/>
      <w:lang w:val="en-US" w:eastAsia="en-US" w:bidi="en-US"/>
    </w:rPr>
  </w:style>
  <w:style w:type="character" w:customStyle="1" w:styleId="25">
    <w:name w:val="Основной текст (2) + Малые прописные"/>
    <w:basedOn w:val="22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en-US" w:eastAsia="en-US" w:bidi="en-US"/>
    </w:rPr>
  </w:style>
  <w:style w:type="character" w:customStyle="1" w:styleId="210pt">
    <w:name w:val="Основной текст (2) + 10 pt;Полужирный;Малые прописные"/>
    <w:basedOn w:val="22"/>
    <w:rsid w:val="00355363"/>
    <w:rPr>
      <w:rFonts w:ascii="Times New Roman" w:eastAsia="Times New Roman" w:hAnsi="Times New Roman" w:cs="Times New Roman"/>
      <w:b/>
      <w:bCs/>
      <w:i w:val="0"/>
      <w:iCs w:val="0"/>
      <w:smallCaps/>
      <w:strike w:val="0"/>
      <w:color w:val="000000"/>
      <w:spacing w:val="0"/>
      <w:w w:val="100"/>
      <w:position w:val="0"/>
      <w:sz w:val="20"/>
      <w:szCs w:val="20"/>
      <w:u w:val="none"/>
      <w:shd w:val="clear" w:color="auto" w:fill="FFFFFF"/>
      <w:lang w:val="en-US" w:eastAsia="en-US" w:bidi="en-US"/>
    </w:rPr>
  </w:style>
  <w:style w:type="character" w:customStyle="1" w:styleId="48">
    <w:name w:val="Основной текст (48)_"/>
    <w:basedOn w:val="a0"/>
    <w:link w:val="480"/>
    <w:rsid w:val="00355363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character" w:customStyle="1" w:styleId="48Exact">
    <w:name w:val="Основной текст (48) Exact"/>
    <w:basedOn w:val="a0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9"/>
      <w:szCs w:val="19"/>
      <w:u w:val="none"/>
      <w:lang w:val="en-US" w:eastAsia="en-US" w:bidi="en-US"/>
    </w:rPr>
  </w:style>
  <w:style w:type="character" w:customStyle="1" w:styleId="29pt">
    <w:name w:val="Основной текст (2) + 9 pt;Малые прописные"/>
    <w:basedOn w:val="22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18"/>
      <w:szCs w:val="18"/>
      <w:u w:val="none"/>
      <w:shd w:val="clear" w:color="auto" w:fill="FFFFFF"/>
      <w:lang w:val="en-US" w:eastAsia="en-US" w:bidi="en-US"/>
    </w:rPr>
  </w:style>
  <w:style w:type="paragraph" w:customStyle="1" w:styleId="480">
    <w:name w:val="Основной текст (48)"/>
    <w:basedOn w:val="a"/>
    <w:link w:val="48"/>
    <w:rsid w:val="00355363"/>
    <w:pPr>
      <w:widowControl w:val="0"/>
      <w:shd w:val="clear" w:color="auto" w:fill="FFFFFF"/>
      <w:spacing w:after="0" w:line="298" w:lineRule="exact"/>
      <w:jc w:val="both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af2">
    <w:name w:val="Колонтитул_"/>
    <w:basedOn w:val="a0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-10"/>
      <w:sz w:val="17"/>
      <w:szCs w:val="17"/>
      <w:u w:val="none"/>
    </w:rPr>
  </w:style>
  <w:style w:type="character" w:customStyle="1" w:styleId="af3">
    <w:name w:val="Колонтитул"/>
    <w:basedOn w:val="af2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-10"/>
      <w:w w:val="100"/>
      <w:position w:val="0"/>
      <w:sz w:val="17"/>
      <w:szCs w:val="17"/>
      <w:u w:val="none"/>
      <w:lang w:val="ru-RU" w:eastAsia="ru-RU" w:bidi="ru-RU"/>
    </w:rPr>
  </w:style>
  <w:style w:type="character" w:customStyle="1" w:styleId="41">
    <w:name w:val="Колонтитул (4)_"/>
    <w:basedOn w:val="a0"/>
    <w:link w:val="42"/>
    <w:rsid w:val="00355363"/>
    <w:rPr>
      <w:rFonts w:ascii="Times New Roman" w:eastAsia="Times New Roman" w:hAnsi="Times New Roman" w:cs="Times New Roman"/>
      <w:sz w:val="18"/>
      <w:szCs w:val="18"/>
      <w:shd w:val="clear" w:color="auto" w:fill="FFFFFF"/>
    </w:rPr>
  </w:style>
  <w:style w:type="character" w:customStyle="1" w:styleId="485pt0pt">
    <w:name w:val="Колонтитул (4) + 8;5 pt;Интервал 0 pt"/>
    <w:basedOn w:val="41"/>
    <w:rsid w:val="00355363"/>
    <w:rPr>
      <w:rFonts w:ascii="Times New Roman" w:eastAsia="Times New Roman" w:hAnsi="Times New Roman" w:cs="Times New Roman"/>
      <w:color w:val="000000"/>
      <w:spacing w:val="-10"/>
      <w:w w:val="100"/>
      <w:position w:val="0"/>
      <w:sz w:val="17"/>
      <w:szCs w:val="17"/>
      <w:shd w:val="clear" w:color="auto" w:fill="FFFFFF"/>
      <w:lang w:val="ru-RU" w:eastAsia="ru-RU" w:bidi="ru-RU"/>
    </w:rPr>
  </w:style>
  <w:style w:type="paragraph" w:customStyle="1" w:styleId="42">
    <w:name w:val="Колонтитул (4)"/>
    <w:basedOn w:val="a"/>
    <w:link w:val="41"/>
    <w:rsid w:val="00355363"/>
    <w:pPr>
      <w:widowControl w:val="0"/>
      <w:shd w:val="clear" w:color="auto" w:fill="FFFFFF"/>
      <w:spacing w:after="0" w:line="0" w:lineRule="atLeast"/>
      <w:jc w:val="both"/>
    </w:pPr>
    <w:rPr>
      <w:rFonts w:ascii="Times New Roman" w:eastAsia="Times New Roman" w:hAnsi="Times New Roman" w:cs="Times New Roman"/>
      <w:sz w:val="18"/>
      <w:szCs w:val="18"/>
    </w:rPr>
  </w:style>
  <w:style w:type="character" w:customStyle="1" w:styleId="155">
    <w:name w:val="Основной текст (155)_"/>
    <w:basedOn w:val="a0"/>
    <w:link w:val="1550"/>
    <w:rsid w:val="00355363"/>
    <w:rPr>
      <w:rFonts w:ascii="Georgia" w:eastAsia="Georgia" w:hAnsi="Georgia" w:cs="Georgia"/>
      <w:sz w:val="17"/>
      <w:szCs w:val="17"/>
      <w:shd w:val="clear" w:color="auto" w:fill="FFFFFF"/>
    </w:rPr>
  </w:style>
  <w:style w:type="character" w:customStyle="1" w:styleId="155TimesNewRoman95pt">
    <w:name w:val="Основной текст (155) + Times New Roman;9;5 pt"/>
    <w:basedOn w:val="155"/>
    <w:rsid w:val="00355363"/>
    <w:rPr>
      <w:rFonts w:ascii="Times New Roman" w:eastAsia="Times New Roman" w:hAnsi="Times New Roman" w:cs="Times New Roman"/>
      <w:color w:val="000000"/>
      <w:spacing w:val="0"/>
      <w:w w:val="100"/>
      <w:position w:val="0"/>
      <w:sz w:val="19"/>
      <w:szCs w:val="19"/>
      <w:shd w:val="clear" w:color="auto" w:fill="FFFFFF"/>
      <w:lang w:val="ru-RU" w:eastAsia="ru-RU" w:bidi="ru-RU"/>
    </w:rPr>
  </w:style>
  <w:style w:type="paragraph" w:customStyle="1" w:styleId="1550">
    <w:name w:val="Основной текст (155)"/>
    <w:basedOn w:val="a"/>
    <w:link w:val="155"/>
    <w:rsid w:val="00355363"/>
    <w:pPr>
      <w:widowControl w:val="0"/>
      <w:shd w:val="clear" w:color="auto" w:fill="FFFFFF"/>
      <w:spacing w:after="0" w:line="0" w:lineRule="atLeast"/>
      <w:jc w:val="right"/>
    </w:pPr>
    <w:rPr>
      <w:rFonts w:ascii="Georgia" w:eastAsia="Georgia" w:hAnsi="Georgia" w:cs="Georgia"/>
      <w:sz w:val="17"/>
      <w:szCs w:val="17"/>
    </w:rPr>
  </w:style>
  <w:style w:type="character" w:customStyle="1" w:styleId="285pt0">
    <w:name w:val="Основной текст (2) + 8;5 pt;Полужирный"/>
    <w:basedOn w:val="22"/>
    <w:rsid w:val="0035536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shd w:val="clear" w:color="auto" w:fill="FFFFFF"/>
      <w:lang w:val="ru-RU" w:eastAsia="ru-RU" w:bidi="ru-RU"/>
    </w:rPr>
  </w:style>
  <w:style w:type="character" w:customStyle="1" w:styleId="265pt">
    <w:name w:val="Основной текст (2) + 6;5 pt"/>
    <w:basedOn w:val="22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3"/>
      <w:szCs w:val="13"/>
      <w:u w:val="none"/>
      <w:shd w:val="clear" w:color="auto" w:fill="FFFFFF"/>
      <w:lang w:val="en-US" w:eastAsia="en-US" w:bidi="en-US"/>
    </w:rPr>
  </w:style>
  <w:style w:type="character" w:customStyle="1" w:styleId="56">
    <w:name w:val="Основной текст (56)_"/>
    <w:basedOn w:val="a0"/>
    <w:link w:val="560"/>
    <w:rsid w:val="00355363"/>
    <w:rPr>
      <w:rFonts w:ascii="Times New Roman" w:eastAsia="Times New Roman" w:hAnsi="Times New Roman" w:cs="Times New Roman"/>
      <w:spacing w:val="-10"/>
      <w:sz w:val="14"/>
      <w:szCs w:val="14"/>
      <w:shd w:val="clear" w:color="auto" w:fill="FFFFFF"/>
    </w:rPr>
  </w:style>
  <w:style w:type="character" w:customStyle="1" w:styleId="568pt">
    <w:name w:val="Основной текст (56) + 8 pt"/>
    <w:basedOn w:val="56"/>
    <w:rsid w:val="00355363"/>
    <w:rPr>
      <w:rFonts w:ascii="Times New Roman" w:eastAsia="Times New Roman" w:hAnsi="Times New Roman" w:cs="Times New Roman"/>
      <w:color w:val="000000"/>
      <w:spacing w:val="-10"/>
      <w:w w:val="100"/>
      <w:position w:val="0"/>
      <w:sz w:val="16"/>
      <w:szCs w:val="16"/>
      <w:shd w:val="clear" w:color="auto" w:fill="FFFFFF"/>
      <w:lang w:val="en-US" w:eastAsia="en-US" w:bidi="en-US"/>
    </w:rPr>
  </w:style>
  <w:style w:type="paragraph" w:customStyle="1" w:styleId="560">
    <w:name w:val="Основной текст (56)"/>
    <w:basedOn w:val="a"/>
    <w:link w:val="56"/>
    <w:rsid w:val="00355363"/>
    <w:pPr>
      <w:widowControl w:val="0"/>
      <w:shd w:val="clear" w:color="auto" w:fill="FFFFFF"/>
      <w:spacing w:after="0" w:line="206" w:lineRule="exact"/>
    </w:pPr>
    <w:rPr>
      <w:rFonts w:ascii="Times New Roman" w:eastAsia="Times New Roman" w:hAnsi="Times New Roman" w:cs="Times New Roman"/>
      <w:spacing w:val="-10"/>
      <w:sz w:val="14"/>
      <w:szCs w:val="14"/>
    </w:rPr>
  </w:style>
  <w:style w:type="character" w:customStyle="1" w:styleId="mwe-math-mathml-inline">
    <w:name w:val="mwe-math-mathml-inline"/>
    <w:basedOn w:val="a0"/>
    <w:rsid w:val="00355363"/>
  </w:style>
  <w:style w:type="character" w:customStyle="1" w:styleId="no-wikidata">
    <w:name w:val="no-wikidata"/>
    <w:basedOn w:val="a0"/>
    <w:rsid w:val="00355363"/>
  </w:style>
  <w:style w:type="character" w:customStyle="1" w:styleId="xdb">
    <w:name w:val="_xdb"/>
    <w:basedOn w:val="a0"/>
    <w:rsid w:val="00355363"/>
  </w:style>
  <w:style w:type="character" w:customStyle="1" w:styleId="xbe">
    <w:name w:val="_xbe"/>
    <w:basedOn w:val="a0"/>
    <w:rsid w:val="00355363"/>
  </w:style>
  <w:style w:type="character" w:customStyle="1" w:styleId="mw-headline">
    <w:name w:val="mw-headline"/>
    <w:basedOn w:val="a0"/>
    <w:rsid w:val="00355363"/>
  </w:style>
  <w:style w:type="character" w:styleId="af4">
    <w:name w:val="Strong"/>
    <w:basedOn w:val="a0"/>
    <w:uiPriority w:val="22"/>
    <w:qFormat/>
    <w:rsid w:val="00355363"/>
    <w:rPr>
      <w:b/>
      <w:bCs/>
    </w:rPr>
  </w:style>
  <w:style w:type="character" w:customStyle="1" w:styleId="math-template">
    <w:name w:val="math-template"/>
    <w:basedOn w:val="a0"/>
    <w:rsid w:val="00355363"/>
  </w:style>
  <w:style w:type="character" w:customStyle="1" w:styleId="nowrap">
    <w:name w:val="nowrap"/>
    <w:basedOn w:val="a0"/>
    <w:rsid w:val="00355363"/>
  </w:style>
  <w:style w:type="character" w:customStyle="1" w:styleId="w">
    <w:name w:val="w"/>
    <w:basedOn w:val="a0"/>
    <w:rsid w:val="00355363"/>
  </w:style>
  <w:style w:type="character" w:styleId="af5">
    <w:name w:val="Emphasis"/>
    <w:basedOn w:val="a0"/>
    <w:uiPriority w:val="20"/>
    <w:qFormat/>
    <w:rsid w:val="00355363"/>
    <w:rPr>
      <w:i/>
      <w:iCs/>
    </w:rPr>
  </w:style>
  <w:style w:type="paragraph" w:styleId="43">
    <w:name w:val="toc 4"/>
    <w:basedOn w:val="a"/>
    <w:next w:val="a"/>
    <w:autoRedefine/>
    <w:uiPriority w:val="39"/>
    <w:unhideWhenUsed/>
    <w:rsid w:val="00355363"/>
    <w:pPr>
      <w:spacing w:after="100"/>
      <w:ind w:left="660"/>
    </w:pPr>
    <w:rPr>
      <w:rFonts w:eastAsiaTheme="minorEastAsia"/>
      <w:lang w:eastAsia="ru-RU"/>
    </w:rPr>
  </w:style>
  <w:style w:type="paragraph" w:styleId="5">
    <w:name w:val="toc 5"/>
    <w:basedOn w:val="a"/>
    <w:next w:val="a"/>
    <w:autoRedefine/>
    <w:uiPriority w:val="39"/>
    <w:unhideWhenUsed/>
    <w:rsid w:val="00355363"/>
    <w:pPr>
      <w:spacing w:after="100"/>
      <w:ind w:left="880"/>
    </w:pPr>
    <w:rPr>
      <w:rFonts w:eastAsiaTheme="minorEastAsia"/>
      <w:lang w:eastAsia="ru-RU"/>
    </w:rPr>
  </w:style>
  <w:style w:type="paragraph" w:styleId="6">
    <w:name w:val="toc 6"/>
    <w:basedOn w:val="a"/>
    <w:next w:val="a"/>
    <w:autoRedefine/>
    <w:uiPriority w:val="39"/>
    <w:unhideWhenUsed/>
    <w:rsid w:val="00355363"/>
    <w:pPr>
      <w:spacing w:after="100"/>
      <w:ind w:left="1100"/>
    </w:pPr>
    <w:rPr>
      <w:rFonts w:eastAsiaTheme="minorEastAsia"/>
      <w:lang w:eastAsia="ru-RU"/>
    </w:rPr>
  </w:style>
  <w:style w:type="paragraph" w:styleId="71">
    <w:name w:val="toc 7"/>
    <w:basedOn w:val="a"/>
    <w:next w:val="a"/>
    <w:autoRedefine/>
    <w:uiPriority w:val="39"/>
    <w:unhideWhenUsed/>
    <w:rsid w:val="00355363"/>
    <w:pPr>
      <w:spacing w:after="100"/>
      <w:ind w:left="1320"/>
    </w:pPr>
    <w:rPr>
      <w:rFonts w:eastAsiaTheme="minorEastAsia"/>
      <w:lang w:eastAsia="ru-RU"/>
    </w:rPr>
  </w:style>
  <w:style w:type="paragraph" w:styleId="8">
    <w:name w:val="toc 8"/>
    <w:basedOn w:val="a"/>
    <w:next w:val="a"/>
    <w:autoRedefine/>
    <w:uiPriority w:val="39"/>
    <w:unhideWhenUsed/>
    <w:rsid w:val="00355363"/>
    <w:pPr>
      <w:spacing w:after="100"/>
      <w:ind w:left="1540"/>
    </w:pPr>
    <w:rPr>
      <w:rFonts w:eastAsiaTheme="minorEastAsia"/>
      <w:lang w:eastAsia="ru-RU"/>
    </w:rPr>
  </w:style>
  <w:style w:type="paragraph" w:styleId="9">
    <w:name w:val="toc 9"/>
    <w:basedOn w:val="a"/>
    <w:next w:val="a"/>
    <w:autoRedefine/>
    <w:uiPriority w:val="39"/>
    <w:unhideWhenUsed/>
    <w:rsid w:val="00355363"/>
    <w:pPr>
      <w:spacing w:after="100"/>
      <w:ind w:left="1760"/>
    </w:pPr>
    <w:rPr>
      <w:rFonts w:eastAsiaTheme="minorEastAsia"/>
      <w:lang w:eastAsia="ru-RU"/>
    </w:rPr>
  </w:style>
  <w:style w:type="paragraph" w:customStyle="1" w:styleId="230">
    <w:name w:val="стиль23"/>
    <w:basedOn w:val="a"/>
    <w:rsid w:val="003553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blue">
    <w:name w:val="blue"/>
    <w:basedOn w:val="a0"/>
    <w:rsid w:val="00355363"/>
  </w:style>
  <w:style w:type="character" w:customStyle="1" w:styleId="citation">
    <w:name w:val="citation"/>
    <w:basedOn w:val="a0"/>
    <w:rsid w:val="00355363"/>
  </w:style>
  <w:style w:type="character" w:customStyle="1" w:styleId="echem-op">
    <w:name w:val="echem-op"/>
    <w:basedOn w:val="a0"/>
    <w:rsid w:val="00355363"/>
  </w:style>
  <w:style w:type="table" w:customStyle="1" w:styleId="TableNormal">
    <w:name w:val="Table Normal"/>
    <w:rsid w:val="0035536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ru-RU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f6">
    <w:name w:val="По умолчанию"/>
    <w:rsid w:val="0035536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bdr w:val="nil"/>
      <w:lang w:eastAsia="ru-RU"/>
    </w:rPr>
  </w:style>
  <w:style w:type="character" w:customStyle="1" w:styleId="af7">
    <w:name w:val="Нет"/>
    <w:rsid w:val="00355363"/>
  </w:style>
  <w:style w:type="character" w:customStyle="1" w:styleId="Hyperlink0">
    <w:name w:val="Hyperlink.0"/>
    <w:basedOn w:val="af7"/>
    <w:rsid w:val="00355363"/>
    <w:rPr>
      <w:color w:val="002BB8"/>
    </w:rPr>
  </w:style>
  <w:style w:type="character" w:customStyle="1" w:styleId="grame">
    <w:name w:val="grame"/>
    <w:basedOn w:val="a0"/>
    <w:rsid w:val="00355363"/>
  </w:style>
  <w:style w:type="character" w:customStyle="1" w:styleId="73Exact">
    <w:name w:val="Основной текст (73) Exact"/>
    <w:basedOn w:val="a0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73">
    <w:name w:val="Основной текст (73)_"/>
    <w:basedOn w:val="a0"/>
    <w:link w:val="730"/>
    <w:rsid w:val="00355363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730">
    <w:name w:val="Основной текст (73)"/>
    <w:basedOn w:val="a"/>
    <w:link w:val="73"/>
    <w:rsid w:val="00355363"/>
    <w:pPr>
      <w:widowControl w:val="0"/>
      <w:shd w:val="clear" w:color="auto" w:fill="FFFFFF"/>
      <w:spacing w:after="0" w:line="235" w:lineRule="exact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2Exact1">
    <w:name w:val="Основной текст (2) + Малые прописные Exact"/>
    <w:basedOn w:val="22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en-US" w:eastAsia="en-US" w:bidi="en-US"/>
    </w:rPr>
  </w:style>
  <w:style w:type="character" w:customStyle="1" w:styleId="2Georgia85pt0ptExact">
    <w:name w:val="Основной текст (2) + Georgia;8;5 pt;Интервал 0 pt Exact"/>
    <w:basedOn w:val="22"/>
    <w:rsid w:val="00355363"/>
    <w:rPr>
      <w:rFonts w:ascii="Georgia" w:eastAsia="Georgia" w:hAnsi="Georgia" w:cs="Georgia"/>
      <w:b w:val="0"/>
      <w:bCs w:val="0"/>
      <w:i w:val="0"/>
      <w:iCs w:val="0"/>
      <w:smallCaps w:val="0"/>
      <w:strike w:val="0"/>
      <w:color w:val="000000"/>
      <w:spacing w:val="-10"/>
      <w:w w:val="100"/>
      <w:position w:val="0"/>
      <w:sz w:val="17"/>
      <w:szCs w:val="17"/>
      <w:u w:val="none"/>
      <w:shd w:val="clear" w:color="auto" w:fill="FFFFFF"/>
      <w:lang w:val="en-US" w:eastAsia="en-US" w:bidi="en-US"/>
    </w:rPr>
  </w:style>
  <w:style w:type="character" w:customStyle="1" w:styleId="80">
    <w:name w:val="Основной текст (8)_"/>
    <w:basedOn w:val="a0"/>
    <w:link w:val="81"/>
    <w:rsid w:val="00355363"/>
    <w:rPr>
      <w:rFonts w:ascii="Times New Roman" w:eastAsia="Times New Roman" w:hAnsi="Times New Roman" w:cs="Times New Roman"/>
      <w:b/>
      <w:bCs/>
      <w:sz w:val="16"/>
      <w:szCs w:val="16"/>
      <w:shd w:val="clear" w:color="auto" w:fill="FFFFFF"/>
    </w:rPr>
  </w:style>
  <w:style w:type="character" w:customStyle="1" w:styleId="8Exact">
    <w:name w:val="Основной текст (8) Exact"/>
    <w:basedOn w:val="a0"/>
    <w:rsid w:val="0035536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16"/>
      <w:szCs w:val="16"/>
      <w:u w:val="none"/>
    </w:rPr>
  </w:style>
  <w:style w:type="character" w:customStyle="1" w:styleId="2Georgia85ptExact0">
    <w:name w:val="Основной текст (2) + Georgia;8;5 pt;Малые прописные Exact"/>
    <w:basedOn w:val="22"/>
    <w:rsid w:val="00355363"/>
    <w:rPr>
      <w:rFonts w:ascii="Georgia" w:eastAsia="Georgia" w:hAnsi="Georgia" w:cs="Georgia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17"/>
      <w:szCs w:val="17"/>
      <w:u w:val="none"/>
      <w:shd w:val="clear" w:color="auto" w:fill="FFFFFF"/>
      <w:lang w:val="en-US" w:eastAsia="en-US" w:bidi="en-US"/>
    </w:rPr>
  </w:style>
  <w:style w:type="character" w:customStyle="1" w:styleId="8Georgia0ptExact">
    <w:name w:val="Основной текст (8) + Georgia;Не полужирный;Интервал 0 pt Exact"/>
    <w:basedOn w:val="80"/>
    <w:rsid w:val="00355363"/>
    <w:rPr>
      <w:rFonts w:ascii="Georgia" w:eastAsia="Georgia" w:hAnsi="Georgia" w:cs="Georgia"/>
      <w:b/>
      <w:bCs/>
      <w:color w:val="000000"/>
      <w:spacing w:val="-10"/>
      <w:w w:val="100"/>
      <w:position w:val="0"/>
      <w:sz w:val="16"/>
      <w:szCs w:val="16"/>
      <w:shd w:val="clear" w:color="auto" w:fill="FFFFFF"/>
      <w:lang w:val="en-US" w:eastAsia="en-US" w:bidi="en-US"/>
    </w:rPr>
  </w:style>
  <w:style w:type="character" w:customStyle="1" w:styleId="480ptExact">
    <w:name w:val="Основной текст (48) + Малые прописные;Интервал 0 pt Exact"/>
    <w:basedOn w:val="48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10"/>
      <w:w w:val="100"/>
      <w:position w:val="0"/>
      <w:sz w:val="19"/>
      <w:szCs w:val="19"/>
      <w:u w:val="none"/>
      <w:shd w:val="clear" w:color="auto" w:fill="FFFFFF"/>
      <w:lang w:val="en-US" w:eastAsia="en-US" w:bidi="en-US"/>
    </w:rPr>
  </w:style>
  <w:style w:type="character" w:customStyle="1" w:styleId="482ptExact">
    <w:name w:val="Основной текст (48) + Малые прописные;Интервал 2 pt Exact"/>
    <w:basedOn w:val="48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40"/>
      <w:w w:val="100"/>
      <w:position w:val="0"/>
      <w:sz w:val="19"/>
      <w:szCs w:val="19"/>
      <w:u w:val="none"/>
      <w:shd w:val="clear" w:color="auto" w:fill="FFFFFF"/>
      <w:lang w:val="en-US" w:eastAsia="en-US" w:bidi="en-US"/>
    </w:rPr>
  </w:style>
  <w:style w:type="paragraph" w:customStyle="1" w:styleId="81">
    <w:name w:val="Основной текст (8)"/>
    <w:basedOn w:val="a"/>
    <w:link w:val="80"/>
    <w:rsid w:val="00355363"/>
    <w:pPr>
      <w:widowControl w:val="0"/>
      <w:shd w:val="clear" w:color="auto" w:fill="FFFFFF"/>
      <w:spacing w:before="1080" w:after="0" w:line="226" w:lineRule="exact"/>
      <w:ind w:hanging="620"/>
      <w:jc w:val="both"/>
    </w:pPr>
    <w:rPr>
      <w:rFonts w:ascii="Times New Roman" w:eastAsia="Times New Roman" w:hAnsi="Times New Roman" w:cs="Times New Roman"/>
      <w:b/>
      <w:bCs/>
      <w:sz w:val="16"/>
      <w:szCs w:val="16"/>
    </w:rPr>
  </w:style>
  <w:style w:type="character" w:customStyle="1" w:styleId="24pt">
    <w:name w:val="Основной текст (2) + Малые прописные;Интервал 4 pt"/>
    <w:basedOn w:val="22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90"/>
      <w:w w:val="100"/>
      <w:position w:val="0"/>
      <w:sz w:val="19"/>
      <w:szCs w:val="19"/>
      <w:u w:val="none"/>
      <w:shd w:val="clear" w:color="auto" w:fill="FFFFFF"/>
      <w:lang w:val="en-US" w:eastAsia="en-US" w:bidi="en-US"/>
    </w:rPr>
  </w:style>
  <w:style w:type="character" w:customStyle="1" w:styleId="29pt0">
    <w:name w:val="Основной текст (2) + 9 pt"/>
    <w:basedOn w:val="22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shd w:val="clear" w:color="auto" w:fill="FFFFFF"/>
      <w:lang w:val="en-US" w:eastAsia="en-US" w:bidi="en-US"/>
    </w:rPr>
  </w:style>
  <w:style w:type="character" w:customStyle="1" w:styleId="2Georgia8pt0pt">
    <w:name w:val="Основной текст (2) + Georgia;8 pt;Интервал 0 pt"/>
    <w:basedOn w:val="22"/>
    <w:rsid w:val="00355363"/>
    <w:rPr>
      <w:rFonts w:ascii="Georgia" w:eastAsia="Georgia" w:hAnsi="Georgia" w:cs="Georgia"/>
      <w:b w:val="0"/>
      <w:bCs w:val="0"/>
      <w:i w:val="0"/>
      <w:iCs w:val="0"/>
      <w:smallCaps w:val="0"/>
      <w:strike w:val="0"/>
      <w:color w:val="000000"/>
      <w:spacing w:val="-10"/>
      <w:w w:val="100"/>
      <w:position w:val="0"/>
      <w:sz w:val="16"/>
      <w:szCs w:val="16"/>
      <w:u w:val="none"/>
      <w:shd w:val="clear" w:color="auto" w:fill="FFFFFF"/>
      <w:lang w:val="en-US" w:eastAsia="en-US" w:bidi="en-US"/>
    </w:rPr>
  </w:style>
  <w:style w:type="character" w:customStyle="1" w:styleId="2Georgia8ptExact">
    <w:name w:val="Основной текст (2) + Georgia;8 pt;Малые прописные Exact"/>
    <w:basedOn w:val="22"/>
    <w:rsid w:val="00355363"/>
    <w:rPr>
      <w:rFonts w:ascii="Georgia" w:eastAsia="Georgia" w:hAnsi="Georgia" w:cs="Georgia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16"/>
      <w:szCs w:val="16"/>
      <w:u w:val="none"/>
      <w:shd w:val="clear" w:color="auto" w:fill="FFFFFF"/>
      <w:lang w:val="ru-RU" w:eastAsia="ru-RU" w:bidi="ru-RU"/>
    </w:rPr>
  </w:style>
  <w:style w:type="character" w:customStyle="1" w:styleId="28pt">
    <w:name w:val="Основной текст (2) + 8 pt"/>
    <w:basedOn w:val="22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shd w:val="clear" w:color="auto" w:fill="FFFFFF"/>
      <w:lang w:val="en-US" w:eastAsia="en-US" w:bidi="en-US"/>
    </w:rPr>
  </w:style>
  <w:style w:type="character" w:customStyle="1" w:styleId="44">
    <w:name w:val="Основной текст (44)_"/>
    <w:basedOn w:val="a0"/>
    <w:link w:val="440"/>
    <w:rsid w:val="00355363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character" w:customStyle="1" w:styleId="44Exact">
    <w:name w:val="Основной текст (44) Exact"/>
    <w:basedOn w:val="44"/>
    <w:rsid w:val="00355363"/>
    <w:rPr>
      <w:rFonts w:ascii="Times New Roman" w:eastAsia="Times New Roman" w:hAnsi="Times New Roman" w:cs="Times New Roman"/>
      <w:color w:val="000000"/>
      <w:spacing w:val="0"/>
      <w:w w:val="100"/>
      <w:position w:val="0"/>
      <w:sz w:val="19"/>
      <w:szCs w:val="19"/>
      <w:shd w:val="clear" w:color="auto" w:fill="FFFFFF"/>
      <w:lang w:val="ru-RU" w:eastAsia="ru-RU" w:bidi="ru-RU"/>
    </w:rPr>
  </w:style>
  <w:style w:type="character" w:customStyle="1" w:styleId="447ptExact">
    <w:name w:val="Основной текст (44) + 7 pt Exact"/>
    <w:basedOn w:val="44"/>
    <w:rsid w:val="00355363"/>
    <w:rPr>
      <w:rFonts w:ascii="Times New Roman" w:eastAsia="Times New Roman" w:hAnsi="Times New Roman" w:cs="Times New Roman"/>
      <w:color w:val="000000"/>
      <w:spacing w:val="0"/>
      <w:w w:val="100"/>
      <w:position w:val="0"/>
      <w:sz w:val="14"/>
      <w:szCs w:val="14"/>
      <w:shd w:val="clear" w:color="auto" w:fill="FFFFFF"/>
      <w:lang w:val="en-US" w:eastAsia="en-US" w:bidi="en-US"/>
    </w:rPr>
  </w:style>
  <w:style w:type="character" w:customStyle="1" w:styleId="44Exact0">
    <w:name w:val="Основной текст (44) + Малые прописные Exact"/>
    <w:basedOn w:val="44"/>
    <w:rsid w:val="00355363"/>
    <w:rPr>
      <w:rFonts w:ascii="Times New Roman" w:eastAsia="Times New Roman" w:hAnsi="Times New Roman" w:cs="Times New Roman"/>
      <w:smallCaps/>
      <w:color w:val="000000"/>
      <w:spacing w:val="0"/>
      <w:w w:val="100"/>
      <w:position w:val="0"/>
      <w:sz w:val="19"/>
      <w:szCs w:val="19"/>
      <w:shd w:val="clear" w:color="auto" w:fill="FFFFFF"/>
      <w:lang w:val="ru-RU" w:eastAsia="ru-RU" w:bidi="ru-RU"/>
    </w:rPr>
  </w:style>
  <w:style w:type="character" w:customStyle="1" w:styleId="441ptExact">
    <w:name w:val="Основной текст (44) + Интервал 1 pt Exact"/>
    <w:basedOn w:val="44"/>
    <w:rsid w:val="00355363"/>
    <w:rPr>
      <w:rFonts w:ascii="Times New Roman" w:eastAsia="Times New Roman" w:hAnsi="Times New Roman" w:cs="Times New Roman"/>
      <w:color w:val="000000"/>
      <w:spacing w:val="20"/>
      <w:w w:val="100"/>
      <w:position w:val="0"/>
      <w:sz w:val="19"/>
      <w:szCs w:val="19"/>
      <w:shd w:val="clear" w:color="auto" w:fill="FFFFFF"/>
      <w:lang w:val="en-US" w:eastAsia="en-US" w:bidi="en-US"/>
    </w:rPr>
  </w:style>
  <w:style w:type="paragraph" w:customStyle="1" w:styleId="440">
    <w:name w:val="Основной текст (44)"/>
    <w:basedOn w:val="a"/>
    <w:link w:val="44"/>
    <w:rsid w:val="00355363"/>
    <w:pPr>
      <w:widowControl w:val="0"/>
      <w:shd w:val="clear" w:color="auto" w:fill="FFFFFF"/>
      <w:spacing w:after="0" w:line="206" w:lineRule="exact"/>
      <w:ind w:hanging="420"/>
      <w:jc w:val="both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2995pt">
    <w:name w:val="Основной текст (29) + 9;5 pt;Не полужирный"/>
    <w:basedOn w:val="a0"/>
    <w:rsid w:val="0035536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ru-RU" w:eastAsia="ru-RU" w:bidi="ru-RU"/>
    </w:rPr>
  </w:style>
  <w:style w:type="character" w:customStyle="1" w:styleId="2995pt0">
    <w:name w:val="Основной текст (29) + 9;5 pt;Не полужирный;Малые прописные"/>
    <w:basedOn w:val="a0"/>
    <w:rsid w:val="00355363"/>
    <w:rPr>
      <w:rFonts w:ascii="Times New Roman" w:eastAsia="Times New Roman" w:hAnsi="Times New Roman" w:cs="Times New Roman"/>
      <w:b/>
      <w:bCs/>
      <w:i w:val="0"/>
      <w:iCs w:val="0"/>
      <w:smallCaps/>
      <w:strike w:val="0"/>
      <w:color w:val="000000"/>
      <w:spacing w:val="0"/>
      <w:w w:val="100"/>
      <w:position w:val="0"/>
      <w:sz w:val="19"/>
      <w:szCs w:val="19"/>
      <w:u w:val="none"/>
      <w:lang w:val="ru-RU" w:eastAsia="ru-RU" w:bidi="ru-RU"/>
    </w:rPr>
  </w:style>
  <w:style w:type="character" w:customStyle="1" w:styleId="b-share-btnwrap">
    <w:name w:val="b-share-btn__wrap"/>
    <w:basedOn w:val="a0"/>
    <w:rsid w:val="00355363"/>
  </w:style>
  <w:style w:type="character" w:customStyle="1" w:styleId="285ptExact">
    <w:name w:val="Основной текст (2) + 8;5 pt;Полужирный Exact"/>
    <w:basedOn w:val="22"/>
    <w:rsid w:val="0035536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shd w:val="clear" w:color="auto" w:fill="FFFFFF"/>
      <w:lang w:val="en-US" w:eastAsia="en-US" w:bidi="en-US"/>
    </w:rPr>
  </w:style>
  <w:style w:type="character" w:customStyle="1" w:styleId="100">
    <w:name w:val="Основной текст (10)_"/>
    <w:basedOn w:val="a0"/>
    <w:link w:val="101"/>
    <w:rsid w:val="00355363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character" w:customStyle="1" w:styleId="28pt0">
    <w:name w:val="Основной текст (2) + 8 pt;Малые прописные"/>
    <w:basedOn w:val="22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16"/>
      <w:szCs w:val="16"/>
      <w:u w:val="none"/>
      <w:shd w:val="clear" w:color="auto" w:fill="FFFFFF"/>
      <w:lang w:val="ru-RU" w:eastAsia="ru-RU" w:bidi="ru-RU"/>
    </w:rPr>
  </w:style>
  <w:style w:type="paragraph" w:customStyle="1" w:styleId="101">
    <w:name w:val="Основной текст (10)"/>
    <w:basedOn w:val="a"/>
    <w:link w:val="100"/>
    <w:rsid w:val="00355363"/>
    <w:pPr>
      <w:widowControl w:val="0"/>
      <w:shd w:val="clear" w:color="auto" w:fill="FFFFFF"/>
      <w:spacing w:before="360" w:after="0" w:line="211" w:lineRule="exact"/>
      <w:ind w:hanging="900"/>
      <w:jc w:val="both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179">
    <w:name w:val="Основной текст (179)_"/>
    <w:basedOn w:val="a0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none"/>
    </w:rPr>
  </w:style>
  <w:style w:type="character" w:customStyle="1" w:styleId="1796pt">
    <w:name w:val="Основной текст (179) + 6 pt"/>
    <w:basedOn w:val="179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2"/>
      <w:szCs w:val="12"/>
      <w:u w:val="none"/>
      <w:lang w:val="en-US" w:eastAsia="en-US" w:bidi="en-US"/>
    </w:rPr>
  </w:style>
  <w:style w:type="character" w:customStyle="1" w:styleId="1790">
    <w:name w:val="Основной текст (179)"/>
    <w:basedOn w:val="179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ru-RU" w:eastAsia="ru-RU" w:bidi="ru-RU"/>
    </w:rPr>
  </w:style>
  <w:style w:type="character" w:customStyle="1" w:styleId="180">
    <w:name w:val="Основной текст (180)_"/>
    <w:basedOn w:val="a0"/>
    <w:link w:val="1800"/>
    <w:rsid w:val="00355363"/>
    <w:rPr>
      <w:rFonts w:ascii="Georgia" w:eastAsia="Georgia" w:hAnsi="Georgia" w:cs="Georgia"/>
      <w:sz w:val="17"/>
      <w:szCs w:val="17"/>
      <w:shd w:val="clear" w:color="auto" w:fill="FFFFFF"/>
      <w:lang w:val="en-US" w:bidi="en-US"/>
    </w:rPr>
  </w:style>
  <w:style w:type="character" w:customStyle="1" w:styleId="180TimesNewRoman8pt">
    <w:name w:val="Основной текст (180) + Times New Roman;8 pt;Полужирный"/>
    <w:basedOn w:val="180"/>
    <w:rsid w:val="00355363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16"/>
      <w:szCs w:val="16"/>
      <w:shd w:val="clear" w:color="auto" w:fill="FFFFFF"/>
      <w:lang w:val="ru-RU" w:eastAsia="ru-RU" w:bidi="ru-RU"/>
    </w:rPr>
  </w:style>
  <w:style w:type="paragraph" w:customStyle="1" w:styleId="1800">
    <w:name w:val="Основной текст (180)"/>
    <w:basedOn w:val="a"/>
    <w:link w:val="180"/>
    <w:rsid w:val="00355363"/>
    <w:pPr>
      <w:widowControl w:val="0"/>
      <w:shd w:val="clear" w:color="auto" w:fill="FFFFFF"/>
      <w:spacing w:after="0" w:line="264" w:lineRule="exact"/>
      <w:ind w:hanging="340"/>
    </w:pPr>
    <w:rPr>
      <w:rFonts w:ascii="Georgia" w:eastAsia="Georgia" w:hAnsi="Georgia" w:cs="Georgia"/>
      <w:sz w:val="17"/>
      <w:szCs w:val="17"/>
      <w:lang w:val="en-US" w:bidi="en-US"/>
    </w:rPr>
  </w:style>
  <w:style w:type="character" w:customStyle="1" w:styleId="72">
    <w:name w:val="Заголовок №7_"/>
    <w:basedOn w:val="a0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9"/>
      <w:szCs w:val="19"/>
      <w:u w:val="none"/>
      <w:lang w:val="en-US" w:eastAsia="en-US" w:bidi="en-US"/>
    </w:rPr>
  </w:style>
  <w:style w:type="character" w:customStyle="1" w:styleId="210pt0">
    <w:name w:val="Основной текст (2) + 10 pt;Полужирный"/>
    <w:basedOn w:val="22"/>
    <w:rsid w:val="0035536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shd w:val="clear" w:color="auto" w:fill="FFFFFF"/>
      <w:lang w:val="ru-RU" w:eastAsia="ru-RU" w:bidi="ru-RU"/>
    </w:rPr>
  </w:style>
  <w:style w:type="character" w:customStyle="1" w:styleId="7Georgia85pt">
    <w:name w:val="Заголовок №7 + Georgia;8;5 pt"/>
    <w:basedOn w:val="72"/>
    <w:rsid w:val="00355363"/>
    <w:rPr>
      <w:rFonts w:ascii="Georgia" w:eastAsia="Georgia" w:hAnsi="Georgia" w:cs="Georgi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en-US" w:eastAsia="en-US" w:bidi="en-US"/>
    </w:rPr>
  </w:style>
  <w:style w:type="character" w:customStyle="1" w:styleId="28pt1">
    <w:name w:val="Основной текст (2) + 8 pt;Полужирный"/>
    <w:basedOn w:val="22"/>
    <w:rsid w:val="0035536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shd w:val="clear" w:color="auto" w:fill="FFFFFF"/>
      <w:lang w:val="ru-RU" w:eastAsia="ru-RU" w:bidi="ru-RU"/>
    </w:rPr>
  </w:style>
  <w:style w:type="character" w:customStyle="1" w:styleId="28pt2">
    <w:name w:val="Основной текст (2) + 8 pt;Полужирный;Малые прописные"/>
    <w:basedOn w:val="22"/>
    <w:rsid w:val="00355363"/>
    <w:rPr>
      <w:rFonts w:ascii="Times New Roman" w:eastAsia="Times New Roman" w:hAnsi="Times New Roman" w:cs="Times New Roman"/>
      <w:b/>
      <w:bCs/>
      <w:i w:val="0"/>
      <w:iCs w:val="0"/>
      <w:smallCaps/>
      <w:strike w:val="0"/>
      <w:color w:val="000000"/>
      <w:spacing w:val="0"/>
      <w:w w:val="100"/>
      <w:position w:val="0"/>
      <w:sz w:val="16"/>
      <w:szCs w:val="16"/>
      <w:u w:val="none"/>
      <w:shd w:val="clear" w:color="auto" w:fill="FFFFFF"/>
      <w:lang w:val="en-US" w:eastAsia="en-US" w:bidi="en-US"/>
    </w:rPr>
  </w:style>
  <w:style w:type="character" w:customStyle="1" w:styleId="32">
    <w:name w:val="Основной текст (32)_"/>
    <w:basedOn w:val="a0"/>
    <w:link w:val="320"/>
    <w:rsid w:val="00355363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character" w:customStyle="1" w:styleId="181">
    <w:name w:val="Основной текст (181)_"/>
    <w:basedOn w:val="a0"/>
    <w:rsid w:val="0035536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18"/>
      <w:szCs w:val="18"/>
      <w:u w:val="none"/>
      <w:lang w:val="en-US" w:eastAsia="en-US" w:bidi="en-US"/>
    </w:rPr>
  </w:style>
  <w:style w:type="character" w:customStyle="1" w:styleId="18195pt">
    <w:name w:val="Основной текст (181) + 9;5 pt;Не полужирный"/>
    <w:basedOn w:val="181"/>
    <w:rsid w:val="0035536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en-US" w:eastAsia="en-US" w:bidi="en-US"/>
    </w:rPr>
  </w:style>
  <w:style w:type="character" w:customStyle="1" w:styleId="1810">
    <w:name w:val="Основной текст (181) + Малые прописные"/>
    <w:basedOn w:val="181"/>
    <w:rsid w:val="00355363"/>
    <w:rPr>
      <w:rFonts w:ascii="Times New Roman" w:eastAsia="Times New Roman" w:hAnsi="Times New Roman" w:cs="Times New Roman"/>
      <w:b/>
      <w:bCs/>
      <w:i w:val="0"/>
      <w:iCs w:val="0"/>
      <w:smallCaps/>
      <w:strike w:val="0"/>
      <w:color w:val="000000"/>
      <w:spacing w:val="0"/>
      <w:w w:val="100"/>
      <w:position w:val="0"/>
      <w:sz w:val="18"/>
      <w:szCs w:val="18"/>
      <w:u w:val="none"/>
      <w:lang w:val="en-US" w:eastAsia="en-US" w:bidi="en-US"/>
    </w:rPr>
  </w:style>
  <w:style w:type="character" w:customStyle="1" w:styleId="29pt1">
    <w:name w:val="Основной текст (2) + 9 pt;Полужирный;Малые прописные"/>
    <w:basedOn w:val="22"/>
    <w:rsid w:val="00355363"/>
    <w:rPr>
      <w:rFonts w:ascii="Times New Roman" w:eastAsia="Times New Roman" w:hAnsi="Times New Roman" w:cs="Times New Roman"/>
      <w:b/>
      <w:bCs/>
      <w:i w:val="0"/>
      <w:iCs w:val="0"/>
      <w:smallCaps/>
      <w:strike w:val="0"/>
      <w:color w:val="000000"/>
      <w:spacing w:val="0"/>
      <w:w w:val="100"/>
      <w:position w:val="0"/>
      <w:sz w:val="18"/>
      <w:szCs w:val="18"/>
      <w:u w:val="none"/>
      <w:shd w:val="clear" w:color="auto" w:fill="FFFFFF"/>
      <w:lang w:val="en-US" w:eastAsia="en-US" w:bidi="en-US"/>
    </w:rPr>
  </w:style>
  <w:style w:type="character" w:customStyle="1" w:styleId="29pt2">
    <w:name w:val="Основной текст (2) + 9 pt;Полужирный"/>
    <w:basedOn w:val="22"/>
    <w:rsid w:val="0035536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shd w:val="clear" w:color="auto" w:fill="FFFFFF"/>
      <w:lang w:val="ru-RU" w:eastAsia="ru-RU" w:bidi="ru-RU"/>
    </w:rPr>
  </w:style>
  <w:style w:type="character" w:customStyle="1" w:styleId="181Georgia85pt">
    <w:name w:val="Основной текст (181) + Georgia;8;5 pt;Не полужирный"/>
    <w:basedOn w:val="181"/>
    <w:rsid w:val="00355363"/>
    <w:rPr>
      <w:rFonts w:ascii="Georgia" w:eastAsia="Georgia" w:hAnsi="Georgia" w:cs="Georgia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en-US" w:eastAsia="en-US" w:bidi="en-US"/>
    </w:rPr>
  </w:style>
  <w:style w:type="character" w:customStyle="1" w:styleId="18165pt">
    <w:name w:val="Основной текст (181) + 6;5 pt;Не полужирный;Курсив"/>
    <w:basedOn w:val="181"/>
    <w:rsid w:val="00355363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13"/>
      <w:szCs w:val="13"/>
      <w:u w:val="single"/>
      <w:lang w:val="en-US" w:eastAsia="en-US" w:bidi="en-US"/>
    </w:rPr>
  </w:style>
  <w:style w:type="character" w:customStyle="1" w:styleId="2Georgia11pt0pt">
    <w:name w:val="Основной текст (2) + Georgia;11 pt;Полужирный;Интервал 0 pt"/>
    <w:basedOn w:val="22"/>
    <w:rsid w:val="00355363"/>
    <w:rPr>
      <w:rFonts w:ascii="Georgia" w:eastAsia="Georgia" w:hAnsi="Georgia" w:cs="Georgia"/>
      <w:b/>
      <w:bCs/>
      <w:i w:val="0"/>
      <w:iCs w:val="0"/>
      <w:smallCaps w:val="0"/>
      <w:strike w:val="0"/>
      <w:color w:val="000000"/>
      <w:spacing w:val="-10"/>
      <w:w w:val="100"/>
      <w:position w:val="0"/>
      <w:sz w:val="22"/>
      <w:szCs w:val="22"/>
      <w:u w:val="none"/>
      <w:shd w:val="clear" w:color="auto" w:fill="FFFFFF"/>
      <w:lang w:val="en-US" w:eastAsia="en-US" w:bidi="en-US"/>
    </w:rPr>
  </w:style>
  <w:style w:type="character" w:customStyle="1" w:styleId="1811">
    <w:name w:val="Основной текст (181)"/>
    <w:basedOn w:val="181"/>
    <w:rsid w:val="00355363"/>
    <w:rPr>
      <w:rFonts w:ascii="Times New Roman" w:eastAsia="Times New Roman" w:hAnsi="Times New Roman" w:cs="Times New Roman"/>
      <w:b/>
      <w:bCs/>
      <w:i w:val="0"/>
      <w:iCs w:val="0"/>
      <w:smallCaps w:val="0"/>
      <w:strike/>
      <w:color w:val="000000"/>
      <w:spacing w:val="0"/>
      <w:w w:val="100"/>
      <w:position w:val="0"/>
      <w:sz w:val="18"/>
      <w:szCs w:val="18"/>
      <w:u w:val="none"/>
      <w:lang w:val="ru-RU" w:eastAsia="ru-RU" w:bidi="ru-RU"/>
    </w:rPr>
  </w:style>
  <w:style w:type="character" w:customStyle="1" w:styleId="32Georgia9pt">
    <w:name w:val="Основной текст (32) + Georgia;9 pt"/>
    <w:basedOn w:val="32"/>
    <w:rsid w:val="00355363"/>
    <w:rPr>
      <w:rFonts w:ascii="Georgia" w:eastAsia="Georgia" w:hAnsi="Georgia" w:cs="Georgia"/>
      <w:color w:val="000000"/>
      <w:spacing w:val="0"/>
      <w:w w:val="100"/>
      <w:position w:val="0"/>
      <w:sz w:val="18"/>
      <w:szCs w:val="18"/>
      <w:shd w:val="clear" w:color="auto" w:fill="FFFFFF"/>
      <w:lang w:val="en-US" w:eastAsia="en-US" w:bidi="en-US"/>
    </w:rPr>
  </w:style>
  <w:style w:type="character" w:customStyle="1" w:styleId="142">
    <w:name w:val="Основной текст (142)_"/>
    <w:basedOn w:val="a0"/>
    <w:link w:val="1420"/>
    <w:rsid w:val="00355363"/>
    <w:rPr>
      <w:rFonts w:ascii="Times New Roman" w:eastAsia="Times New Roman" w:hAnsi="Times New Roman" w:cs="Times New Roman"/>
      <w:b/>
      <w:bCs/>
      <w:sz w:val="20"/>
      <w:szCs w:val="20"/>
      <w:shd w:val="clear" w:color="auto" w:fill="FFFFFF"/>
      <w:lang w:val="en-US" w:bidi="en-US"/>
    </w:rPr>
  </w:style>
  <w:style w:type="character" w:customStyle="1" w:styleId="142Georgia105pt">
    <w:name w:val="Основной текст (142) + Georgia;10;5 pt;Не полужирный"/>
    <w:basedOn w:val="142"/>
    <w:rsid w:val="00355363"/>
    <w:rPr>
      <w:rFonts w:ascii="Georgia" w:eastAsia="Georgia" w:hAnsi="Georgia" w:cs="Georgia"/>
      <w:b/>
      <w:bCs/>
      <w:color w:val="000000"/>
      <w:spacing w:val="0"/>
      <w:w w:val="100"/>
      <w:position w:val="0"/>
      <w:sz w:val="21"/>
      <w:szCs w:val="21"/>
      <w:shd w:val="clear" w:color="auto" w:fill="FFFFFF"/>
      <w:lang w:val="en-US" w:bidi="en-US"/>
    </w:rPr>
  </w:style>
  <w:style w:type="character" w:customStyle="1" w:styleId="14295pt">
    <w:name w:val="Основной текст (142) + 9;5 pt;Не полужирный"/>
    <w:basedOn w:val="142"/>
    <w:rsid w:val="00355363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en-US" w:bidi="en-US"/>
    </w:rPr>
  </w:style>
  <w:style w:type="character" w:customStyle="1" w:styleId="2Georgia105pt">
    <w:name w:val="Основной текст (2) + Georgia;10;5 pt"/>
    <w:basedOn w:val="22"/>
    <w:rsid w:val="00355363"/>
    <w:rPr>
      <w:rFonts w:ascii="Georgia" w:eastAsia="Georgia" w:hAnsi="Georgia" w:cs="Georgi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en-US" w:eastAsia="en-US" w:bidi="en-US"/>
    </w:rPr>
  </w:style>
  <w:style w:type="character" w:customStyle="1" w:styleId="7Georgia55pt">
    <w:name w:val="Заголовок №7 + Georgia;5;5 pt"/>
    <w:basedOn w:val="72"/>
    <w:rsid w:val="00355363"/>
    <w:rPr>
      <w:rFonts w:ascii="Georgia" w:eastAsia="Georgia" w:hAnsi="Georgia" w:cs="Georgi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1"/>
      <w:szCs w:val="11"/>
      <w:u w:val="none"/>
      <w:lang w:val="en-US" w:eastAsia="en-US" w:bidi="en-US"/>
    </w:rPr>
  </w:style>
  <w:style w:type="character" w:customStyle="1" w:styleId="74">
    <w:name w:val="Заголовок №7"/>
    <w:basedOn w:val="72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en-US" w:eastAsia="en-US" w:bidi="en-US"/>
    </w:rPr>
  </w:style>
  <w:style w:type="character" w:customStyle="1" w:styleId="142Georgia55pt">
    <w:name w:val="Основной текст (142) + Georgia;5;5 pt;Не полужирный"/>
    <w:basedOn w:val="142"/>
    <w:rsid w:val="00355363"/>
    <w:rPr>
      <w:rFonts w:ascii="Georgia" w:eastAsia="Georgia" w:hAnsi="Georgia" w:cs="Georgia"/>
      <w:b/>
      <w:bCs/>
      <w:color w:val="000000"/>
      <w:spacing w:val="0"/>
      <w:w w:val="100"/>
      <w:position w:val="0"/>
      <w:sz w:val="11"/>
      <w:szCs w:val="11"/>
      <w:shd w:val="clear" w:color="auto" w:fill="FFFFFF"/>
      <w:lang w:val="en-US" w:bidi="en-US"/>
    </w:rPr>
  </w:style>
  <w:style w:type="paragraph" w:customStyle="1" w:styleId="320">
    <w:name w:val="Основной текст (32)"/>
    <w:basedOn w:val="a"/>
    <w:link w:val="32"/>
    <w:rsid w:val="00355363"/>
    <w:pPr>
      <w:widowControl w:val="0"/>
      <w:shd w:val="clear" w:color="auto" w:fill="FFFFFF"/>
      <w:spacing w:after="0" w:line="0" w:lineRule="atLeast"/>
      <w:jc w:val="both"/>
    </w:pPr>
    <w:rPr>
      <w:rFonts w:ascii="Times New Roman" w:eastAsia="Times New Roman" w:hAnsi="Times New Roman" w:cs="Times New Roman"/>
      <w:sz w:val="19"/>
      <w:szCs w:val="19"/>
    </w:rPr>
  </w:style>
  <w:style w:type="paragraph" w:customStyle="1" w:styleId="1420">
    <w:name w:val="Основной текст (142)"/>
    <w:basedOn w:val="a"/>
    <w:link w:val="142"/>
    <w:rsid w:val="00355363"/>
    <w:pPr>
      <w:widowControl w:val="0"/>
      <w:shd w:val="clear" w:color="auto" w:fill="FFFFFF"/>
      <w:spacing w:after="0" w:line="226" w:lineRule="exact"/>
      <w:jc w:val="both"/>
    </w:pPr>
    <w:rPr>
      <w:rFonts w:ascii="Times New Roman" w:eastAsia="Times New Roman" w:hAnsi="Times New Roman" w:cs="Times New Roman"/>
      <w:b/>
      <w:bCs/>
      <w:sz w:val="20"/>
      <w:szCs w:val="20"/>
      <w:lang w:val="en-US" w:bidi="en-US"/>
    </w:rPr>
  </w:style>
  <w:style w:type="character" w:customStyle="1" w:styleId="210ptExact">
    <w:name w:val="Основной текст (2) + 10 pt;Полужирный;Малые прописные Exact"/>
    <w:basedOn w:val="22"/>
    <w:rsid w:val="00355363"/>
    <w:rPr>
      <w:rFonts w:ascii="Times New Roman" w:eastAsia="Times New Roman" w:hAnsi="Times New Roman" w:cs="Times New Roman"/>
      <w:b/>
      <w:bCs/>
      <w:i w:val="0"/>
      <w:iCs w:val="0"/>
      <w:smallCaps/>
      <w:strike w:val="0"/>
      <w:color w:val="000000"/>
      <w:spacing w:val="0"/>
      <w:w w:val="100"/>
      <w:position w:val="0"/>
      <w:sz w:val="20"/>
      <w:szCs w:val="20"/>
      <w:u w:val="none"/>
      <w:shd w:val="clear" w:color="auto" w:fill="FFFFFF"/>
      <w:lang w:val="en-US" w:eastAsia="en-US" w:bidi="en-US"/>
    </w:rPr>
  </w:style>
  <w:style w:type="character" w:customStyle="1" w:styleId="210ptExact0">
    <w:name w:val="Основной текст (2) + 10 pt;Полужирный Exact"/>
    <w:basedOn w:val="22"/>
    <w:rsid w:val="0035536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shd w:val="clear" w:color="auto" w:fill="FFFFFF"/>
      <w:lang w:val="ru-RU" w:eastAsia="ru-RU" w:bidi="ru-RU"/>
    </w:rPr>
  </w:style>
  <w:style w:type="character" w:customStyle="1" w:styleId="2ArialNarrow65pt0ptExact">
    <w:name w:val="Основной текст (2) + Arial Narrow;6;5 pt;Курсив;Интервал 0 pt Exact"/>
    <w:basedOn w:val="22"/>
    <w:rsid w:val="00355363"/>
    <w:rPr>
      <w:rFonts w:ascii="Arial Narrow" w:eastAsia="Arial Narrow" w:hAnsi="Arial Narrow" w:cs="Arial Narrow"/>
      <w:b/>
      <w:bCs/>
      <w:i/>
      <w:iCs/>
      <w:smallCaps w:val="0"/>
      <w:strike w:val="0"/>
      <w:color w:val="000000"/>
      <w:spacing w:val="-10"/>
      <w:w w:val="100"/>
      <w:position w:val="0"/>
      <w:sz w:val="13"/>
      <w:szCs w:val="13"/>
      <w:u w:val="none"/>
      <w:shd w:val="clear" w:color="auto" w:fill="FFFFFF"/>
      <w:lang w:val="en-US" w:eastAsia="en-US" w:bidi="en-US"/>
    </w:rPr>
  </w:style>
  <w:style w:type="character" w:customStyle="1" w:styleId="210pt-1ptExact">
    <w:name w:val="Основной текст (2) + 10 pt;Полужирный;Интервал -1 pt Exact"/>
    <w:basedOn w:val="22"/>
    <w:rsid w:val="0035536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-20"/>
      <w:w w:val="100"/>
      <w:position w:val="0"/>
      <w:sz w:val="20"/>
      <w:szCs w:val="20"/>
      <w:u w:val="none"/>
      <w:shd w:val="clear" w:color="auto" w:fill="FFFFFF"/>
      <w:lang w:val="en-US" w:eastAsia="en-US" w:bidi="en-US"/>
    </w:rPr>
  </w:style>
  <w:style w:type="character" w:customStyle="1" w:styleId="142Exact">
    <w:name w:val="Основной текст (142) Exact"/>
    <w:basedOn w:val="a0"/>
    <w:rsid w:val="0035536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0"/>
      <w:szCs w:val="20"/>
      <w:u w:val="none"/>
    </w:rPr>
  </w:style>
  <w:style w:type="character" w:customStyle="1" w:styleId="14295ptExact">
    <w:name w:val="Основной текст (142) + 9;5 pt;Не полужирный Exact"/>
    <w:basedOn w:val="142"/>
    <w:rsid w:val="0035536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19"/>
      <w:szCs w:val="19"/>
      <w:u w:val="none"/>
      <w:shd w:val="clear" w:color="auto" w:fill="FFFFFF"/>
      <w:lang w:val="en-US" w:eastAsia="en-US" w:bidi="en-US"/>
    </w:rPr>
  </w:style>
  <w:style w:type="character" w:customStyle="1" w:styleId="142Georgia85ptExact">
    <w:name w:val="Основной текст (142) + Georgia;8;5 pt;Не полужирный Exact"/>
    <w:basedOn w:val="142"/>
    <w:rsid w:val="00355363"/>
    <w:rPr>
      <w:rFonts w:ascii="Georgia" w:eastAsia="Georgia" w:hAnsi="Georgia" w:cs="Georgia"/>
      <w:b/>
      <w:bCs/>
      <w:i w:val="0"/>
      <w:iCs w:val="0"/>
      <w:smallCaps w:val="0"/>
      <w:strike w:val="0"/>
      <w:spacing w:val="0"/>
      <w:sz w:val="17"/>
      <w:szCs w:val="17"/>
      <w:u w:val="none"/>
      <w:shd w:val="clear" w:color="auto" w:fill="FFFFFF"/>
      <w:lang w:val="ru-RU" w:eastAsia="ru-RU" w:bidi="ru-RU"/>
    </w:rPr>
  </w:style>
  <w:style w:type="character" w:customStyle="1" w:styleId="142Exact0">
    <w:name w:val="Основной текст (142) + Малые прописные Exact"/>
    <w:basedOn w:val="142"/>
    <w:rsid w:val="00355363"/>
    <w:rPr>
      <w:rFonts w:ascii="Times New Roman" w:eastAsia="Times New Roman" w:hAnsi="Times New Roman" w:cs="Times New Roman"/>
      <w:b/>
      <w:bCs/>
      <w:i w:val="0"/>
      <w:iCs w:val="0"/>
      <w:smallCaps/>
      <w:strike w:val="0"/>
      <w:sz w:val="20"/>
      <w:szCs w:val="20"/>
      <w:u w:val="none"/>
      <w:shd w:val="clear" w:color="auto" w:fill="FFFFFF"/>
      <w:lang w:val="en-US" w:eastAsia="en-US" w:bidi="en-US"/>
    </w:rPr>
  </w:style>
  <w:style w:type="character" w:customStyle="1" w:styleId="142Georgia105ptExact">
    <w:name w:val="Основной текст (142) + Georgia;10;5 pt;Не полужирный Exact"/>
    <w:basedOn w:val="142"/>
    <w:rsid w:val="00355363"/>
    <w:rPr>
      <w:rFonts w:ascii="Georgia" w:eastAsia="Georgia" w:hAnsi="Georgia" w:cs="Georgia"/>
      <w:b/>
      <w:bCs/>
      <w:i w:val="0"/>
      <w:iCs w:val="0"/>
      <w:smallCaps w:val="0"/>
      <w:strike w:val="0"/>
      <w:sz w:val="21"/>
      <w:szCs w:val="21"/>
      <w:u w:val="none"/>
      <w:shd w:val="clear" w:color="auto" w:fill="FFFFFF"/>
      <w:lang w:val="en-US" w:eastAsia="en-US" w:bidi="en-US"/>
    </w:rPr>
  </w:style>
  <w:style w:type="character" w:customStyle="1" w:styleId="75">
    <w:name w:val="Заголовок №7 + Малые прописные"/>
    <w:basedOn w:val="72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19"/>
      <w:szCs w:val="19"/>
      <w:u w:val="none"/>
      <w:lang w:val="ru-RU" w:eastAsia="ru-RU" w:bidi="ru-RU"/>
    </w:rPr>
  </w:style>
  <w:style w:type="character" w:customStyle="1" w:styleId="441">
    <w:name w:val="стиль44"/>
    <w:basedOn w:val="a0"/>
    <w:rsid w:val="00355363"/>
  </w:style>
  <w:style w:type="table" w:customStyle="1" w:styleId="-111">
    <w:name w:val="Таблица-сетка 1 светлая — акцент 11"/>
    <w:basedOn w:val="a1"/>
    <w:uiPriority w:val="46"/>
    <w:rsid w:val="00355363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2">
    <w:name w:val="Сетка таблицы светлая1"/>
    <w:basedOn w:val="a1"/>
    <w:uiPriority w:val="40"/>
    <w:rsid w:val="0035536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mw-editsection">
    <w:name w:val="mw-editsection"/>
    <w:basedOn w:val="a0"/>
    <w:rsid w:val="00355363"/>
  </w:style>
  <w:style w:type="character" w:customStyle="1" w:styleId="mw-editsection-bracket">
    <w:name w:val="mw-editsection-bracket"/>
    <w:basedOn w:val="a0"/>
    <w:rsid w:val="00355363"/>
  </w:style>
  <w:style w:type="character" w:customStyle="1" w:styleId="mw-editsection-divider">
    <w:name w:val="mw-editsection-divider"/>
    <w:basedOn w:val="a0"/>
    <w:rsid w:val="00355363"/>
  </w:style>
  <w:style w:type="character" w:customStyle="1" w:styleId="abc">
    <w:name w:val="abc"/>
    <w:basedOn w:val="a0"/>
    <w:rsid w:val="00355363"/>
  </w:style>
  <w:style w:type="character" w:customStyle="1" w:styleId="85Exact">
    <w:name w:val="Основной текст (85) Exact"/>
    <w:basedOn w:val="a0"/>
    <w:link w:val="85"/>
    <w:locked/>
    <w:rsid w:val="00355363"/>
    <w:rPr>
      <w:rFonts w:ascii="Lucida Sans Unicode" w:eastAsia="Lucida Sans Unicode" w:hAnsi="Lucida Sans Unicode" w:cs="Lucida Sans Unicode"/>
      <w:sz w:val="16"/>
      <w:szCs w:val="16"/>
      <w:shd w:val="clear" w:color="auto" w:fill="FFFFFF"/>
    </w:rPr>
  </w:style>
  <w:style w:type="paragraph" w:customStyle="1" w:styleId="85">
    <w:name w:val="Основной текст (85)"/>
    <w:basedOn w:val="a"/>
    <w:link w:val="85Exact"/>
    <w:rsid w:val="00355363"/>
    <w:pPr>
      <w:widowControl w:val="0"/>
      <w:shd w:val="clear" w:color="auto" w:fill="FFFFFF"/>
      <w:spacing w:before="300" w:after="60" w:line="0" w:lineRule="atLeast"/>
    </w:pPr>
    <w:rPr>
      <w:rFonts w:ascii="Lucida Sans Unicode" w:eastAsia="Lucida Sans Unicode" w:hAnsi="Lucida Sans Unicode" w:cs="Lucida Sans Unicode"/>
      <w:sz w:val="16"/>
      <w:szCs w:val="16"/>
    </w:rPr>
  </w:style>
  <w:style w:type="character" w:customStyle="1" w:styleId="28">
    <w:name w:val="Основной текст (2) + 8"/>
    <w:aliases w:val="5 pt,Малые прописные,Основной текст (2) + Georgia,8,Интервал 0 pt"/>
    <w:basedOn w:val="85Exact"/>
    <w:rsid w:val="00355363"/>
    <w:rPr>
      <w:rFonts w:ascii="Times New Roman" w:eastAsia="Times New Roman" w:hAnsi="Times New Roman" w:cs="Times New Roman"/>
      <w:b/>
      <w:bCs/>
      <w:color w:val="000000"/>
      <w:spacing w:val="0"/>
      <w:w w:val="75"/>
      <w:position w:val="0"/>
      <w:sz w:val="21"/>
      <w:szCs w:val="21"/>
      <w:shd w:val="clear" w:color="auto" w:fill="FFFFFF"/>
      <w:lang w:val="ru-RU" w:eastAsia="ru-RU" w:bidi="ru-RU"/>
    </w:rPr>
  </w:style>
  <w:style w:type="character" w:customStyle="1" w:styleId="2965pt">
    <w:name w:val="Основной текст (29) + 6;5 pt;Не полужирный"/>
    <w:basedOn w:val="a0"/>
    <w:rsid w:val="0035536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3"/>
      <w:szCs w:val="13"/>
      <w:u w:val="none"/>
      <w:lang w:val="en-US" w:eastAsia="en-US" w:bidi="en-US"/>
    </w:rPr>
  </w:style>
  <w:style w:type="character" w:customStyle="1" w:styleId="29">
    <w:name w:val="Основной текст (29)_"/>
    <w:basedOn w:val="a0"/>
    <w:link w:val="290"/>
    <w:rsid w:val="00355363"/>
    <w:rPr>
      <w:rFonts w:ascii="Times New Roman" w:eastAsia="Times New Roman" w:hAnsi="Times New Roman" w:cs="Times New Roman"/>
      <w:b/>
      <w:bCs/>
      <w:sz w:val="17"/>
      <w:szCs w:val="17"/>
      <w:shd w:val="clear" w:color="auto" w:fill="FFFFFF"/>
    </w:rPr>
  </w:style>
  <w:style w:type="paragraph" w:customStyle="1" w:styleId="290">
    <w:name w:val="Основной текст (29)"/>
    <w:basedOn w:val="a"/>
    <w:link w:val="29"/>
    <w:rsid w:val="00355363"/>
    <w:pPr>
      <w:widowControl w:val="0"/>
      <w:shd w:val="clear" w:color="auto" w:fill="FFFFFF"/>
      <w:spacing w:after="0" w:line="0" w:lineRule="atLeast"/>
    </w:pPr>
    <w:rPr>
      <w:rFonts w:ascii="Times New Roman" w:eastAsia="Times New Roman" w:hAnsi="Times New Roman" w:cs="Times New Roman"/>
      <w:b/>
      <w:bCs/>
      <w:sz w:val="17"/>
      <w:szCs w:val="17"/>
    </w:rPr>
  </w:style>
  <w:style w:type="character" w:customStyle="1" w:styleId="51">
    <w:name w:val="Основной текст (51)"/>
    <w:basedOn w:val="a0"/>
    <w:rsid w:val="0035536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ru-RU" w:eastAsia="ru-RU" w:bidi="ru-RU"/>
    </w:rPr>
  </w:style>
  <w:style w:type="paragraph" w:styleId="af8">
    <w:name w:val="Body Text"/>
    <w:basedOn w:val="a"/>
    <w:link w:val="af9"/>
    <w:uiPriority w:val="1"/>
    <w:qFormat/>
    <w:rsid w:val="00355363"/>
    <w:pPr>
      <w:widowControl w:val="0"/>
      <w:autoSpaceDE w:val="0"/>
      <w:autoSpaceDN w:val="0"/>
      <w:spacing w:after="0" w:line="240" w:lineRule="auto"/>
      <w:ind w:left="1764"/>
    </w:pPr>
    <w:rPr>
      <w:rFonts w:ascii="Bookman Old Style" w:eastAsia="Bookman Old Style" w:hAnsi="Bookman Old Style" w:cs="Bookman Old Style"/>
      <w:sz w:val="20"/>
      <w:szCs w:val="20"/>
      <w:lang w:val="en-US" w:eastAsia="en-GB"/>
    </w:rPr>
  </w:style>
  <w:style w:type="character" w:customStyle="1" w:styleId="af9">
    <w:name w:val="Основной текст Знак"/>
    <w:basedOn w:val="a0"/>
    <w:link w:val="af8"/>
    <w:uiPriority w:val="1"/>
    <w:rsid w:val="00355363"/>
    <w:rPr>
      <w:rFonts w:ascii="Bookman Old Style" w:eastAsia="Bookman Old Style" w:hAnsi="Bookman Old Style" w:cs="Bookman Old Style"/>
      <w:sz w:val="20"/>
      <w:szCs w:val="20"/>
      <w:lang w:val="en-US" w:eastAsia="en-GB"/>
    </w:rPr>
  </w:style>
  <w:style w:type="character" w:customStyle="1" w:styleId="reference-text">
    <w:name w:val="reference-text"/>
    <w:basedOn w:val="a0"/>
    <w:rsid w:val="00355363"/>
  </w:style>
  <w:style w:type="paragraph" w:styleId="afa">
    <w:name w:val="No Spacing"/>
    <w:uiPriority w:val="1"/>
    <w:qFormat/>
    <w:rsid w:val="00355363"/>
    <w:pPr>
      <w:spacing w:after="0" w:line="240" w:lineRule="auto"/>
    </w:pPr>
  </w:style>
  <w:style w:type="character" w:customStyle="1" w:styleId="word">
    <w:name w:val="word"/>
    <w:basedOn w:val="a0"/>
    <w:rsid w:val="00355363"/>
  </w:style>
  <w:style w:type="character" w:customStyle="1" w:styleId="whitespace">
    <w:name w:val="whitespace"/>
    <w:basedOn w:val="a0"/>
    <w:rsid w:val="00355363"/>
  </w:style>
  <w:style w:type="character" w:customStyle="1" w:styleId="ws12">
    <w:name w:val="ws12"/>
    <w:basedOn w:val="a0"/>
    <w:rsid w:val="00355363"/>
  </w:style>
  <w:style w:type="character" w:customStyle="1" w:styleId="ws8">
    <w:name w:val="ws8"/>
    <w:basedOn w:val="a0"/>
    <w:rsid w:val="00355363"/>
  </w:style>
  <w:style w:type="paragraph" w:customStyle="1" w:styleId="TableParagraph">
    <w:name w:val="Table Paragraph"/>
    <w:basedOn w:val="a"/>
    <w:uiPriority w:val="1"/>
    <w:qFormat/>
    <w:rsid w:val="00355363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  <w:lang w:val="en-US"/>
    </w:rPr>
  </w:style>
  <w:style w:type="character" w:customStyle="1" w:styleId="realnum">
    <w:name w:val="realnum"/>
    <w:basedOn w:val="a0"/>
    <w:rsid w:val="00DC0AC0"/>
  </w:style>
  <w:style w:type="character" w:customStyle="1" w:styleId="coefficient">
    <w:name w:val="coefficient"/>
    <w:basedOn w:val="a0"/>
    <w:rsid w:val="00DC0AC0"/>
  </w:style>
  <w:style w:type="paragraph" w:styleId="afb">
    <w:name w:val="endnote text"/>
    <w:basedOn w:val="a"/>
    <w:link w:val="afc"/>
    <w:uiPriority w:val="99"/>
    <w:semiHidden/>
    <w:unhideWhenUsed/>
    <w:rsid w:val="00DC0AC0"/>
    <w:pPr>
      <w:spacing w:after="0" w:line="240" w:lineRule="auto"/>
    </w:pPr>
    <w:rPr>
      <w:sz w:val="20"/>
      <w:szCs w:val="20"/>
    </w:rPr>
  </w:style>
  <w:style w:type="character" w:customStyle="1" w:styleId="afc">
    <w:name w:val="Текст концевой сноски Знак"/>
    <w:basedOn w:val="a0"/>
    <w:link w:val="afb"/>
    <w:uiPriority w:val="99"/>
    <w:semiHidden/>
    <w:rsid w:val="00DC0AC0"/>
    <w:rPr>
      <w:sz w:val="20"/>
      <w:szCs w:val="20"/>
    </w:rPr>
  </w:style>
  <w:style w:type="character" w:customStyle="1" w:styleId="ref-info">
    <w:name w:val="ref-info"/>
    <w:basedOn w:val="a0"/>
    <w:rsid w:val="00403B25"/>
  </w:style>
  <w:style w:type="character" w:styleId="HTML">
    <w:name w:val="HTML Typewriter"/>
    <w:basedOn w:val="a0"/>
    <w:uiPriority w:val="99"/>
    <w:semiHidden/>
    <w:unhideWhenUsed/>
    <w:rsid w:val="00403B25"/>
    <w:rPr>
      <w:rFonts w:ascii="Courier New" w:eastAsia="Times New Roman" w:hAnsi="Courier New" w:cs="Courier New"/>
      <w:sz w:val="20"/>
      <w:szCs w:val="20"/>
    </w:rPr>
  </w:style>
  <w:style w:type="character" w:customStyle="1" w:styleId="shorttext">
    <w:name w:val="short_text"/>
    <w:basedOn w:val="a0"/>
    <w:rsid w:val="00D9587D"/>
  </w:style>
  <w:style w:type="character" w:customStyle="1" w:styleId="alt-edited">
    <w:name w:val="alt-edited"/>
    <w:basedOn w:val="a0"/>
    <w:rsid w:val="00CF374D"/>
  </w:style>
  <w:style w:type="paragraph" w:styleId="afd">
    <w:name w:val="header"/>
    <w:basedOn w:val="a"/>
    <w:link w:val="afe"/>
    <w:uiPriority w:val="99"/>
    <w:unhideWhenUsed/>
    <w:rsid w:val="001F236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e">
    <w:name w:val="Верхний колонтитул Знак"/>
    <w:basedOn w:val="a0"/>
    <w:link w:val="afd"/>
    <w:uiPriority w:val="99"/>
    <w:rsid w:val="001F2361"/>
  </w:style>
  <w:style w:type="paragraph" w:styleId="aff">
    <w:name w:val="footer"/>
    <w:basedOn w:val="a"/>
    <w:link w:val="aff0"/>
    <w:uiPriority w:val="99"/>
    <w:unhideWhenUsed/>
    <w:rsid w:val="001F236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0">
    <w:name w:val="Нижний колонтитул Знак"/>
    <w:basedOn w:val="a0"/>
    <w:link w:val="aff"/>
    <w:uiPriority w:val="99"/>
    <w:rsid w:val="001F2361"/>
  </w:style>
  <w:style w:type="paragraph" w:styleId="26">
    <w:name w:val="Body Text Indent 2"/>
    <w:basedOn w:val="a"/>
    <w:link w:val="27"/>
    <w:uiPriority w:val="99"/>
    <w:unhideWhenUsed/>
    <w:rsid w:val="00EB49B2"/>
    <w:pPr>
      <w:spacing w:after="120" w:line="480" w:lineRule="auto"/>
      <w:ind w:left="283"/>
    </w:pPr>
  </w:style>
  <w:style w:type="character" w:customStyle="1" w:styleId="27">
    <w:name w:val="Основной текст с отступом 2 Знак"/>
    <w:basedOn w:val="a0"/>
    <w:link w:val="26"/>
    <w:uiPriority w:val="99"/>
    <w:rsid w:val="00EB49B2"/>
  </w:style>
  <w:style w:type="paragraph" w:styleId="33">
    <w:name w:val="Body Text Indent 3"/>
    <w:basedOn w:val="a"/>
    <w:link w:val="34"/>
    <w:uiPriority w:val="99"/>
    <w:semiHidden/>
    <w:unhideWhenUsed/>
    <w:rsid w:val="00EB49B2"/>
    <w:pPr>
      <w:spacing w:after="120"/>
      <w:ind w:left="283"/>
    </w:pPr>
    <w:rPr>
      <w:sz w:val="16"/>
      <w:szCs w:val="16"/>
    </w:rPr>
  </w:style>
  <w:style w:type="character" w:customStyle="1" w:styleId="34">
    <w:name w:val="Основной текст с отступом 3 Знак"/>
    <w:basedOn w:val="a0"/>
    <w:link w:val="33"/>
    <w:uiPriority w:val="99"/>
    <w:semiHidden/>
    <w:rsid w:val="00EB49B2"/>
    <w:rPr>
      <w:sz w:val="16"/>
      <w:szCs w:val="16"/>
    </w:rPr>
  </w:style>
  <w:style w:type="paragraph" w:styleId="aff1">
    <w:name w:val="Block Text"/>
    <w:basedOn w:val="a"/>
    <w:rsid w:val="00EB49B2"/>
    <w:pPr>
      <w:widowControl w:val="0"/>
      <w:spacing w:after="0" w:line="240" w:lineRule="auto"/>
      <w:ind w:left="57" w:right="57"/>
      <w:jc w:val="both"/>
    </w:pPr>
    <w:rPr>
      <w:rFonts w:ascii="Times New Roman" w:eastAsia="Times New Roman" w:hAnsi="Times New Roman" w:cs="Times New Roman"/>
      <w:snapToGrid w:val="0"/>
      <w:sz w:val="24"/>
      <w:szCs w:val="20"/>
      <w:lang w:eastAsia="ru-RU"/>
    </w:rPr>
  </w:style>
  <w:style w:type="paragraph" w:customStyle="1" w:styleId="2a">
    <w:name w:val="Обычный2"/>
    <w:rsid w:val="00EB49B2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ru-RU"/>
    </w:rPr>
  </w:style>
  <w:style w:type="paragraph" w:customStyle="1" w:styleId="13">
    <w:name w:val="Обычный1"/>
    <w:rsid w:val="00EB49B2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ru-RU"/>
    </w:rPr>
  </w:style>
  <w:style w:type="character" w:customStyle="1" w:styleId="70">
    <w:name w:val="Заголовок 7 Знак"/>
    <w:basedOn w:val="a0"/>
    <w:link w:val="7"/>
    <w:uiPriority w:val="9"/>
    <w:semiHidden/>
    <w:rsid w:val="00193D46"/>
    <w:rPr>
      <w:rFonts w:ascii="Calibri" w:eastAsia="Times New Roman" w:hAnsi="Calibri" w:cs="Times New Roman"/>
      <w:sz w:val="24"/>
      <w:szCs w:val="24"/>
    </w:rPr>
  </w:style>
  <w:style w:type="character" w:customStyle="1" w:styleId="tlid-translation">
    <w:name w:val="tlid-translation"/>
    <w:basedOn w:val="a0"/>
    <w:rsid w:val="006335F6"/>
  </w:style>
  <w:style w:type="paragraph" w:customStyle="1" w:styleId="aff2">
    <w:name w:val="[Основной абзац]"/>
    <w:basedOn w:val="a"/>
    <w:uiPriority w:val="99"/>
    <w:rsid w:val="0084349A"/>
    <w:pPr>
      <w:autoSpaceDE w:val="0"/>
      <w:autoSpaceDN w:val="0"/>
      <w:adjustRightInd w:val="0"/>
      <w:spacing w:after="0" w:line="288" w:lineRule="auto"/>
    </w:pPr>
    <w:rPr>
      <w:rFonts w:ascii="Minion Pro" w:eastAsia="Times New Roman" w:hAnsi="Minion Pro" w:cs="Minion Pro"/>
      <w:color w:val="000000"/>
      <w:sz w:val="24"/>
      <w:szCs w:val="24"/>
      <w:lang w:eastAsia="zh-CN"/>
    </w:rPr>
  </w:style>
  <w:style w:type="paragraph" w:customStyle="1" w:styleId="Pa0">
    <w:name w:val="Pa0"/>
    <w:basedOn w:val="a"/>
    <w:next w:val="a"/>
    <w:uiPriority w:val="99"/>
    <w:rsid w:val="0084349A"/>
    <w:pPr>
      <w:autoSpaceDE w:val="0"/>
      <w:autoSpaceDN w:val="0"/>
      <w:adjustRightInd w:val="0"/>
      <w:spacing w:after="0" w:line="241" w:lineRule="atLeast"/>
    </w:pPr>
    <w:rPr>
      <w:rFonts w:ascii="Times New Roman" w:hAnsi="Times New Roman" w:cs="Times New Roman"/>
      <w:sz w:val="24"/>
      <w:szCs w:val="24"/>
    </w:rPr>
  </w:style>
  <w:style w:type="character" w:customStyle="1" w:styleId="A60">
    <w:name w:val="A6"/>
    <w:uiPriority w:val="99"/>
    <w:rsid w:val="0084349A"/>
    <w:rPr>
      <w:color w:val="221E1F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8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5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1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20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4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73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6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5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6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0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42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62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81398-84E4-4BC7-B969-2935088625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твеева Илона</dc:creator>
  <cp:lastModifiedBy>Ilona</cp:lastModifiedBy>
  <cp:revision>3</cp:revision>
  <cp:lastPrinted>2020-03-18T10:01:00Z</cp:lastPrinted>
  <dcterms:created xsi:type="dcterms:W3CDTF">2020-05-21T04:30:00Z</dcterms:created>
  <dcterms:modified xsi:type="dcterms:W3CDTF">2020-05-21T04:31:00Z</dcterms:modified>
</cp:coreProperties>
</file>